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9EC84" w14:textId="31A2B4F7" w:rsidR="00EC5722" w:rsidRDefault="00EC5722" w:rsidP="006B14A0">
      <w:pPr>
        <w:pStyle w:val="Title"/>
        <w:tabs>
          <w:tab w:val="center" w:pos="5130"/>
        </w:tabs>
        <w:spacing w:line="276" w:lineRule="auto"/>
        <w:rPr>
          <w:rFonts w:asciiTheme="majorHAnsi" w:hAnsiTheme="majorHAnsi"/>
          <w:b/>
          <w:sz w:val="36"/>
          <w:szCs w:val="36"/>
        </w:rPr>
      </w:pPr>
      <w:r>
        <w:rPr>
          <w:rFonts w:asciiTheme="majorHAnsi" w:hAnsiTheme="majorHAnsi"/>
          <w:b/>
          <w:sz w:val="36"/>
          <w:szCs w:val="36"/>
        </w:rPr>
        <w:t>MEDFORD IRRIGATION DISTRICT</w:t>
      </w:r>
      <w:r w:rsidR="00065D82" w:rsidRPr="00065D82">
        <w:rPr>
          <w:rFonts w:ascii="Calibri" w:eastAsia="Calibri" w:hAnsi="Calibri"/>
          <w:caps/>
          <w:noProof/>
          <w:color w:val="808080"/>
          <w:sz w:val="20"/>
          <w:szCs w:val="20"/>
        </w:rPr>
        <w:t xml:space="preserve"> </w:t>
      </w:r>
    </w:p>
    <w:p w14:paraId="01C164FE" w14:textId="77777777" w:rsidR="00733599" w:rsidRDefault="00EC5722" w:rsidP="00733599">
      <w:pPr>
        <w:pStyle w:val="Title"/>
        <w:spacing w:line="276" w:lineRule="auto"/>
        <w:rPr>
          <w:rFonts w:asciiTheme="majorHAnsi" w:hAnsiTheme="majorHAnsi"/>
          <w:b/>
          <w:bCs/>
          <w:sz w:val="36"/>
          <w:szCs w:val="36"/>
        </w:rPr>
      </w:pPr>
      <w:r>
        <w:rPr>
          <w:rFonts w:asciiTheme="majorHAnsi" w:hAnsiTheme="majorHAnsi"/>
          <w:b/>
          <w:bCs/>
          <w:sz w:val="36"/>
          <w:szCs w:val="36"/>
        </w:rPr>
        <w:t>Regular Board Meeting Minutes</w:t>
      </w:r>
      <w:r w:rsidR="00733599">
        <w:rPr>
          <w:rFonts w:asciiTheme="majorHAnsi" w:hAnsiTheme="majorHAnsi"/>
          <w:b/>
          <w:bCs/>
          <w:sz w:val="36"/>
          <w:szCs w:val="36"/>
        </w:rPr>
        <w:t xml:space="preserve"> </w:t>
      </w:r>
    </w:p>
    <w:p w14:paraId="29216B33" w14:textId="612E4F71" w:rsidR="005D2E4C" w:rsidRDefault="00733599" w:rsidP="00733599">
      <w:pPr>
        <w:pStyle w:val="Title"/>
        <w:spacing w:line="276" w:lineRule="auto"/>
        <w:rPr>
          <w:rFonts w:asciiTheme="majorHAnsi" w:hAnsiTheme="majorHAnsi"/>
          <w:b/>
          <w:bCs/>
          <w:sz w:val="36"/>
          <w:szCs w:val="36"/>
        </w:rPr>
      </w:pPr>
      <w:r>
        <w:rPr>
          <w:rFonts w:asciiTheme="majorHAnsi" w:hAnsiTheme="majorHAnsi"/>
          <w:b/>
          <w:bCs/>
          <w:sz w:val="36"/>
          <w:szCs w:val="36"/>
        </w:rPr>
        <w:t>February 8</w:t>
      </w:r>
      <w:r>
        <w:rPr>
          <w:rFonts w:asciiTheme="majorHAnsi" w:hAnsiTheme="majorHAnsi"/>
          <w:b/>
          <w:bCs/>
          <w:sz w:val="36"/>
          <w:szCs w:val="36"/>
          <w:vertAlign w:val="superscript"/>
        </w:rPr>
        <w:t>t</w:t>
      </w:r>
      <w:r w:rsidR="00052861">
        <w:rPr>
          <w:rFonts w:asciiTheme="majorHAnsi" w:hAnsiTheme="majorHAnsi"/>
          <w:b/>
          <w:bCs/>
          <w:sz w:val="36"/>
          <w:szCs w:val="36"/>
          <w:vertAlign w:val="superscript"/>
        </w:rPr>
        <w:t>h</w:t>
      </w:r>
      <w:r w:rsidR="005D2E4C">
        <w:rPr>
          <w:rFonts w:asciiTheme="majorHAnsi" w:hAnsiTheme="majorHAnsi"/>
          <w:b/>
          <w:bCs/>
          <w:sz w:val="36"/>
          <w:szCs w:val="36"/>
        </w:rPr>
        <w:t>, 202</w:t>
      </w:r>
      <w:r w:rsidR="00365A87">
        <w:rPr>
          <w:rFonts w:asciiTheme="majorHAnsi" w:hAnsiTheme="majorHAnsi"/>
          <w:b/>
          <w:bCs/>
          <w:sz w:val="36"/>
          <w:szCs w:val="36"/>
        </w:rPr>
        <w:t>3</w:t>
      </w:r>
      <w:r w:rsidR="00AA17EF">
        <w:rPr>
          <w:rFonts w:asciiTheme="majorHAnsi" w:hAnsiTheme="majorHAnsi"/>
          <w:b/>
          <w:bCs/>
          <w:sz w:val="36"/>
          <w:szCs w:val="36"/>
        </w:rPr>
        <w:t xml:space="preserve"> @ </w:t>
      </w:r>
      <w:r w:rsidR="00F30A7A">
        <w:rPr>
          <w:rFonts w:asciiTheme="majorHAnsi" w:hAnsiTheme="majorHAnsi"/>
          <w:b/>
          <w:bCs/>
          <w:szCs w:val="32"/>
        </w:rPr>
        <w:t>1</w:t>
      </w:r>
      <w:r w:rsidR="005D2E4C">
        <w:rPr>
          <w:rFonts w:asciiTheme="majorHAnsi" w:hAnsiTheme="majorHAnsi"/>
          <w:b/>
          <w:bCs/>
          <w:szCs w:val="32"/>
        </w:rPr>
        <w:t xml:space="preserve">:30 </w:t>
      </w:r>
      <w:r w:rsidR="00200A4C">
        <w:rPr>
          <w:rFonts w:asciiTheme="majorHAnsi" w:hAnsiTheme="majorHAnsi"/>
          <w:b/>
          <w:bCs/>
          <w:szCs w:val="32"/>
        </w:rPr>
        <w:t>p</w:t>
      </w:r>
      <w:r w:rsidR="005D2E4C">
        <w:rPr>
          <w:rFonts w:asciiTheme="majorHAnsi" w:hAnsiTheme="majorHAnsi"/>
          <w:b/>
          <w:bCs/>
          <w:szCs w:val="32"/>
        </w:rPr>
        <w:t>m</w:t>
      </w:r>
    </w:p>
    <w:p w14:paraId="1A106250" w14:textId="77777777" w:rsidR="00AA17EF" w:rsidRPr="00033B69" w:rsidRDefault="00AA17EF" w:rsidP="002C31BA">
      <w:pPr>
        <w:spacing w:line="276" w:lineRule="auto"/>
        <w:ind w:firstLine="1710"/>
        <w:jc w:val="both"/>
      </w:pPr>
    </w:p>
    <w:p w14:paraId="406FA1B3" w14:textId="1F69FA0E" w:rsidR="005D2E4C" w:rsidRDefault="00EC5722" w:rsidP="003C7793">
      <w:pPr>
        <w:spacing w:line="276" w:lineRule="auto"/>
        <w:ind w:right="-180"/>
        <w:rPr>
          <w:sz w:val="20"/>
          <w:szCs w:val="20"/>
        </w:rPr>
      </w:pPr>
      <w:r w:rsidRPr="008A5081">
        <w:rPr>
          <w:sz w:val="20"/>
          <w:szCs w:val="20"/>
          <w:u w:val="single"/>
        </w:rPr>
        <w:t>Present:</w:t>
      </w:r>
      <w:r w:rsidR="003C7793" w:rsidRPr="003C7793">
        <w:rPr>
          <w:sz w:val="20"/>
          <w:szCs w:val="20"/>
        </w:rPr>
        <w:t xml:space="preserve"> </w:t>
      </w:r>
      <w:r w:rsidR="004A38CA">
        <w:rPr>
          <w:sz w:val="20"/>
          <w:szCs w:val="20"/>
        </w:rPr>
        <w:t>Sean Naumes,</w:t>
      </w:r>
      <w:r w:rsidR="00681AF9">
        <w:rPr>
          <w:sz w:val="20"/>
          <w:szCs w:val="20"/>
        </w:rPr>
        <w:t xml:space="preserve"> Dennis O’Donoghue,</w:t>
      </w:r>
      <w:r w:rsidR="004A38CA">
        <w:rPr>
          <w:sz w:val="20"/>
          <w:szCs w:val="20"/>
        </w:rPr>
        <w:t xml:space="preserve"> </w:t>
      </w:r>
      <w:r w:rsidR="003C7793" w:rsidRPr="003C7793">
        <w:rPr>
          <w:sz w:val="20"/>
          <w:szCs w:val="20"/>
        </w:rPr>
        <w:t>Hen</w:t>
      </w:r>
      <w:r w:rsidR="00052861" w:rsidRPr="003C7793">
        <w:rPr>
          <w:sz w:val="20"/>
          <w:szCs w:val="20"/>
        </w:rPr>
        <w:t xml:space="preserve">ry </w:t>
      </w:r>
      <w:r w:rsidR="00F17483">
        <w:rPr>
          <w:sz w:val="20"/>
          <w:szCs w:val="20"/>
        </w:rPr>
        <w:t xml:space="preserve">Vaninetti, </w:t>
      </w:r>
      <w:r w:rsidR="00681AF9">
        <w:rPr>
          <w:sz w:val="20"/>
          <w:szCs w:val="20"/>
        </w:rPr>
        <w:t xml:space="preserve">Dave Urton, </w:t>
      </w:r>
      <w:r w:rsidR="00F17483">
        <w:rPr>
          <w:sz w:val="20"/>
          <w:szCs w:val="20"/>
        </w:rPr>
        <w:t>Angelo Grestoni,</w:t>
      </w:r>
      <w:r w:rsidR="003C7793" w:rsidRPr="003C7793">
        <w:rPr>
          <w:sz w:val="20"/>
          <w:szCs w:val="20"/>
        </w:rPr>
        <w:t xml:space="preserve"> </w:t>
      </w:r>
      <w:r w:rsidR="002F5572" w:rsidRPr="003C7793">
        <w:rPr>
          <w:sz w:val="20"/>
          <w:szCs w:val="20"/>
        </w:rPr>
        <w:t>Jack Friend</w:t>
      </w:r>
      <w:r w:rsidR="003C7793" w:rsidRPr="003C7793">
        <w:rPr>
          <w:sz w:val="20"/>
          <w:szCs w:val="20"/>
        </w:rPr>
        <w:t>-</w:t>
      </w:r>
      <w:r w:rsidR="003C7793">
        <w:rPr>
          <w:sz w:val="20"/>
          <w:szCs w:val="20"/>
        </w:rPr>
        <w:t>M</w:t>
      </w:r>
      <w:r w:rsidR="002F5572" w:rsidRPr="003C7793">
        <w:rPr>
          <w:sz w:val="20"/>
          <w:szCs w:val="20"/>
        </w:rPr>
        <w:t>anager/Secretary</w:t>
      </w:r>
    </w:p>
    <w:p w14:paraId="552145C2" w14:textId="77777777" w:rsidR="003C7793" w:rsidRPr="00033B69" w:rsidRDefault="003C7793" w:rsidP="003C7793">
      <w:pPr>
        <w:spacing w:line="276" w:lineRule="auto"/>
        <w:ind w:firstLine="720"/>
      </w:pPr>
    </w:p>
    <w:p w14:paraId="0F780FA7" w14:textId="1E8BE513" w:rsidR="009A1B14" w:rsidRPr="002852D8" w:rsidRDefault="00305E39" w:rsidP="002852D8">
      <w:pPr>
        <w:spacing w:line="276" w:lineRule="auto"/>
        <w:jc w:val="both"/>
        <w:rPr>
          <w:sz w:val="20"/>
          <w:szCs w:val="20"/>
        </w:rPr>
      </w:pPr>
      <w:r w:rsidRPr="002852D8">
        <w:rPr>
          <w:b/>
          <w:bCs/>
          <w:sz w:val="20"/>
          <w:szCs w:val="20"/>
          <w:u w:val="single"/>
        </w:rPr>
        <w:t>Call meeting to order</w:t>
      </w:r>
      <w:r w:rsidR="00733599">
        <w:rPr>
          <w:b/>
          <w:bCs/>
          <w:sz w:val="20"/>
          <w:szCs w:val="20"/>
          <w:u w:val="single"/>
        </w:rPr>
        <w:t>:</w:t>
      </w:r>
      <w:r w:rsidRPr="002852D8">
        <w:rPr>
          <w:sz w:val="20"/>
          <w:szCs w:val="20"/>
        </w:rPr>
        <w:t xml:space="preserve"> </w:t>
      </w:r>
      <w:r w:rsidR="00774D2A" w:rsidRPr="002852D8">
        <w:rPr>
          <w:sz w:val="20"/>
          <w:szCs w:val="20"/>
        </w:rPr>
        <w:t xml:space="preserve">Chairman </w:t>
      </w:r>
      <w:r w:rsidR="00774D2A">
        <w:rPr>
          <w:sz w:val="20"/>
          <w:szCs w:val="20"/>
        </w:rPr>
        <w:t>Naumes</w:t>
      </w:r>
      <w:r w:rsidR="00774D2A" w:rsidRPr="002852D8">
        <w:rPr>
          <w:sz w:val="20"/>
          <w:szCs w:val="20"/>
        </w:rPr>
        <w:t xml:space="preserve"> called the meeting to order at 1:</w:t>
      </w:r>
      <w:r w:rsidR="00774D2A">
        <w:rPr>
          <w:sz w:val="20"/>
          <w:szCs w:val="20"/>
        </w:rPr>
        <w:t>33</w:t>
      </w:r>
      <w:r w:rsidR="00774D2A" w:rsidRPr="002852D8">
        <w:rPr>
          <w:sz w:val="20"/>
          <w:szCs w:val="20"/>
        </w:rPr>
        <w:t xml:space="preserve"> pm.</w:t>
      </w:r>
    </w:p>
    <w:p w14:paraId="68A56D98" w14:textId="77777777" w:rsidR="00774D2A" w:rsidRPr="00CC2397" w:rsidRDefault="002F5572" w:rsidP="00774D2A">
      <w:pPr>
        <w:pStyle w:val="Title"/>
        <w:spacing w:line="276" w:lineRule="auto"/>
        <w:contextualSpacing/>
        <w:jc w:val="both"/>
        <w:rPr>
          <w:sz w:val="20"/>
          <w:szCs w:val="20"/>
        </w:rPr>
      </w:pPr>
      <w:r w:rsidRPr="00CC2397">
        <w:rPr>
          <w:b/>
          <w:bCs/>
          <w:sz w:val="20"/>
          <w:szCs w:val="20"/>
          <w:u w:val="single"/>
        </w:rPr>
        <w:t>Minutes:</w:t>
      </w:r>
      <w:r w:rsidR="00CD0A71" w:rsidRPr="00CC2397">
        <w:rPr>
          <w:b/>
          <w:bCs/>
          <w:sz w:val="20"/>
          <w:szCs w:val="20"/>
        </w:rPr>
        <w:t xml:space="preserve"> </w:t>
      </w:r>
      <w:r w:rsidR="00774D2A" w:rsidRPr="00CC2397">
        <w:rPr>
          <w:sz w:val="20"/>
          <w:szCs w:val="20"/>
        </w:rPr>
        <w:t xml:space="preserve">The minutes of the </w:t>
      </w:r>
      <w:r w:rsidR="00774D2A">
        <w:rPr>
          <w:sz w:val="20"/>
          <w:szCs w:val="20"/>
        </w:rPr>
        <w:t>organizational</w:t>
      </w:r>
      <w:r w:rsidR="00774D2A" w:rsidRPr="00CC2397">
        <w:rPr>
          <w:sz w:val="20"/>
          <w:szCs w:val="20"/>
        </w:rPr>
        <w:t xml:space="preserve"> </w:t>
      </w:r>
      <w:r w:rsidR="00774D2A">
        <w:rPr>
          <w:sz w:val="20"/>
          <w:szCs w:val="20"/>
        </w:rPr>
        <w:t>b</w:t>
      </w:r>
      <w:r w:rsidR="00774D2A" w:rsidRPr="00CC2397">
        <w:rPr>
          <w:sz w:val="20"/>
          <w:szCs w:val="20"/>
        </w:rPr>
        <w:t>oard meeting</w:t>
      </w:r>
      <w:r w:rsidR="00774D2A">
        <w:rPr>
          <w:sz w:val="20"/>
          <w:szCs w:val="20"/>
        </w:rPr>
        <w:t xml:space="preserve"> </w:t>
      </w:r>
      <w:r w:rsidR="00774D2A" w:rsidRPr="00CC2397">
        <w:rPr>
          <w:sz w:val="20"/>
          <w:szCs w:val="20"/>
        </w:rPr>
        <w:t xml:space="preserve">on </w:t>
      </w:r>
      <w:r w:rsidR="00774D2A">
        <w:rPr>
          <w:sz w:val="20"/>
          <w:szCs w:val="20"/>
        </w:rPr>
        <w:t>January 11</w:t>
      </w:r>
      <w:r w:rsidR="00774D2A" w:rsidRPr="00CC2397">
        <w:rPr>
          <w:sz w:val="20"/>
          <w:szCs w:val="20"/>
          <w:vertAlign w:val="superscript"/>
        </w:rPr>
        <w:t>th</w:t>
      </w:r>
      <w:r w:rsidR="00774D2A" w:rsidRPr="00CC2397">
        <w:rPr>
          <w:sz w:val="20"/>
          <w:szCs w:val="20"/>
        </w:rPr>
        <w:t xml:space="preserve"> were reviewed. Chairman </w:t>
      </w:r>
      <w:r w:rsidR="00774D2A">
        <w:rPr>
          <w:sz w:val="20"/>
          <w:szCs w:val="20"/>
        </w:rPr>
        <w:t>Naumes</w:t>
      </w:r>
      <w:r w:rsidR="00774D2A" w:rsidRPr="00CC2397">
        <w:rPr>
          <w:sz w:val="20"/>
          <w:szCs w:val="20"/>
        </w:rPr>
        <w:t xml:space="preserve"> asks if there are any comments or corrections to the minutes. </w:t>
      </w:r>
      <w:r w:rsidR="00774D2A">
        <w:rPr>
          <w:sz w:val="20"/>
          <w:szCs w:val="20"/>
        </w:rPr>
        <w:t>M</w:t>
      </w:r>
      <w:r w:rsidR="00774D2A" w:rsidRPr="00CC2397">
        <w:rPr>
          <w:sz w:val="20"/>
          <w:szCs w:val="20"/>
        </w:rPr>
        <w:t xml:space="preserve">otion: Chairman </w:t>
      </w:r>
      <w:r w:rsidR="00774D2A">
        <w:rPr>
          <w:sz w:val="20"/>
          <w:szCs w:val="20"/>
        </w:rPr>
        <w:t>Naumes</w:t>
      </w:r>
      <w:r w:rsidR="00774D2A" w:rsidRPr="00CC2397">
        <w:rPr>
          <w:sz w:val="20"/>
          <w:szCs w:val="20"/>
        </w:rPr>
        <w:t xml:space="preserve"> called for a motion to approve the </w:t>
      </w:r>
      <w:r w:rsidR="00774D2A">
        <w:rPr>
          <w:sz w:val="20"/>
          <w:szCs w:val="20"/>
        </w:rPr>
        <w:t>organizational</w:t>
      </w:r>
      <w:r w:rsidR="00774D2A" w:rsidRPr="00CC2397">
        <w:rPr>
          <w:sz w:val="20"/>
          <w:szCs w:val="20"/>
        </w:rPr>
        <w:t xml:space="preserve"> </w:t>
      </w:r>
      <w:r w:rsidR="00774D2A">
        <w:rPr>
          <w:sz w:val="20"/>
          <w:szCs w:val="20"/>
        </w:rPr>
        <w:t>b</w:t>
      </w:r>
      <w:r w:rsidR="00774D2A" w:rsidRPr="00CC2397">
        <w:rPr>
          <w:sz w:val="20"/>
          <w:szCs w:val="20"/>
        </w:rPr>
        <w:t xml:space="preserve">oard </w:t>
      </w:r>
      <w:r w:rsidR="00774D2A">
        <w:rPr>
          <w:sz w:val="20"/>
          <w:szCs w:val="20"/>
        </w:rPr>
        <w:t>m</w:t>
      </w:r>
      <w:r w:rsidR="00774D2A" w:rsidRPr="00CC2397">
        <w:rPr>
          <w:sz w:val="20"/>
          <w:szCs w:val="20"/>
        </w:rPr>
        <w:t>eeting</w:t>
      </w:r>
      <w:r w:rsidR="00774D2A">
        <w:rPr>
          <w:sz w:val="20"/>
          <w:szCs w:val="20"/>
        </w:rPr>
        <w:t xml:space="preserve"> m</w:t>
      </w:r>
      <w:r w:rsidR="00774D2A" w:rsidRPr="00CC2397">
        <w:rPr>
          <w:sz w:val="20"/>
          <w:szCs w:val="20"/>
        </w:rPr>
        <w:t xml:space="preserve">inutes as presented for </w:t>
      </w:r>
      <w:r w:rsidR="00774D2A">
        <w:rPr>
          <w:sz w:val="20"/>
          <w:szCs w:val="20"/>
        </w:rPr>
        <w:t>January 11</w:t>
      </w:r>
      <w:r w:rsidR="00774D2A" w:rsidRPr="00CC2397">
        <w:rPr>
          <w:sz w:val="20"/>
          <w:szCs w:val="20"/>
          <w:vertAlign w:val="superscript"/>
        </w:rPr>
        <w:t>th</w:t>
      </w:r>
      <w:r w:rsidR="00774D2A" w:rsidRPr="00CC2397">
        <w:rPr>
          <w:sz w:val="20"/>
          <w:szCs w:val="20"/>
        </w:rPr>
        <w:t>, 202</w:t>
      </w:r>
      <w:r w:rsidR="00774D2A">
        <w:rPr>
          <w:sz w:val="20"/>
          <w:szCs w:val="20"/>
        </w:rPr>
        <w:t>3</w:t>
      </w:r>
      <w:r w:rsidR="00774D2A" w:rsidRPr="00CC2397">
        <w:rPr>
          <w:sz w:val="20"/>
          <w:szCs w:val="20"/>
        </w:rPr>
        <w:t xml:space="preserve">. Director </w:t>
      </w:r>
      <w:r w:rsidR="00774D2A">
        <w:rPr>
          <w:sz w:val="20"/>
          <w:szCs w:val="20"/>
        </w:rPr>
        <w:t>O’Donoghue</w:t>
      </w:r>
      <w:r w:rsidR="00774D2A" w:rsidRPr="00CC2397">
        <w:rPr>
          <w:sz w:val="20"/>
          <w:szCs w:val="20"/>
        </w:rPr>
        <w:t xml:space="preserve"> </w:t>
      </w:r>
      <w:r w:rsidR="00774D2A">
        <w:rPr>
          <w:sz w:val="20"/>
          <w:szCs w:val="20"/>
        </w:rPr>
        <w:t>m</w:t>
      </w:r>
      <w:r w:rsidR="00774D2A" w:rsidRPr="00CC2397">
        <w:rPr>
          <w:sz w:val="20"/>
          <w:szCs w:val="20"/>
        </w:rPr>
        <w:t xml:space="preserve">otions to approve the </w:t>
      </w:r>
      <w:r w:rsidR="00774D2A">
        <w:rPr>
          <w:sz w:val="20"/>
          <w:szCs w:val="20"/>
        </w:rPr>
        <w:t>January 11</w:t>
      </w:r>
      <w:r w:rsidR="00774D2A" w:rsidRPr="00CC2397">
        <w:rPr>
          <w:sz w:val="20"/>
          <w:szCs w:val="20"/>
          <w:vertAlign w:val="superscript"/>
        </w:rPr>
        <w:t>th</w:t>
      </w:r>
      <w:r w:rsidR="00774D2A" w:rsidRPr="00CC2397">
        <w:rPr>
          <w:sz w:val="20"/>
          <w:szCs w:val="20"/>
        </w:rPr>
        <w:t>, 202</w:t>
      </w:r>
      <w:r w:rsidR="00774D2A">
        <w:rPr>
          <w:sz w:val="20"/>
          <w:szCs w:val="20"/>
        </w:rPr>
        <w:t>3</w:t>
      </w:r>
      <w:r w:rsidR="00774D2A" w:rsidRPr="00CC2397">
        <w:rPr>
          <w:sz w:val="20"/>
          <w:szCs w:val="20"/>
        </w:rPr>
        <w:t xml:space="preserve">, </w:t>
      </w:r>
      <w:r w:rsidR="00774D2A">
        <w:rPr>
          <w:sz w:val="20"/>
          <w:szCs w:val="20"/>
        </w:rPr>
        <w:t>m</w:t>
      </w:r>
      <w:r w:rsidR="00774D2A" w:rsidRPr="00CC2397">
        <w:rPr>
          <w:sz w:val="20"/>
          <w:szCs w:val="20"/>
        </w:rPr>
        <w:t xml:space="preserve">inutes, Director </w:t>
      </w:r>
      <w:r w:rsidR="00774D2A">
        <w:rPr>
          <w:sz w:val="20"/>
          <w:szCs w:val="20"/>
        </w:rPr>
        <w:t>Urton</w:t>
      </w:r>
      <w:r w:rsidR="00774D2A" w:rsidRPr="00CC2397">
        <w:rPr>
          <w:sz w:val="20"/>
          <w:szCs w:val="20"/>
        </w:rPr>
        <w:t xml:space="preserve"> seconds the motion,</w:t>
      </w:r>
      <w:r w:rsidR="00774D2A">
        <w:rPr>
          <w:sz w:val="20"/>
          <w:szCs w:val="20"/>
        </w:rPr>
        <w:t xml:space="preserve"> and the </w:t>
      </w:r>
      <w:r w:rsidR="00774D2A" w:rsidRPr="00CC2397">
        <w:rPr>
          <w:sz w:val="20"/>
          <w:szCs w:val="20"/>
        </w:rPr>
        <w:t>motion carries.</w:t>
      </w:r>
    </w:p>
    <w:p w14:paraId="5A17B7CD" w14:textId="2D6A5A94" w:rsidR="002F5572" w:rsidRDefault="00774D2A" w:rsidP="002852D8">
      <w:pPr>
        <w:pStyle w:val="Title"/>
        <w:spacing w:line="276" w:lineRule="auto"/>
        <w:contextualSpacing/>
        <w:jc w:val="both"/>
        <w:rPr>
          <w:sz w:val="20"/>
          <w:szCs w:val="20"/>
        </w:rPr>
      </w:pPr>
      <w:r w:rsidRPr="00CC2397">
        <w:rPr>
          <w:sz w:val="20"/>
          <w:szCs w:val="20"/>
        </w:rPr>
        <w:t xml:space="preserve">The minutes of the regular </w:t>
      </w:r>
      <w:r>
        <w:rPr>
          <w:sz w:val="20"/>
          <w:szCs w:val="20"/>
        </w:rPr>
        <w:t>b</w:t>
      </w:r>
      <w:r w:rsidRPr="00CC2397">
        <w:rPr>
          <w:sz w:val="20"/>
          <w:szCs w:val="20"/>
        </w:rPr>
        <w:t>oard meeting</w:t>
      </w:r>
      <w:r>
        <w:rPr>
          <w:sz w:val="20"/>
          <w:szCs w:val="20"/>
        </w:rPr>
        <w:t xml:space="preserve"> </w:t>
      </w:r>
      <w:r w:rsidRPr="00CC2397">
        <w:rPr>
          <w:sz w:val="20"/>
          <w:szCs w:val="20"/>
        </w:rPr>
        <w:t xml:space="preserve">on </w:t>
      </w:r>
      <w:r>
        <w:rPr>
          <w:sz w:val="20"/>
          <w:szCs w:val="20"/>
        </w:rPr>
        <w:t>January 11</w:t>
      </w:r>
      <w:r w:rsidRPr="00CC2397">
        <w:rPr>
          <w:sz w:val="20"/>
          <w:szCs w:val="20"/>
          <w:vertAlign w:val="superscript"/>
        </w:rPr>
        <w:t>th</w:t>
      </w:r>
      <w:r w:rsidRPr="00CC2397">
        <w:rPr>
          <w:sz w:val="20"/>
          <w:szCs w:val="20"/>
        </w:rPr>
        <w:t xml:space="preserve"> were reviewed. </w:t>
      </w:r>
      <w:bookmarkStart w:id="0" w:name="_Hlk76974686"/>
      <w:r w:rsidRPr="00CC2397">
        <w:rPr>
          <w:sz w:val="20"/>
          <w:szCs w:val="20"/>
        </w:rPr>
        <w:t xml:space="preserve">Chairman </w:t>
      </w:r>
      <w:r>
        <w:rPr>
          <w:sz w:val="20"/>
          <w:szCs w:val="20"/>
        </w:rPr>
        <w:t>Naumes</w:t>
      </w:r>
      <w:r w:rsidRPr="00CC2397">
        <w:rPr>
          <w:sz w:val="20"/>
          <w:szCs w:val="20"/>
        </w:rPr>
        <w:t xml:space="preserve"> </w:t>
      </w:r>
      <w:bookmarkEnd w:id="0"/>
      <w:r w:rsidRPr="00CC2397">
        <w:rPr>
          <w:sz w:val="20"/>
          <w:szCs w:val="20"/>
        </w:rPr>
        <w:t xml:space="preserve">asks if there are any comments or corrections to the minutes. </w:t>
      </w:r>
      <w:bookmarkStart w:id="1" w:name="_Hlk90367276"/>
      <w:r>
        <w:rPr>
          <w:sz w:val="20"/>
          <w:szCs w:val="20"/>
        </w:rPr>
        <w:t>M</w:t>
      </w:r>
      <w:r w:rsidRPr="00CC2397">
        <w:rPr>
          <w:sz w:val="20"/>
          <w:szCs w:val="20"/>
        </w:rPr>
        <w:t xml:space="preserve">otion: Chairman </w:t>
      </w:r>
      <w:r>
        <w:rPr>
          <w:sz w:val="20"/>
          <w:szCs w:val="20"/>
        </w:rPr>
        <w:t>Naumes</w:t>
      </w:r>
      <w:r w:rsidRPr="00CC2397">
        <w:rPr>
          <w:sz w:val="20"/>
          <w:szCs w:val="20"/>
        </w:rPr>
        <w:t xml:space="preserve"> called for a motion to approve the </w:t>
      </w:r>
      <w:r>
        <w:rPr>
          <w:sz w:val="20"/>
          <w:szCs w:val="20"/>
        </w:rPr>
        <w:t>r</w:t>
      </w:r>
      <w:r w:rsidRPr="00CC2397">
        <w:rPr>
          <w:sz w:val="20"/>
          <w:szCs w:val="20"/>
        </w:rPr>
        <w:t xml:space="preserve">egular </w:t>
      </w:r>
      <w:r>
        <w:rPr>
          <w:sz w:val="20"/>
          <w:szCs w:val="20"/>
        </w:rPr>
        <w:t>b</w:t>
      </w:r>
      <w:r w:rsidRPr="00CC2397">
        <w:rPr>
          <w:sz w:val="20"/>
          <w:szCs w:val="20"/>
        </w:rPr>
        <w:t xml:space="preserve">oard </w:t>
      </w:r>
      <w:r>
        <w:rPr>
          <w:sz w:val="20"/>
          <w:szCs w:val="20"/>
        </w:rPr>
        <w:t>m</w:t>
      </w:r>
      <w:r w:rsidRPr="00CC2397">
        <w:rPr>
          <w:sz w:val="20"/>
          <w:szCs w:val="20"/>
        </w:rPr>
        <w:t>eeting</w:t>
      </w:r>
      <w:r>
        <w:rPr>
          <w:sz w:val="20"/>
          <w:szCs w:val="20"/>
        </w:rPr>
        <w:t xml:space="preserve"> m</w:t>
      </w:r>
      <w:r w:rsidRPr="00CC2397">
        <w:rPr>
          <w:sz w:val="20"/>
          <w:szCs w:val="20"/>
        </w:rPr>
        <w:t xml:space="preserve">inutes as presented for </w:t>
      </w:r>
      <w:r>
        <w:rPr>
          <w:sz w:val="20"/>
          <w:szCs w:val="20"/>
        </w:rPr>
        <w:t>January 11</w:t>
      </w:r>
      <w:r w:rsidRPr="00CC2397">
        <w:rPr>
          <w:sz w:val="20"/>
          <w:szCs w:val="20"/>
          <w:vertAlign w:val="superscript"/>
        </w:rPr>
        <w:t>th</w:t>
      </w:r>
      <w:r w:rsidRPr="00CC2397">
        <w:rPr>
          <w:sz w:val="20"/>
          <w:szCs w:val="20"/>
        </w:rPr>
        <w:t>, 202</w:t>
      </w:r>
      <w:r>
        <w:rPr>
          <w:sz w:val="20"/>
          <w:szCs w:val="20"/>
        </w:rPr>
        <w:t>3</w:t>
      </w:r>
      <w:r w:rsidRPr="00CC2397">
        <w:rPr>
          <w:sz w:val="20"/>
          <w:szCs w:val="20"/>
        </w:rPr>
        <w:t xml:space="preserve">. Director </w:t>
      </w:r>
      <w:r>
        <w:rPr>
          <w:sz w:val="20"/>
          <w:szCs w:val="20"/>
        </w:rPr>
        <w:t>O’Donoghue</w:t>
      </w:r>
      <w:r w:rsidRPr="00CC2397">
        <w:rPr>
          <w:sz w:val="20"/>
          <w:szCs w:val="20"/>
        </w:rPr>
        <w:t xml:space="preserve"> </w:t>
      </w:r>
      <w:r>
        <w:rPr>
          <w:sz w:val="20"/>
          <w:szCs w:val="20"/>
        </w:rPr>
        <w:t>m</w:t>
      </w:r>
      <w:r w:rsidRPr="00CC2397">
        <w:rPr>
          <w:sz w:val="20"/>
          <w:szCs w:val="20"/>
        </w:rPr>
        <w:t xml:space="preserve">otions to approve the </w:t>
      </w:r>
      <w:r>
        <w:rPr>
          <w:sz w:val="20"/>
          <w:szCs w:val="20"/>
        </w:rPr>
        <w:t>January 11</w:t>
      </w:r>
      <w:r w:rsidRPr="00CC2397">
        <w:rPr>
          <w:sz w:val="20"/>
          <w:szCs w:val="20"/>
          <w:vertAlign w:val="superscript"/>
        </w:rPr>
        <w:t>th</w:t>
      </w:r>
      <w:r w:rsidRPr="00CC2397">
        <w:rPr>
          <w:sz w:val="20"/>
          <w:szCs w:val="20"/>
        </w:rPr>
        <w:t>, 202</w:t>
      </w:r>
      <w:r>
        <w:rPr>
          <w:sz w:val="20"/>
          <w:szCs w:val="20"/>
        </w:rPr>
        <w:t>3</w:t>
      </w:r>
      <w:r w:rsidRPr="00CC2397">
        <w:rPr>
          <w:sz w:val="20"/>
          <w:szCs w:val="20"/>
        </w:rPr>
        <w:t xml:space="preserve">, </w:t>
      </w:r>
      <w:r>
        <w:rPr>
          <w:sz w:val="20"/>
          <w:szCs w:val="20"/>
        </w:rPr>
        <w:t>m</w:t>
      </w:r>
      <w:r w:rsidRPr="00CC2397">
        <w:rPr>
          <w:sz w:val="20"/>
          <w:szCs w:val="20"/>
        </w:rPr>
        <w:t xml:space="preserve">inutes, Director </w:t>
      </w:r>
      <w:r>
        <w:rPr>
          <w:sz w:val="20"/>
          <w:szCs w:val="20"/>
        </w:rPr>
        <w:t>Vaninetti</w:t>
      </w:r>
      <w:r w:rsidRPr="00CC2397">
        <w:rPr>
          <w:sz w:val="20"/>
          <w:szCs w:val="20"/>
        </w:rPr>
        <w:t xml:space="preserve"> seconds the motion,</w:t>
      </w:r>
      <w:r>
        <w:rPr>
          <w:sz w:val="20"/>
          <w:szCs w:val="20"/>
        </w:rPr>
        <w:t xml:space="preserve"> and the </w:t>
      </w:r>
      <w:r w:rsidRPr="00CC2397">
        <w:rPr>
          <w:sz w:val="20"/>
          <w:szCs w:val="20"/>
        </w:rPr>
        <w:t>motion carries.</w:t>
      </w:r>
      <w:bookmarkEnd w:id="1"/>
    </w:p>
    <w:p w14:paraId="2B6DB8E1" w14:textId="791A5700" w:rsidR="00774D2A" w:rsidRDefault="002F5572" w:rsidP="00774D2A">
      <w:pPr>
        <w:spacing w:line="276" w:lineRule="auto"/>
        <w:jc w:val="both"/>
        <w:rPr>
          <w:sz w:val="20"/>
          <w:szCs w:val="20"/>
        </w:rPr>
      </w:pPr>
      <w:r w:rsidRPr="002852D8">
        <w:rPr>
          <w:b/>
          <w:bCs/>
          <w:sz w:val="20"/>
          <w:szCs w:val="20"/>
          <w:u w:val="single"/>
        </w:rPr>
        <w:t>Financials:</w:t>
      </w:r>
      <w:r w:rsidR="00CD0A71" w:rsidRPr="002852D8">
        <w:rPr>
          <w:sz w:val="20"/>
          <w:szCs w:val="20"/>
        </w:rPr>
        <w:t xml:space="preserve"> </w:t>
      </w:r>
      <w:r w:rsidR="00B247CF">
        <w:rPr>
          <w:sz w:val="20"/>
          <w:szCs w:val="20"/>
        </w:rPr>
        <w:t xml:space="preserve"> </w:t>
      </w:r>
      <w:r w:rsidR="0031339A">
        <w:rPr>
          <w:sz w:val="20"/>
          <w:szCs w:val="20"/>
        </w:rPr>
        <w:t xml:space="preserve">Grestoni: Is the computer services front end loaded? Looks like it has used up a third of the budget. Friend: Subscriptions and Tech management annual service contracts are due at the beginning of the year. Storm is a 3500 payment at the first of the year. Grestoni: Same thing with the licenses? Friend: Yes. </w:t>
      </w:r>
      <w:r w:rsidR="00774D2A">
        <w:rPr>
          <w:sz w:val="20"/>
          <w:szCs w:val="20"/>
        </w:rPr>
        <w:t xml:space="preserve">Director </w:t>
      </w:r>
      <w:r w:rsidR="0031339A">
        <w:rPr>
          <w:sz w:val="20"/>
          <w:szCs w:val="20"/>
        </w:rPr>
        <w:t>O’Donoghue</w:t>
      </w:r>
      <w:r w:rsidR="00774D2A">
        <w:rPr>
          <w:sz w:val="20"/>
          <w:szCs w:val="20"/>
        </w:rPr>
        <w:t xml:space="preserve"> motions to approve the financials, and Director </w:t>
      </w:r>
      <w:r w:rsidR="0031339A">
        <w:rPr>
          <w:sz w:val="20"/>
          <w:szCs w:val="20"/>
        </w:rPr>
        <w:t>Urton</w:t>
      </w:r>
      <w:r w:rsidR="00774D2A">
        <w:rPr>
          <w:sz w:val="20"/>
          <w:szCs w:val="20"/>
        </w:rPr>
        <w:t xml:space="preserve"> seconds, </w:t>
      </w:r>
      <w:r w:rsidR="0031339A">
        <w:rPr>
          <w:sz w:val="20"/>
          <w:szCs w:val="20"/>
        </w:rPr>
        <w:t xml:space="preserve">the </w:t>
      </w:r>
      <w:r w:rsidR="00774D2A">
        <w:rPr>
          <w:sz w:val="20"/>
          <w:szCs w:val="20"/>
        </w:rPr>
        <w:t xml:space="preserve">motion carries. </w:t>
      </w:r>
    </w:p>
    <w:p w14:paraId="18FD3C14" w14:textId="3265B4C8" w:rsidR="00B842CF" w:rsidRDefault="002F5572" w:rsidP="00091577">
      <w:pPr>
        <w:spacing w:line="276" w:lineRule="auto"/>
        <w:jc w:val="both"/>
        <w:rPr>
          <w:sz w:val="20"/>
          <w:szCs w:val="20"/>
        </w:rPr>
      </w:pPr>
      <w:r w:rsidRPr="002852D8">
        <w:rPr>
          <w:b/>
          <w:bCs/>
          <w:sz w:val="20"/>
          <w:szCs w:val="20"/>
          <w:u w:val="single"/>
        </w:rPr>
        <w:t>Delinquent Accounts:</w:t>
      </w:r>
      <w:r w:rsidRPr="002852D8">
        <w:rPr>
          <w:sz w:val="20"/>
          <w:szCs w:val="20"/>
        </w:rPr>
        <w:t xml:space="preserve"> </w:t>
      </w:r>
      <w:r w:rsidR="00B247CF">
        <w:rPr>
          <w:sz w:val="20"/>
          <w:szCs w:val="20"/>
        </w:rPr>
        <w:t xml:space="preserve"> </w:t>
      </w:r>
      <w:r w:rsidR="0031339A">
        <w:rPr>
          <w:sz w:val="20"/>
          <w:szCs w:val="20"/>
        </w:rPr>
        <w:t xml:space="preserve">Friend: Not a whole lot of movement here. The 4+ </w:t>
      </w:r>
      <w:r w:rsidR="00D3597F">
        <w:rPr>
          <w:sz w:val="20"/>
          <w:szCs w:val="20"/>
        </w:rPr>
        <w:t>delinquent letter</w:t>
      </w:r>
      <w:r w:rsidR="0031339A">
        <w:rPr>
          <w:sz w:val="20"/>
          <w:szCs w:val="20"/>
        </w:rPr>
        <w:t xml:space="preserve"> we discussed at the last meeting </w:t>
      </w:r>
      <w:r w:rsidR="00D3597F">
        <w:rPr>
          <w:sz w:val="20"/>
          <w:szCs w:val="20"/>
        </w:rPr>
        <w:t xml:space="preserve">is </w:t>
      </w:r>
      <w:r w:rsidR="0031339A">
        <w:rPr>
          <w:sz w:val="20"/>
          <w:szCs w:val="20"/>
        </w:rPr>
        <w:t xml:space="preserve">for your review. You asked for a letter and this is our legal </w:t>
      </w:r>
      <w:r w:rsidR="00D3597F">
        <w:rPr>
          <w:sz w:val="20"/>
          <w:szCs w:val="20"/>
        </w:rPr>
        <w:t xml:space="preserve">counsel’s response. Grestoni: you know my input on this and I am going to abstain. Friend: this was discussed at the last board meeting for the over five years  patrons. Grestoni: that’s what I was saying, we’re going to try it, what have we got to lose? Friend: hope it triggers a response. Urton: I think the first paragraph says it all and is reasonable. </w:t>
      </w:r>
    </w:p>
    <w:p w14:paraId="09F33940" w14:textId="7E1C0724" w:rsidR="002F5572" w:rsidRDefault="002F5572" w:rsidP="002852D8">
      <w:pPr>
        <w:spacing w:line="276" w:lineRule="auto"/>
        <w:jc w:val="both"/>
        <w:rPr>
          <w:sz w:val="20"/>
          <w:szCs w:val="20"/>
        </w:rPr>
      </w:pPr>
      <w:r w:rsidRPr="002852D8">
        <w:rPr>
          <w:b/>
          <w:bCs/>
          <w:sz w:val="20"/>
          <w:szCs w:val="20"/>
          <w:u w:val="single"/>
        </w:rPr>
        <w:t>Transfers:</w:t>
      </w:r>
      <w:r w:rsidRPr="002852D8">
        <w:rPr>
          <w:sz w:val="20"/>
          <w:szCs w:val="20"/>
        </w:rPr>
        <w:t xml:space="preserve">  </w:t>
      </w:r>
      <w:r w:rsidR="00D3597F">
        <w:rPr>
          <w:sz w:val="20"/>
          <w:szCs w:val="20"/>
        </w:rPr>
        <w:t xml:space="preserve">Friend: there is a host of transfers. Six of the seven are under an acre and one is for 8.80 acres. They have all signed their quitclaim documents and paid all their document fees. They are just waiting for approval. Naumes: do we have a motion to approve the transfer off patrons? O’Donoghue: </w:t>
      </w:r>
      <w:proofErr w:type="gramStart"/>
      <w:r w:rsidR="00D3597F">
        <w:rPr>
          <w:sz w:val="20"/>
          <w:szCs w:val="20"/>
        </w:rPr>
        <w:t>so</w:t>
      </w:r>
      <w:proofErr w:type="gramEnd"/>
      <w:r w:rsidR="00D3597F">
        <w:rPr>
          <w:sz w:val="20"/>
          <w:szCs w:val="20"/>
        </w:rPr>
        <w:t xml:space="preserve"> moved. Urton: seconds motion for transfers. Naumes: all in favor</w:t>
      </w:r>
      <w:r w:rsidR="004F4774">
        <w:rPr>
          <w:sz w:val="20"/>
          <w:szCs w:val="20"/>
        </w:rPr>
        <w:t xml:space="preserve">, opposed, motion carries. </w:t>
      </w:r>
      <w:r w:rsidR="00D3597F">
        <w:rPr>
          <w:sz w:val="20"/>
          <w:szCs w:val="20"/>
        </w:rPr>
        <w:t xml:space="preserve"> </w:t>
      </w:r>
    </w:p>
    <w:p w14:paraId="3C1774F0" w14:textId="06979F44" w:rsidR="00E448DF" w:rsidRDefault="002F5572" w:rsidP="00733599">
      <w:pPr>
        <w:spacing w:line="276" w:lineRule="auto"/>
        <w:jc w:val="both"/>
        <w:rPr>
          <w:sz w:val="20"/>
          <w:szCs w:val="20"/>
        </w:rPr>
      </w:pPr>
      <w:r w:rsidRPr="002852D8">
        <w:rPr>
          <w:b/>
          <w:bCs/>
          <w:sz w:val="20"/>
          <w:szCs w:val="20"/>
          <w:u w:val="single"/>
        </w:rPr>
        <w:t>Administrati</w:t>
      </w:r>
      <w:r w:rsidR="00BB03D1">
        <w:rPr>
          <w:b/>
          <w:bCs/>
          <w:sz w:val="20"/>
          <w:szCs w:val="20"/>
          <w:u w:val="single"/>
        </w:rPr>
        <w:t>on</w:t>
      </w:r>
      <w:r w:rsidRPr="002852D8">
        <w:rPr>
          <w:b/>
          <w:bCs/>
          <w:sz w:val="20"/>
          <w:szCs w:val="20"/>
          <w:u w:val="single"/>
        </w:rPr>
        <w:t>:</w:t>
      </w:r>
      <w:r w:rsidR="009405A7">
        <w:rPr>
          <w:sz w:val="20"/>
          <w:szCs w:val="20"/>
        </w:rPr>
        <w:t xml:space="preserve"> </w:t>
      </w:r>
      <w:r w:rsidR="00BB03D1">
        <w:rPr>
          <w:sz w:val="20"/>
          <w:szCs w:val="20"/>
        </w:rPr>
        <w:t xml:space="preserve">Friend: I have a couple of graphs showing where the reservoirs are at. The graph on top is Fish and Fourmile combined storage. It is up to 1,600-acre feet from this time last year. </w:t>
      </w:r>
      <w:r w:rsidR="00311167">
        <w:rPr>
          <w:sz w:val="20"/>
          <w:szCs w:val="20"/>
        </w:rPr>
        <w:t>Still</w:t>
      </w:r>
      <w:r w:rsidR="00BB03D1">
        <w:rPr>
          <w:sz w:val="20"/>
          <w:szCs w:val="20"/>
        </w:rPr>
        <w:t xml:space="preserve"> well below the average. The bottom graph is the southern reservoirs, Emigrant, Hyatt, and Howard, our supplemental source. You can notice that it is significantly higher than it was last year. But definitely below average. It is 1,300 higher this year than last. At the peak of the season last year there were only about 24,000 acre-feet. We are in the lower 20,000 at this point. We are on a better track than last year. The snow water equivalent has dropped since last month</w:t>
      </w:r>
      <w:r w:rsidR="002736E7">
        <w:rPr>
          <w:sz w:val="20"/>
          <w:szCs w:val="20"/>
        </w:rPr>
        <w:t xml:space="preserve">. Most of the areas that we care about, were below average. We have about 50” at Fourmile and 15” at Fish, and Howard Prairie has about a foot. After the warm rains melted off some of the snow during Christmas, there hasn’t been a series of storms to keep adding to it. If we see a weather pattern shift, we could come back from that, but we have about 116% at Billie Creek and the rest are about 80 and 60 percent. We want to see some more </w:t>
      </w:r>
      <w:r w:rsidR="00D6575F">
        <w:rPr>
          <w:sz w:val="20"/>
          <w:szCs w:val="20"/>
        </w:rPr>
        <w:t>snowpacks</w:t>
      </w:r>
      <w:r w:rsidR="002736E7">
        <w:rPr>
          <w:sz w:val="20"/>
          <w:szCs w:val="20"/>
        </w:rPr>
        <w:t xml:space="preserve">. Sounds like </w:t>
      </w:r>
      <w:r w:rsidR="00311167">
        <w:rPr>
          <w:sz w:val="20"/>
          <w:szCs w:val="20"/>
        </w:rPr>
        <w:t>something is coming</w:t>
      </w:r>
      <w:r w:rsidR="002736E7">
        <w:rPr>
          <w:sz w:val="20"/>
          <w:szCs w:val="20"/>
        </w:rPr>
        <w:t xml:space="preserve"> up. (Showing slides of the shotcrete jobs we just completed) </w:t>
      </w:r>
      <w:r w:rsidR="00D6575F">
        <w:rPr>
          <w:sz w:val="20"/>
          <w:szCs w:val="20"/>
        </w:rPr>
        <w:t xml:space="preserve">Summary of the jobs completed last month. Normal canal cleaning has been going on along with the excavators working their way through the canal systems. Lower end canal compromised, repaired. Have a full staff to be able to clean by hand in areas that haven’t been touched in a while, creating large brush piles to be burned. </w:t>
      </w:r>
    </w:p>
    <w:p w14:paraId="6B3E2106" w14:textId="7E85CA8E" w:rsidR="00947ACD" w:rsidRDefault="00D6575F" w:rsidP="00733599">
      <w:pPr>
        <w:spacing w:line="276" w:lineRule="auto"/>
        <w:jc w:val="both"/>
        <w:rPr>
          <w:sz w:val="20"/>
          <w:szCs w:val="20"/>
        </w:rPr>
      </w:pPr>
      <w:r>
        <w:rPr>
          <w:sz w:val="20"/>
          <w:szCs w:val="20"/>
        </w:rPr>
        <w:t xml:space="preserve">In the office, been working with FCA and Bonneville Environmental Foundation, they’re a non-profit and are a go-between for projects like the floating solar project. We were awarded 1.12 million through the Department of Energy for the floating solar project. After falling thru, it was picked up by another resource, the FCA has partnered with the DOE. Will be trying to get them here for the next board meeting for a presentation and the layout. This will be a project that we will own. We won’t be leasing it to anyone else. </w:t>
      </w:r>
      <w:r w:rsidR="00947ACD">
        <w:rPr>
          <w:sz w:val="20"/>
          <w:szCs w:val="20"/>
        </w:rPr>
        <w:t xml:space="preserve">It will be managed by Bonneville Environmental Foundation. I have gotten $20K secured from Energy Trust to pay for their work to get it going. </w:t>
      </w:r>
      <w:r w:rsidR="00947ACD">
        <w:rPr>
          <w:sz w:val="20"/>
          <w:szCs w:val="20"/>
        </w:rPr>
        <w:lastRenderedPageBreak/>
        <w:t xml:space="preserve">We will be able to give subscribers reduced power bills. We will have about $40K to $60K in income per year for the next 20 years and after that, it will increase to approximately $70K to $80K per year if we continue to operate it depending on the power rates at that time. We will be locking in some revenue for the next 20 years which is helpful. Not clear how the reduced rates to subscribers are going to work, however, that will be something that we have to explore. </w:t>
      </w:r>
    </w:p>
    <w:p w14:paraId="44CD9B98" w14:textId="2195EF74" w:rsidR="002D288F" w:rsidRDefault="002D288F" w:rsidP="00733599">
      <w:pPr>
        <w:spacing w:line="276" w:lineRule="auto"/>
        <w:jc w:val="both"/>
        <w:rPr>
          <w:sz w:val="20"/>
          <w:szCs w:val="20"/>
        </w:rPr>
      </w:pPr>
      <w:r>
        <w:rPr>
          <w:sz w:val="20"/>
          <w:szCs w:val="20"/>
        </w:rPr>
        <w:t>We’ve been working with Rogue River and FCA for the past couple of weeks, finalizing the EPA grant for the five-million-dollar restoration project. We will be able to pipe the north-fork canal and south-fork canal and the junction. Once completed</w:t>
      </w:r>
      <w:r w:rsidR="00A26636">
        <w:rPr>
          <w:sz w:val="20"/>
          <w:szCs w:val="20"/>
        </w:rPr>
        <w:t>, we can</w:t>
      </w:r>
      <w:r>
        <w:rPr>
          <w:sz w:val="20"/>
          <w:szCs w:val="20"/>
        </w:rPr>
        <w:t xml:space="preserve"> connect to that and continue piping through the district. The outlook is to begin this fall on the project. </w:t>
      </w:r>
    </w:p>
    <w:p w14:paraId="6D8FC4DA" w14:textId="5DDBEA7E" w:rsidR="002D288F" w:rsidRPr="002D288F" w:rsidRDefault="002D288F" w:rsidP="00733599">
      <w:pPr>
        <w:spacing w:line="276" w:lineRule="auto"/>
        <w:jc w:val="both"/>
        <w:rPr>
          <w:sz w:val="20"/>
          <w:szCs w:val="20"/>
        </w:rPr>
      </w:pPr>
      <w:r>
        <w:rPr>
          <w:sz w:val="20"/>
          <w:szCs w:val="20"/>
        </w:rPr>
        <w:t xml:space="preserve">We have not heard from the Water Resource Department call for our water in Fourmile, Howard, and Hyatt through Jenny Creek. This is a repeat of the past and it failed once. Monitoring it closely this time as well. Our Adjudication budgeting funds will be increasing. Will be keeping you updated. </w:t>
      </w:r>
    </w:p>
    <w:p w14:paraId="4998C1B6" w14:textId="7D6073DD" w:rsidR="00D6575F" w:rsidRPr="002D288F" w:rsidRDefault="00D6575F" w:rsidP="00733599">
      <w:pPr>
        <w:spacing w:line="276" w:lineRule="auto"/>
        <w:jc w:val="both"/>
        <w:rPr>
          <w:sz w:val="20"/>
          <w:szCs w:val="20"/>
        </w:rPr>
      </w:pPr>
      <w:r>
        <w:rPr>
          <w:b/>
          <w:bCs/>
          <w:sz w:val="20"/>
          <w:szCs w:val="20"/>
          <w:u w:val="single"/>
        </w:rPr>
        <w:t>Old Business:</w:t>
      </w:r>
      <w:r w:rsidR="002D288F">
        <w:rPr>
          <w:sz w:val="20"/>
          <w:szCs w:val="20"/>
        </w:rPr>
        <w:t xml:space="preserve"> The resolution for the policy changes regarding billing procedures, rules, and regulations for delinquent accounts. </w:t>
      </w:r>
      <w:r w:rsidR="00F41D35">
        <w:rPr>
          <w:sz w:val="20"/>
          <w:szCs w:val="20"/>
        </w:rPr>
        <w:t xml:space="preserve">Chairman Naumes motions for approval of the resolution 2023-8. Director O’Donoghue motions to approve the resolution 2023-8. Urton: Did we determine with any of this language whether it is between us and the user and the state and us and the drought figure into the 5-year usage plan? After 5 years it’s subject to cancelation. The OWRD figures into their decision during the drought years. Director Urton seconds. Vaninetti: Who determines the use of five years? </w:t>
      </w:r>
      <w:r w:rsidR="00A500C9">
        <w:rPr>
          <w:sz w:val="20"/>
          <w:szCs w:val="20"/>
        </w:rPr>
        <w:t>Friend: For the resolution, if someone is not paying, they are not receiving the water and/or not using the water due to the unpaid account. T</w:t>
      </w:r>
      <w:r w:rsidR="00F41D35">
        <w:rPr>
          <w:sz w:val="20"/>
          <w:szCs w:val="20"/>
        </w:rPr>
        <w:t xml:space="preserve">he motion carries. </w:t>
      </w:r>
    </w:p>
    <w:p w14:paraId="21B9FD84" w14:textId="1ACA56B4" w:rsidR="00D6575F" w:rsidRDefault="00D6575F" w:rsidP="00733599">
      <w:pPr>
        <w:spacing w:line="276" w:lineRule="auto"/>
        <w:jc w:val="both"/>
        <w:rPr>
          <w:sz w:val="20"/>
          <w:szCs w:val="20"/>
        </w:rPr>
      </w:pPr>
      <w:r>
        <w:rPr>
          <w:b/>
          <w:bCs/>
          <w:sz w:val="20"/>
          <w:szCs w:val="20"/>
          <w:u w:val="single"/>
        </w:rPr>
        <w:t>New Business:</w:t>
      </w:r>
      <w:r w:rsidR="00A500C9">
        <w:rPr>
          <w:sz w:val="20"/>
          <w:szCs w:val="20"/>
        </w:rPr>
        <w:t xml:space="preserve"> Letter from Michael Fowell. He would like us to read out loud at today’s meeting. </w:t>
      </w:r>
    </w:p>
    <w:p w14:paraId="5F6CF6C7" w14:textId="18650449" w:rsidR="00A500C9" w:rsidRDefault="00A82087" w:rsidP="00733599">
      <w:pPr>
        <w:spacing w:line="276" w:lineRule="auto"/>
        <w:jc w:val="both"/>
        <w:rPr>
          <w:sz w:val="20"/>
          <w:szCs w:val="20"/>
        </w:rPr>
      </w:pPr>
      <w:r>
        <w:rPr>
          <w:sz w:val="20"/>
          <w:szCs w:val="20"/>
        </w:rPr>
        <w:t xml:space="preserve">Flanakin: </w:t>
      </w:r>
      <w:r w:rsidR="00A500C9">
        <w:rPr>
          <w:sz w:val="20"/>
          <w:szCs w:val="20"/>
        </w:rPr>
        <w:t xml:space="preserve">Auditor engagement letter from </w:t>
      </w:r>
      <w:r w:rsidR="00A500C9" w:rsidRPr="00A500C9">
        <w:rPr>
          <w:sz w:val="20"/>
          <w:szCs w:val="20"/>
        </w:rPr>
        <w:t>Molatore, Scroggin, Peterson &amp; Co. LLP</w:t>
      </w:r>
      <w:r w:rsidR="00A500C9">
        <w:rPr>
          <w:sz w:val="20"/>
          <w:szCs w:val="20"/>
        </w:rPr>
        <w:t xml:space="preserve"> for services in 2023 forward. </w:t>
      </w:r>
      <w:r>
        <w:rPr>
          <w:sz w:val="20"/>
          <w:szCs w:val="20"/>
        </w:rPr>
        <w:t xml:space="preserve">They came in under our prior auditor’s price by about $2,500. Need motion for Manager Friend to sign. Chairman Naumes asked for a motion for manager Friend to sign and return Auditor’s Engagement Letter. Director O’Donoghue motions to sign the letter. Director Vaninetti seconds, motion carries. </w:t>
      </w:r>
    </w:p>
    <w:p w14:paraId="76621F43" w14:textId="2656D724" w:rsidR="00A82087" w:rsidRPr="00A500C9" w:rsidRDefault="00A82087" w:rsidP="00733599">
      <w:pPr>
        <w:spacing w:line="276" w:lineRule="auto"/>
        <w:jc w:val="both"/>
        <w:rPr>
          <w:sz w:val="20"/>
          <w:szCs w:val="20"/>
        </w:rPr>
      </w:pPr>
      <w:r>
        <w:rPr>
          <w:sz w:val="20"/>
          <w:szCs w:val="20"/>
        </w:rPr>
        <w:t xml:space="preserve">O’Donoghue: Before we go to the RBWUC, are we going to respond in writing to Mr. Fowell’s letter? I think that when someone takes the time to write a letter, the board ought to respond to it. Michael Fowell: I would like a response too. O’Donoghue: It’s a well-thought-out letter and well-written I thought we should respond. This is just one board </w:t>
      </w:r>
      <w:r w:rsidR="001B54A9">
        <w:rPr>
          <w:sz w:val="20"/>
          <w:szCs w:val="20"/>
        </w:rPr>
        <w:t>member’s</w:t>
      </w:r>
      <w:r>
        <w:rPr>
          <w:sz w:val="20"/>
          <w:szCs w:val="20"/>
        </w:rPr>
        <w:t xml:space="preserve"> opinion, </w:t>
      </w:r>
      <w:r w:rsidR="001B54A9">
        <w:rPr>
          <w:sz w:val="20"/>
          <w:szCs w:val="20"/>
        </w:rPr>
        <w:t xml:space="preserve">you make several really good points, you should get charged for what you use. I believe that everybody should be charged for what they use. Not for the water right, the acre-feet, what they think they are entitled to whether they use it or not. There are some downsides to that. One of the biggest issues is </w:t>
      </w:r>
      <w:r w:rsidR="00A26636" w:rsidRPr="00A26636">
        <w:rPr>
          <w:sz w:val="20"/>
          <w:szCs w:val="20"/>
        </w:rPr>
        <w:t>that there is no way to equitably distribute water in this canal system the way it is set up</w:t>
      </w:r>
      <w:r w:rsidR="001B54A9">
        <w:rPr>
          <w:sz w:val="20"/>
          <w:szCs w:val="20"/>
        </w:rPr>
        <w:t>. You cannot overcome gravity, geography, and the condition of the canals. It would take a tremendous amount of money. It’s not that we couldn’t go to a system like that but in the years that we are charging people the cost would go up. To be able to operate this</w:t>
      </w:r>
      <w:r w:rsidR="00F07966">
        <w:rPr>
          <w:sz w:val="20"/>
          <w:szCs w:val="20"/>
        </w:rPr>
        <w:t xml:space="preserve"> district, it takes a certain amount of money to run the district and maintain the canals. It’s going to take even more money to get the piping project approved. That is a multi-year effort. It is moving, it is just moving very slowly. If anybody in this room has a proposal for how to do this better than it is done right now, I’m all ears. I’ve been trying to come up with a way to do this better and fairly given the constraints that we are under. </w:t>
      </w:r>
      <w:r w:rsidR="005C0259">
        <w:rPr>
          <w:sz w:val="20"/>
          <w:szCs w:val="20"/>
        </w:rPr>
        <w:t xml:space="preserve">It would be an interesting exercise to go back with a different cost model and see what we would have to charge for the people who do get water in years like we have the last couple of years and see what price that would come out to be. Whether our patrons could stomach that or not. It’s going to be a lot more. The people who don’t get any water wouldn’t pay anything. The people who are going to get water are going to pay a high price for it. It is going to fluctuate every year depending on the availability of water. Depends on how much rain and snowpack we get. I don’t think many people are going to stomach that answer. Maybe that’s the thing we need to look at. How would we cost this differently and how would we charge our patrons differently with still covering the cost of operation and maintenance? Friend: The complicating parts would be the bureau of indebtedness that would not be waved. O’Donoghue: I don’t want you to think that you are being blown off. I take you seriously. Maybe we need to engage </w:t>
      </w:r>
      <w:r w:rsidR="00196545">
        <w:rPr>
          <w:sz w:val="20"/>
          <w:szCs w:val="20"/>
        </w:rPr>
        <w:t xml:space="preserve">in </w:t>
      </w:r>
      <w:r w:rsidR="005C0259">
        <w:rPr>
          <w:sz w:val="20"/>
          <w:szCs w:val="20"/>
        </w:rPr>
        <w:t xml:space="preserve">a study. Patron: How come Rogue doesn’t have the same problems you do? </w:t>
      </w:r>
      <w:r w:rsidR="00196545">
        <w:rPr>
          <w:sz w:val="20"/>
          <w:szCs w:val="20"/>
        </w:rPr>
        <w:t xml:space="preserve">O’Donoghue: They do. I get water from Rogue and Medford and Rogue has the same problems we have. They have senior water rights and can pull from Agate. There is nothing different about Rogue than Medford. I don’t think they maintain the canals any better than we do. </w:t>
      </w:r>
    </w:p>
    <w:p w14:paraId="4ABE8B46" w14:textId="28F00D20" w:rsidR="00D6575F" w:rsidRPr="00196545" w:rsidRDefault="00D6575F" w:rsidP="00733599">
      <w:pPr>
        <w:spacing w:line="276" w:lineRule="auto"/>
        <w:jc w:val="both"/>
        <w:rPr>
          <w:rFonts w:ascii="Raleway" w:hAnsi="Raleway"/>
          <w:sz w:val="16"/>
          <w:szCs w:val="16"/>
        </w:rPr>
      </w:pPr>
      <w:r>
        <w:rPr>
          <w:b/>
          <w:bCs/>
          <w:sz w:val="20"/>
          <w:szCs w:val="20"/>
          <w:u w:val="single"/>
        </w:rPr>
        <w:lastRenderedPageBreak/>
        <w:t>R.B.W.U.C.I:</w:t>
      </w:r>
      <w:r w:rsidR="00A82087">
        <w:rPr>
          <w:b/>
          <w:bCs/>
          <w:sz w:val="20"/>
          <w:szCs w:val="20"/>
          <w:u w:val="single"/>
        </w:rPr>
        <w:t xml:space="preserve"> </w:t>
      </w:r>
      <w:r w:rsidR="00196545">
        <w:rPr>
          <w:sz w:val="20"/>
          <w:szCs w:val="20"/>
        </w:rPr>
        <w:t xml:space="preserve"> Chairman Naumes: Do you think that the issue with the Klamath water call will affect this season? Friend: I have heard that the Tribes have made the call for our water and wanted it yesterday. We will see how it develops.  Motion to approve RBWUC bill of $1,701.65. Urton motions to approve, O’Donoghue seconds, motion carries. </w:t>
      </w:r>
    </w:p>
    <w:p w14:paraId="46508755" w14:textId="24F80B19" w:rsidR="00047AFA" w:rsidRPr="00841B43" w:rsidRDefault="0095659F" w:rsidP="00FF771D">
      <w:pPr>
        <w:tabs>
          <w:tab w:val="left" w:pos="720"/>
        </w:tabs>
        <w:jc w:val="both"/>
        <w:rPr>
          <w:sz w:val="20"/>
          <w:szCs w:val="20"/>
        </w:rPr>
      </w:pPr>
      <w:bookmarkStart w:id="2" w:name="_Hlk84937971"/>
      <w:r w:rsidRPr="002852D8">
        <w:rPr>
          <w:b/>
          <w:bCs/>
          <w:sz w:val="20"/>
          <w:szCs w:val="20"/>
          <w:u w:val="single"/>
        </w:rPr>
        <w:t>Public Comment:</w:t>
      </w:r>
      <w:bookmarkEnd w:id="2"/>
      <w:r w:rsidR="00011079">
        <w:rPr>
          <w:sz w:val="20"/>
          <w:szCs w:val="20"/>
        </w:rPr>
        <w:t xml:space="preserve"> </w:t>
      </w:r>
      <w:r w:rsidR="007759F3">
        <w:rPr>
          <w:sz w:val="20"/>
          <w:szCs w:val="20"/>
        </w:rPr>
        <w:t xml:space="preserve"> </w:t>
      </w:r>
      <w:r w:rsidR="00196545">
        <w:rPr>
          <w:sz w:val="20"/>
          <w:szCs w:val="20"/>
        </w:rPr>
        <w:t xml:space="preserve">Connie Gibbs: </w:t>
      </w:r>
      <w:r w:rsidR="00B26A9E">
        <w:rPr>
          <w:sz w:val="20"/>
          <w:szCs w:val="20"/>
        </w:rPr>
        <w:t xml:space="preserve">I have submitted questions to you for answers. We would like to work together to come up with a solution to this drought issue. Communication is paramount. Through your ditch riders and your website. Debbie </w:t>
      </w:r>
      <w:proofErr w:type="spellStart"/>
      <w:r w:rsidR="00B26A9E">
        <w:rPr>
          <w:sz w:val="20"/>
          <w:szCs w:val="20"/>
        </w:rPr>
        <w:t>Wimer</w:t>
      </w:r>
      <w:proofErr w:type="spellEnd"/>
      <w:r w:rsidR="00B26A9E">
        <w:rPr>
          <w:sz w:val="20"/>
          <w:szCs w:val="20"/>
        </w:rPr>
        <w:t xml:space="preserve">: What is being done about the water this year? </w:t>
      </w:r>
      <w:r w:rsidR="00311167">
        <w:rPr>
          <w:sz w:val="20"/>
          <w:szCs w:val="20"/>
        </w:rPr>
        <w:t xml:space="preserve">Same response in prior meetings. </w:t>
      </w:r>
    </w:p>
    <w:p w14:paraId="1FD2535B" w14:textId="2F5394B3" w:rsidR="00311167" w:rsidRDefault="00311167" w:rsidP="002852D8">
      <w:pPr>
        <w:tabs>
          <w:tab w:val="left" w:pos="720"/>
        </w:tabs>
        <w:spacing w:line="276" w:lineRule="auto"/>
        <w:jc w:val="both"/>
        <w:rPr>
          <w:sz w:val="20"/>
          <w:szCs w:val="20"/>
        </w:rPr>
      </w:pPr>
      <w:r>
        <w:rPr>
          <w:b/>
          <w:bCs/>
          <w:sz w:val="20"/>
          <w:szCs w:val="20"/>
          <w:u w:val="single"/>
        </w:rPr>
        <w:t>Executive Session:</w:t>
      </w:r>
      <w:r>
        <w:rPr>
          <w:sz w:val="20"/>
          <w:szCs w:val="20"/>
        </w:rPr>
        <w:t xml:space="preserve"> Chairman Naumes moves to executive session. Grestoni motions, O’Donoghue seconds, motion carries. </w:t>
      </w:r>
    </w:p>
    <w:p w14:paraId="691BB8A6" w14:textId="663B957D" w:rsidR="00311167" w:rsidRDefault="00C44517" w:rsidP="002852D8">
      <w:pPr>
        <w:tabs>
          <w:tab w:val="left" w:pos="720"/>
        </w:tabs>
        <w:spacing w:line="276" w:lineRule="auto"/>
        <w:jc w:val="both"/>
        <w:rPr>
          <w:sz w:val="20"/>
          <w:szCs w:val="20"/>
        </w:rPr>
      </w:pPr>
      <w:r w:rsidRPr="002852D8">
        <w:rPr>
          <w:b/>
          <w:bCs/>
          <w:sz w:val="20"/>
          <w:szCs w:val="20"/>
          <w:u w:val="single"/>
        </w:rPr>
        <w:t>Adjourn</w:t>
      </w:r>
      <w:r w:rsidR="00311167">
        <w:rPr>
          <w:b/>
          <w:bCs/>
          <w:sz w:val="20"/>
          <w:szCs w:val="20"/>
          <w:u w:val="single"/>
        </w:rPr>
        <w:t xml:space="preserve"> Executive Session</w:t>
      </w:r>
      <w:r w:rsidR="002F5572" w:rsidRPr="002852D8">
        <w:rPr>
          <w:b/>
          <w:bCs/>
          <w:sz w:val="20"/>
          <w:szCs w:val="20"/>
          <w:u w:val="single"/>
        </w:rPr>
        <w:t>:</w:t>
      </w:r>
      <w:r w:rsidR="00311167">
        <w:rPr>
          <w:sz w:val="20"/>
          <w:szCs w:val="20"/>
        </w:rPr>
        <w:t xml:space="preserve"> 4:18 pm</w:t>
      </w:r>
    </w:p>
    <w:p w14:paraId="427EDC99" w14:textId="70D97CBF" w:rsidR="00311167" w:rsidRDefault="00311167" w:rsidP="002852D8">
      <w:pPr>
        <w:tabs>
          <w:tab w:val="left" w:pos="720"/>
        </w:tabs>
        <w:spacing w:line="276" w:lineRule="auto"/>
        <w:jc w:val="both"/>
        <w:rPr>
          <w:sz w:val="20"/>
          <w:szCs w:val="20"/>
        </w:rPr>
      </w:pPr>
      <w:r w:rsidRPr="00311167">
        <w:rPr>
          <w:b/>
          <w:bCs/>
          <w:sz w:val="20"/>
          <w:szCs w:val="20"/>
          <w:u w:val="single"/>
        </w:rPr>
        <w:t>Adjourn Regular Session</w:t>
      </w:r>
      <w:r>
        <w:rPr>
          <w:sz w:val="20"/>
          <w:szCs w:val="20"/>
        </w:rPr>
        <w:t>: 4:20 pm.</w:t>
      </w:r>
    </w:p>
    <w:p w14:paraId="5F959254" w14:textId="72D4CF25" w:rsidR="002F5572" w:rsidRPr="002852D8" w:rsidRDefault="002F5572" w:rsidP="002852D8">
      <w:pPr>
        <w:tabs>
          <w:tab w:val="left" w:pos="720"/>
        </w:tabs>
        <w:spacing w:line="276" w:lineRule="auto"/>
        <w:jc w:val="both"/>
        <w:rPr>
          <w:b/>
          <w:bCs/>
          <w:sz w:val="20"/>
          <w:szCs w:val="20"/>
          <w:u w:val="single"/>
        </w:rPr>
      </w:pPr>
      <w:r w:rsidRPr="002852D8">
        <w:rPr>
          <w:sz w:val="20"/>
          <w:szCs w:val="20"/>
        </w:rPr>
        <w:t xml:space="preserve">     </w:t>
      </w:r>
    </w:p>
    <w:p w14:paraId="233CEF32" w14:textId="21E19922" w:rsidR="002F5572" w:rsidRPr="00230DEC" w:rsidRDefault="002F5572" w:rsidP="002F5572">
      <w:pPr>
        <w:spacing w:line="360" w:lineRule="auto"/>
        <w:ind w:left="1440"/>
      </w:pPr>
    </w:p>
    <w:p w14:paraId="73B1156C" w14:textId="70BE2F02" w:rsidR="002F5572" w:rsidRPr="007476D1" w:rsidRDefault="00824159" w:rsidP="00824159">
      <w:pPr>
        <w:spacing w:line="360" w:lineRule="auto"/>
        <w:rPr>
          <w:sz w:val="20"/>
          <w:szCs w:val="20"/>
        </w:rPr>
      </w:pPr>
      <w:r>
        <w:rPr>
          <w:sz w:val="20"/>
          <w:szCs w:val="20"/>
        </w:rPr>
        <w:t>_____</w:t>
      </w:r>
      <w:r w:rsidR="002F5572" w:rsidRPr="007476D1">
        <w:rPr>
          <w:sz w:val="20"/>
          <w:szCs w:val="20"/>
        </w:rPr>
        <w:t>_________________________</w:t>
      </w:r>
      <w:r w:rsidR="00FC553C" w:rsidRPr="007476D1">
        <w:rPr>
          <w:sz w:val="20"/>
          <w:szCs w:val="20"/>
        </w:rPr>
        <w:t xml:space="preserve">   </w:t>
      </w:r>
      <w:r w:rsidR="00C77F86">
        <w:rPr>
          <w:sz w:val="20"/>
          <w:szCs w:val="20"/>
        </w:rPr>
        <w:t xml:space="preserve">       </w:t>
      </w:r>
      <w:r w:rsidR="00FC553C" w:rsidRPr="007476D1">
        <w:rPr>
          <w:sz w:val="20"/>
          <w:szCs w:val="20"/>
        </w:rPr>
        <w:t xml:space="preserve">           __________________________________</w:t>
      </w:r>
    </w:p>
    <w:p w14:paraId="79F4E4C2" w14:textId="0EF89022" w:rsidR="00FC553C" w:rsidRPr="007476D1" w:rsidRDefault="00681AF9" w:rsidP="00824159">
      <w:pPr>
        <w:spacing w:line="360" w:lineRule="auto"/>
        <w:rPr>
          <w:sz w:val="20"/>
          <w:szCs w:val="20"/>
        </w:rPr>
      </w:pPr>
      <w:r>
        <w:rPr>
          <w:sz w:val="20"/>
          <w:szCs w:val="20"/>
        </w:rPr>
        <w:t>Sean Naumes</w:t>
      </w:r>
      <w:r w:rsidR="00DE4FE5" w:rsidRPr="007476D1">
        <w:rPr>
          <w:sz w:val="20"/>
          <w:szCs w:val="20"/>
        </w:rPr>
        <w:t xml:space="preserve"> </w:t>
      </w:r>
      <w:r w:rsidR="00FC553C" w:rsidRPr="007476D1">
        <w:rPr>
          <w:sz w:val="20"/>
          <w:szCs w:val="20"/>
        </w:rPr>
        <w:t>–</w:t>
      </w:r>
      <w:r w:rsidR="00DE4FE5" w:rsidRPr="007476D1">
        <w:rPr>
          <w:sz w:val="20"/>
          <w:szCs w:val="20"/>
        </w:rPr>
        <w:t xml:space="preserve"> </w:t>
      </w:r>
      <w:r w:rsidR="002F5572" w:rsidRPr="007476D1">
        <w:rPr>
          <w:sz w:val="20"/>
          <w:szCs w:val="20"/>
        </w:rPr>
        <w:t>Chairman</w:t>
      </w:r>
      <w:r w:rsidR="00FC553C" w:rsidRPr="007476D1">
        <w:rPr>
          <w:sz w:val="20"/>
          <w:szCs w:val="20"/>
        </w:rPr>
        <w:t xml:space="preserve">                      </w:t>
      </w:r>
      <w:r w:rsidR="00C77F86">
        <w:rPr>
          <w:sz w:val="20"/>
          <w:szCs w:val="20"/>
        </w:rPr>
        <w:t xml:space="preserve">               </w:t>
      </w:r>
      <w:r w:rsidR="00CA65CC">
        <w:rPr>
          <w:sz w:val="20"/>
          <w:szCs w:val="20"/>
        </w:rPr>
        <w:t xml:space="preserve">  </w:t>
      </w:r>
      <w:r w:rsidR="00824159">
        <w:rPr>
          <w:sz w:val="20"/>
          <w:szCs w:val="20"/>
        </w:rPr>
        <w:t>J</w:t>
      </w:r>
      <w:r w:rsidR="00FC553C" w:rsidRPr="007476D1">
        <w:rPr>
          <w:sz w:val="20"/>
          <w:szCs w:val="20"/>
        </w:rPr>
        <w:t xml:space="preserve">ack Friend </w:t>
      </w:r>
      <w:r w:rsidR="00266B9B" w:rsidRPr="007476D1">
        <w:rPr>
          <w:sz w:val="20"/>
          <w:szCs w:val="20"/>
        </w:rPr>
        <w:t>–</w:t>
      </w:r>
      <w:r w:rsidR="00FC553C" w:rsidRPr="007476D1">
        <w:rPr>
          <w:sz w:val="20"/>
          <w:szCs w:val="20"/>
        </w:rPr>
        <w:t xml:space="preserve"> District</w:t>
      </w:r>
      <w:r w:rsidR="000B6F82" w:rsidRPr="007476D1">
        <w:rPr>
          <w:sz w:val="20"/>
          <w:szCs w:val="20"/>
        </w:rPr>
        <w:t xml:space="preserve"> </w:t>
      </w:r>
      <w:r w:rsidR="00FC553C" w:rsidRPr="007476D1">
        <w:rPr>
          <w:sz w:val="20"/>
          <w:szCs w:val="20"/>
        </w:rPr>
        <w:t>Manager/Secretary</w:t>
      </w:r>
    </w:p>
    <w:p w14:paraId="0B4C14E5" w14:textId="67F0681E" w:rsidR="00073134" w:rsidRPr="00230DEC" w:rsidRDefault="00073134" w:rsidP="00C77F86">
      <w:pPr>
        <w:pStyle w:val="Title"/>
        <w:spacing w:line="360" w:lineRule="auto"/>
        <w:rPr>
          <w:szCs w:val="32"/>
        </w:rPr>
      </w:pPr>
    </w:p>
    <w:sectPr w:rsidR="00073134" w:rsidRPr="00230DEC" w:rsidSect="00041F69">
      <w:headerReference w:type="default" r:id="rId11"/>
      <w:footerReference w:type="default" r:id="rId12"/>
      <w:footerReference w:type="first" r:id="rId13"/>
      <w:pgSz w:w="12240" w:h="15840" w:code="1"/>
      <w:pgMar w:top="806" w:right="1440" w:bottom="576" w:left="1728"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CF05A" w14:textId="77777777" w:rsidR="004C032E" w:rsidRDefault="004C032E">
      <w:r>
        <w:separator/>
      </w:r>
    </w:p>
  </w:endnote>
  <w:endnote w:type="continuationSeparator" w:id="0">
    <w:p w14:paraId="2EBD81C1" w14:textId="77777777" w:rsidR="004C032E" w:rsidRDefault="004C0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aleway">
    <w:altName w:val="Trebuchet MS"/>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4C514" w14:textId="07D266F4" w:rsidR="009856B2" w:rsidRDefault="009856B2" w:rsidP="009856B2">
    <w:pPr>
      <w:pStyle w:val="Footer"/>
      <w:pBdr>
        <w:top w:val="single" w:sz="4" w:space="1" w:color="D9D9D9" w:themeColor="background1" w:themeShade="D9"/>
      </w:pBdr>
    </w:pPr>
    <w:r>
      <w:t>February 8</w:t>
    </w:r>
    <w:r w:rsidRPr="009856B2">
      <w:rPr>
        <w:vertAlign w:val="superscript"/>
      </w:rPr>
      <w:t>th</w:t>
    </w:r>
    <w:r>
      <w:t>, 2023,</w:t>
    </w:r>
    <w:r>
      <w:tab/>
    </w:r>
    <w:r>
      <w:tab/>
    </w:r>
    <w:sdt>
      <w:sdtPr>
        <w:id w:val="-62245481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sdtContent>
    </w:sdt>
  </w:p>
  <w:p w14:paraId="3E2DC9FA" w14:textId="217CA845" w:rsidR="009856B2" w:rsidRDefault="009856B2">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34E7C" w14:textId="77777777" w:rsidR="00352174" w:rsidRDefault="00352174" w:rsidP="00311532">
    <w:pPr>
      <w:pStyle w:val="Footer"/>
      <w:tabs>
        <w:tab w:val="left" w:pos="450"/>
        <w:tab w:val="right" w:pos="9870"/>
      </w:tabs>
    </w:pPr>
    <w:r>
      <w:tab/>
      <w:t>Regular Board Meeting                            9/13/2017</w:t>
    </w:r>
    <w:r>
      <w:tab/>
    </w:r>
    <w:r>
      <w:tab/>
    </w:r>
    <w:r>
      <w:tab/>
    </w:r>
    <w:r>
      <w:fldChar w:fldCharType="begin"/>
    </w:r>
    <w:r>
      <w:instrText xml:space="preserve"> PAGE   \* MERGEFORMAT </w:instrText>
    </w:r>
    <w:r>
      <w:fldChar w:fldCharType="separate"/>
    </w:r>
    <w:r>
      <w:rPr>
        <w:noProof/>
      </w:rPr>
      <w:t>1</w:t>
    </w:r>
    <w:r>
      <w:rPr>
        <w:noProof/>
      </w:rPr>
      <w:fldChar w:fldCharType="end"/>
    </w:r>
  </w:p>
  <w:p w14:paraId="2AD6E2DC" w14:textId="77777777" w:rsidR="00352174" w:rsidRDefault="00352174" w:rsidP="003A771D">
    <w:pPr>
      <w:pStyle w:val="Footer"/>
      <w:tabs>
        <w:tab w:val="clear" w:pos="4320"/>
        <w:tab w:val="clear" w:pos="8640"/>
        <w:tab w:val="center" w:pos="4500"/>
        <w:tab w:val="right" w:pos="90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9D531" w14:textId="77777777" w:rsidR="004C032E" w:rsidRDefault="004C032E">
      <w:r>
        <w:separator/>
      </w:r>
    </w:p>
  </w:footnote>
  <w:footnote w:type="continuationSeparator" w:id="0">
    <w:p w14:paraId="65927392" w14:textId="77777777" w:rsidR="004C032E" w:rsidRDefault="004C03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B5E7F" w14:textId="7E55B9A0" w:rsidR="008F64F6" w:rsidRPr="008F64F6" w:rsidRDefault="008F64F6" w:rsidP="008F64F6">
    <w:pPr>
      <w:pStyle w:val="Header"/>
      <w:jc w:val="right"/>
      <w:rPr>
        <w:rFonts w:ascii="Calibri" w:eastAsia="Calibri" w:hAnsi="Calibri"/>
        <w:b/>
        <w:sz w:val="22"/>
        <w:szCs w:val="22"/>
      </w:rPr>
    </w:pPr>
    <w:r>
      <w:tab/>
    </w:r>
    <w:r w:rsidR="005D2E4C" w:rsidRPr="00065D82">
      <w:rPr>
        <w:rFonts w:ascii="Calibri" w:eastAsia="Calibri" w:hAnsi="Calibri"/>
        <w:sz w:val="22"/>
        <w:szCs w:val="22"/>
      </w:rPr>
      <w:t xml:space="preserve"> </w:t>
    </w:r>
  </w:p>
  <w:p w14:paraId="1051A2F2" w14:textId="60D5E011" w:rsidR="00407F2E" w:rsidRDefault="00407F2E" w:rsidP="008F64F6">
    <w:pPr>
      <w:pStyle w:val="Header"/>
      <w:tabs>
        <w:tab w:val="clear" w:pos="8640"/>
        <w:tab w:val="right" w:pos="10260"/>
      </w:tabs>
      <w:ind w:left="57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04CEC"/>
    <w:multiLevelType w:val="hybridMultilevel"/>
    <w:tmpl w:val="D42C5850"/>
    <w:lvl w:ilvl="0" w:tplc="BCBC187C">
      <w:start w:val="1"/>
      <w:numFmt w:val="lowerLetter"/>
      <w:lvlText w:val="%1."/>
      <w:lvlJc w:val="left"/>
      <w:pPr>
        <w:ind w:left="1620" w:hanging="360"/>
      </w:pPr>
      <w:rPr>
        <w:rFonts w:hint="default"/>
        <w:u w:val="single"/>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0C6B1A8C"/>
    <w:multiLevelType w:val="hybridMultilevel"/>
    <w:tmpl w:val="CD9456D6"/>
    <w:lvl w:ilvl="0" w:tplc="3C92395C">
      <w:start w:val="1"/>
      <w:numFmt w:val="upperLetter"/>
      <w:lvlText w:val="%1."/>
      <w:lvlJc w:val="left"/>
      <w:pPr>
        <w:ind w:left="1620" w:hanging="360"/>
      </w:pPr>
      <w:rPr>
        <w:rFonts w:hint="default"/>
        <w:b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15:restartNumberingAfterBreak="0">
    <w:nsid w:val="0F0A301D"/>
    <w:multiLevelType w:val="hybridMultilevel"/>
    <w:tmpl w:val="E60CDC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C2A9D"/>
    <w:multiLevelType w:val="hybridMultilevel"/>
    <w:tmpl w:val="A008FE2E"/>
    <w:lvl w:ilvl="0" w:tplc="C6C2A864">
      <w:start w:val="7"/>
      <w:numFmt w:val="upperRoman"/>
      <w:lvlText w:val="%1."/>
      <w:lvlJc w:val="left"/>
      <w:pPr>
        <w:tabs>
          <w:tab w:val="num" w:pos="1125"/>
        </w:tabs>
        <w:ind w:left="1125" w:hanging="7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BB6971"/>
    <w:multiLevelType w:val="hybridMultilevel"/>
    <w:tmpl w:val="0658BCB4"/>
    <w:lvl w:ilvl="0" w:tplc="D4C08C1A">
      <w:start w:val="10"/>
      <w:numFmt w:val="upperRoman"/>
      <w:lvlText w:val="%1."/>
      <w:lvlJc w:val="left"/>
      <w:pPr>
        <w:tabs>
          <w:tab w:val="num" w:pos="1080"/>
        </w:tabs>
        <w:ind w:left="1080" w:hanging="720"/>
      </w:pPr>
      <w:rPr>
        <w:rFonts w:hint="default"/>
        <w:b/>
        <w:sz w:val="28"/>
        <w:szCs w:val="28"/>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9587C6E"/>
    <w:multiLevelType w:val="hybridMultilevel"/>
    <w:tmpl w:val="222E8700"/>
    <w:lvl w:ilvl="0" w:tplc="F61E696E">
      <w:start w:val="7"/>
      <w:numFmt w:val="upperRoman"/>
      <w:lvlText w:val="%1."/>
      <w:lvlJc w:val="left"/>
      <w:pPr>
        <w:tabs>
          <w:tab w:val="num" w:pos="1275"/>
        </w:tabs>
        <w:ind w:left="1275" w:hanging="915"/>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24A37B5"/>
    <w:multiLevelType w:val="hybridMultilevel"/>
    <w:tmpl w:val="F4D4F81A"/>
    <w:lvl w:ilvl="0" w:tplc="235CD1A2">
      <w:start w:val="9"/>
      <w:numFmt w:val="upperRoman"/>
      <w:lvlText w:val="%1."/>
      <w:lvlJc w:val="left"/>
      <w:pPr>
        <w:tabs>
          <w:tab w:val="num" w:pos="1230"/>
        </w:tabs>
        <w:ind w:left="1230" w:hanging="8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47F5736"/>
    <w:multiLevelType w:val="hybridMultilevel"/>
    <w:tmpl w:val="660EB06A"/>
    <w:lvl w:ilvl="0" w:tplc="6F823A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B7D1725"/>
    <w:multiLevelType w:val="hybridMultilevel"/>
    <w:tmpl w:val="F2DA5BEE"/>
    <w:lvl w:ilvl="0" w:tplc="4F283B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FF7C55"/>
    <w:multiLevelType w:val="hybridMultilevel"/>
    <w:tmpl w:val="1A908964"/>
    <w:lvl w:ilvl="0" w:tplc="7486D3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936DD4"/>
    <w:multiLevelType w:val="hybridMultilevel"/>
    <w:tmpl w:val="C1BE15A2"/>
    <w:lvl w:ilvl="0" w:tplc="DBA297A2">
      <w:start w:val="7"/>
      <w:numFmt w:val="upperRoman"/>
      <w:lvlText w:val="%1."/>
      <w:lvlJc w:val="left"/>
      <w:pPr>
        <w:tabs>
          <w:tab w:val="num" w:pos="1140"/>
        </w:tabs>
        <w:ind w:left="1140" w:hanging="7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A6529C3"/>
    <w:multiLevelType w:val="hybridMultilevel"/>
    <w:tmpl w:val="620CF6FE"/>
    <w:lvl w:ilvl="0" w:tplc="1C14B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D0544AF"/>
    <w:multiLevelType w:val="hybridMultilevel"/>
    <w:tmpl w:val="75105EB0"/>
    <w:lvl w:ilvl="0" w:tplc="B2F01D54">
      <w:start w:val="4"/>
      <w:numFmt w:val="upp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6BFD2414"/>
    <w:multiLevelType w:val="hybridMultilevel"/>
    <w:tmpl w:val="3A9E42FA"/>
    <w:lvl w:ilvl="0" w:tplc="2B56060C">
      <w:start w:val="1"/>
      <w:numFmt w:val="upperLetter"/>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4" w15:restartNumberingAfterBreak="0">
    <w:nsid w:val="6FDF0033"/>
    <w:multiLevelType w:val="hybridMultilevel"/>
    <w:tmpl w:val="D49E687C"/>
    <w:lvl w:ilvl="0" w:tplc="6988EDE4">
      <w:start w:val="7"/>
      <w:numFmt w:val="upperRoman"/>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3501926"/>
    <w:multiLevelType w:val="hybridMultilevel"/>
    <w:tmpl w:val="15526BAE"/>
    <w:lvl w:ilvl="0" w:tplc="FAA8BE2E">
      <w:start w:val="1"/>
      <w:numFmt w:val="upperRoman"/>
      <w:lvlText w:val="%1."/>
      <w:lvlJc w:val="left"/>
      <w:pPr>
        <w:ind w:left="720" w:hanging="720"/>
      </w:pPr>
      <w:rPr>
        <w:rFonts w:hint="default"/>
        <w:b w:val="0"/>
        <w:bCs/>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746C3706"/>
    <w:multiLevelType w:val="hybridMultilevel"/>
    <w:tmpl w:val="98882634"/>
    <w:lvl w:ilvl="0" w:tplc="525028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1950270">
    <w:abstractNumId w:val="3"/>
  </w:num>
  <w:num w:numId="2" w16cid:durableId="647855384">
    <w:abstractNumId w:val="14"/>
  </w:num>
  <w:num w:numId="3" w16cid:durableId="2128155679">
    <w:abstractNumId w:val="5"/>
  </w:num>
  <w:num w:numId="4" w16cid:durableId="1821539288">
    <w:abstractNumId w:val="6"/>
  </w:num>
  <w:num w:numId="5" w16cid:durableId="663514084">
    <w:abstractNumId w:val="10"/>
  </w:num>
  <w:num w:numId="6" w16cid:durableId="520054545">
    <w:abstractNumId w:val="4"/>
  </w:num>
  <w:num w:numId="7" w16cid:durableId="717435314">
    <w:abstractNumId w:val="13"/>
  </w:num>
  <w:num w:numId="8" w16cid:durableId="1519929624">
    <w:abstractNumId w:val="16"/>
  </w:num>
  <w:num w:numId="9" w16cid:durableId="2091922616">
    <w:abstractNumId w:val="0"/>
  </w:num>
  <w:num w:numId="10" w16cid:durableId="807817273">
    <w:abstractNumId w:val="1"/>
  </w:num>
  <w:num w:numId="11" w16cid:durableId="674571522">
    <w:abstractNumId w:val="15"/>
  </w:num>
  <w:num w:numId="12" w16cid:durableId="1942953818">
    <w:abstractNumId w:val="12"/>
  </w:num>
  <w:num w:numId="13" w16cid:durableId="1152284650">
    <w:abstractNumId w:val="11"/>
  </w:num>
  <w:num w:numId="14" w16cid:durableId="481776773">
    <w:abstractNumId w:val="9"/>
  </w:num>
  <w:num w:numId="15" w16cid:durableId="1502576599">
    <w:abstractNumId w:val="8"/>
  </w:num>
  <w:num w:numId="16" w16cid:durableId="1142848477">
    <w:abstractNumId w:val="2"/>
  </w:num>
  <w:num w:numId="17" w16cid:durableId="2480077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105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MzQ1NbOwsDAwMzFW0lEKTi0uzszPAykwtqgFAKcS9p8tAAAA"/>
  </w:docVars>
  <w:rsids>
    <w:rsidRoot w:val="00814661"/>
    <w:rsid w:val="0000003D"/>
    <w:rsid w:val="00000998"/>
    <w:rsid w:val="00000E89"/>
    <w:rsid w:val="0000106F"/>
    <w:rsid w:val="00001F8C"/>
    <w:rsid w:val="000023AE"/>
    <w:rsid w:val="00002CF1"/>
    <w:rsid w:val="00002E35"/>
    <w:rsid w:val="000031C1"/>
    <w:rsid w:val="0000420C"/>
    <w:rsid w:val="0000795C"/>
    <w:rsid w:val="00011079"/>
    <w:rsid w:val="000117CD"/>
    <w:rsid w:val="00011D19"/>
    <w:rsid w:val="00012A40"/>
    <w:rsid w:val="0001370E"/>
    <w:rsid w:val="000147DE"/>
    <w:rsid w:val="00015E09"/>
    <w:rsid w:val="00016B10"/>
    <w:rsid w:val="00016BE6"/>
    <w:rsid w:val="00016EEF"/>
    <w:rsid w:val="00017AF5"/>
    <w:rsid w:val="00017EBC"/>
    <w:rsid w:val="00020D03"/>
    <w:rsid w:val="0002105B"/>
    <w:rsid w:val="000245E9"/>
    <w:rsid w:val="0002472C"/>
    <w:rsid w:val="0002480E"/>
    <w:rsid w:val="00026955"/>
    <w:rsid w:val="00027035"/>
    <w:rsid w:val="000271CB"/>
    <w:rsid w:val="0002757A"/>
    <w:rsid w:val="00030A04"/>
    <w:rsid w:val="00033B69"/>
    <w:rsid w:val="00035E28"/>
    <w:rsid w:val="00036280"/>
    <w:rsid w:val="00037DD9"/>
    <w:rsid w:val="000407F8"/>
    <w:rsid w:val="0004166E"/>
    <w:rsid w:val="00041673"/>
    <w:rsid w:val="00041F69"/>
    <w:rsid w:val="00043051"/>
    <w:rsid w:val="000435EF"/>
    <w:rsid w:val="0004374B"/>
    <w:rsid w:val="00045174"/>
    <w:rsid w:val="000452B9"/>
    <w:rsid w:val="000464B3"/>
    <w:rsid w:val="00046590"/>
    <w:rsid w:val="00047AFA"/>
    <w:rsid w:val="00047CD1"/>
    <w:rsid w:val="00051C48"/>
    <w:rsid w:val="00052861"/>
    <w:rsid w:val="000545BB"/>
    <w:rsid w:val="0005744A"/>
    <w:rsid w:val="00060474"/>
    <w:rsid w:val="00063573"/>
    <w:rsid w:val="00063993"/>
    <w:rsid w:val="00063B45"/>
    <w:rsid w:val="00065D82"/>
    <w:rsid w:val="000661B8"/>
    <w:rsid w:val="00066966"/>
    <w:rsid w:val="00066BD6"/>
    <w:rsid w:val="00067AFE"/>
    <w:rsid w:val="00070A8D"/>
    <w:rsid w:val="00070F10"/>
    <w:rsid w:val="000714E1"/>
    <w:rsid w:val="000730FC"/>
    <w:rsid w:val="00073134"/>
    <w:rsid w:val="00073E11"/>
    <w:rsid w:val="000746D3"/>
    <w:rsid w:val="00075C51"/>
    <w:rsid w:val="0007685E"/>
    <w:rsid w:val="00076FD7"/>
    <w:rsid w:val="00080391"/>
    <w:rsid w:val="000829B3"/>
    <w:rsid w:val="00082D95"/>
    <w:rsid w:val="00083209"/>
    <w:rsid w:val="00083490"/>
    <w:rsid w:val="00083863"/>
    <w:rsid w:val="00083F7D"/>
    <w:rsid w:val="0008400D"/>
    <w:rsid w:val="000846BD"/>
    <w:rsid w:val="00085455"/>
    <w:rsid w:val="000857CC"/>
    <w:rsid w:val="000858DA"/>
    <w:rsid w:val="00085BD9"/>
    <w:rsid w:val="00086455"/>
    <w:rsid w:val="000878A9"/>
    <w:rsid w:val="00087B11"/>
    <w:rsid w:val="00087B33"/>
    <w:rsid w:val="00091577"/>
    <w:rsid w:val="000919A5"/>
    <w:rsid w:val="00091F6C"/>
    <w:rsid w:val="00091F6F"/>
    <w:rsid w:val="000933B7"/>
    <w:rsid w:val="00094F88"/>
    <w:rsid w:val="00095D4F"/>
    <w:rsid w:val="00096842"/>
    <w:rsid w:val="00097A80"/>
    <w:rsid w:val="00097CA5"/>
    <w:rsid w:val="000A05FA"/>
    <w:rsid w:val="000A0D01"/>
    <w:rsid w:val="000A2010"/>
    <w:rsid w:val="000A3525"/>
    <w:rsid w:val="000A358D"/>
    <w:rsid w:val="000A37F8"/>
    <w:rsid w:val="000A5666"/>
    <w:rsid w:val="000A5DF4"/>
    <w:rsid w:val="000A6B20"/>
    <w:rsid w:val="000A77C6"/>
    <w:rsid w:val="000B0A21"/>
    <w:rsid w:val="000B0D79"/>
    <w:rsid w:val="000B27AF"/>
    <w:rsid w:val="000B35A7"/>
    <w:rsid w:val="000B3B66"/>
    <w:rsid w:val="000B3EC6"/>
    <w:rsid w:val="000B4874"/>
    <w:rsid w:val="000B5460"/>
    <w:rsid w:val="000B5EDF"/>
    <w:rsid w:val="000B5FCD"/>
    <w:rsid w:val="000B6BB8"/>
    <w:rsid w:val="000B6F82"/>
    <w:rsid w:val="000C023A"/>
    <w:rsid w:val="000C0BAD"/>
    <w:rsid w:val="000C0F6D"/>
    <w:rsid w:val="000C1AE3"/>
    <w:rsid w:val="000C23D0"/>
    <w:rsid w:val="000C44CF"/>
    <w:rsid w:val="000C4784"/>
    <w:rsid w:val="000C5148"/>
    <w:rsid w:val="000C57C2"/>
    <w:rsid w:val="000C5D00"/>
    <w:rsid w:val="000D0EA1"/>
    <w:rsid w:val="000D101C"/>
    <w:rsid w:val="000D1911"/>
    <w:rsid w:val="000D3394"/>
    <w:rsid w:val="000D33E4"/>
    <w:rsid w:val="000D3820"/>
    <w:rsid w:val="000D506D"/>
    <w:rsid w:val="000D5100"/>
    <w:rsid w:val="000D54A8"/>
    <w:rsid w:val="000D552F"/>
    <w:rsid w:val="000D5944"/>
    <w:rsid w:val="000E04CE"/>
    <w:rsid w:val="000E163F"/>
    <w:rsid w:val="000E1743"/>
    <w:rsid w:val="000E2562"/>
    <w:rsid w:val="000E33F0"/>
    <w:rsid w:val="000E3598"/>
    <w:rsid w:val="000E438B"/>
    <w:rsid w:val="000E5523"/>
    <w:rsid w:val="000E5D21"/>
    <w:rsid w:val="000E674B"/>
    <w:rsid w:val="000F035C"/>
    <w:rsid w:val="000F0E9A"/>
    <w:rsid w:val="000F0ED5"/>
    <w:rsid w:val="000F1A48"/>
    <w:rsid w:val="000F23FE"/>
    <w:rsid w:val="000F403E"/>
    <w:rsid w:val="000F53F1"/>
    <w:rsid w:val="000F7805"/>
    <w:rsid w:val="001018EB"/>
    <w:rsid w:val="00102380"/>
    <w:rsid w:val="00102B05"/>
    <w:rsid w:val="00103019"/>
    <w:rsid w:val="00104198"/>
    <w:rsid w:val="00104BDC"/>
    <w:rsid w:val="00105FEC"/>
    <w:rsid w:val="001074F9"/>
    <w:rsid w:val="00110295"/>
    <w:rsid w:val="001113C2"/>
    <w:rsid w:val="001119D8"/>
    <w:rsid w:val="0011219B"/>
    <w:rsid w:val="001127BE"/>
    <w:rsid w:val="0011315E"/>
    <w:rsid w:val="001140E8"/>
    <w:rsid w:val="00114F23"/>
    <w:rsid w:val="00120B0D"/>
    <w:rsid w:val="0012108B"/>
    <w:rsid w:val="001217C1"/>
    <w:rsid w:val="00121CF3"/>
    <w:rsid w:val="00123383"/>
    <w:rsid w:val="00123AA1"/>
    <w:rsid w:val="00123BF7"/>
    <w:rsid w:val="00124431"/>
    <w:rsid w:val="00124D4F"/>
    <w:rsid w:val="00124F23"/>
    <w:rsid w:val="0012543F"/>
    <w:rsid w:val="00125D5F"/>
    <w:rsid w:val="001311E9"/>
    <w:rsid w:val="0013125F"/>
    <w:rsid w:val="00132308"/>
    <w:rsid w:val="001325A5"/>
    <w:rsid w:val="001345FB"/>
    <w:rsid w:val="00134643"/>
    <w:rsid w:val="001347A2"/>
    <w:rsid w:val="00135A78"/>
    <w:rsid w:val="00137361"/>
    <w:rsid w:val="00137DFD"/>
    <w:rsid w:val="001406FC"/>
    <w:rsid w:val="00140F3D"/>
    <w:rsid w:val="00143176"/>
    <w:rsid w:val="00144A6D"/>
    <w:rsid w:val="001453FF"/>
    <w:rsid w:val="001459CC"/>
    <w:rsid w:val="001466BC"/>
    <w:rsid w:val="00147225"/>
    <w:rsid w:val="0014738C"/>
    <w:rsid w:val="00147F7C"/>
    <w:rsid w:val="00150D4A"/>
    <w:rsid w:val="00152369"/>
    <w:rsid w:val="0015293A"/>
    <w:rsid w:val="00152D05"/>
    <w:rsid w:val="00154605"/>
    <w:rsid w:val="001566D4"/>
    <w:rsid w:val="00156714"/>
    <w:rsid w:val="00156C91"/>
    <w:rsid w:val="00157A6B"/>
    <w:rsid w:val="00160010"/>
    <w:rsid w:val="00160A3C"/>
    <w:rsid w:val="00161A44"/>
    <w:rsid w:val="00162BB9"/>
    <w:rsid w:val="001657FD"/>
    <w:rsid w:val="001665F3"/>
    <w:rsid w:val="00166D0C"/>
    <w:rsid w:val="0017097A"/>
    <w:rsid w:val="00170CD4"/>
    <w:rsid w:val="0017172C"/>
    <w:rsid w:val="00171BAA"/>
    <w:rsid w:val="00172D53"/>
    <w:rsid w:val="00173499"/>
    <w:rsid w:val="00174106"/>
    <w:rsid w:val="00174E0C"/>
    <w:rsid w:val="001760E2"/>
    <w:rsid w:val="0017640E"/>
    <w:rsid w:val="001766CF"/>
    <w:rsid w:val="0018080C"/>
    <w:rsid w:val="00181373"/>
    <w:rsid w:val="001813F2"/>
    <w:rsid w:val="00183129"/>
    <w:rsid w:val="001833A1"/>
    <w:rsid w:val="00185608"/>
    <w:rsid w:val="00185D2D"/>
    <w:rsid w:val="00186D58"/>
    <w:rsid w:val="00187010"/>
    <w:rsid w:val="0019126A"/>
    <w:rsid w:val="00192C15"/>
    <w:rsid w:val="001931CB"/>
    <w:rsid w:val="001932D2"/>
    <w:rsid w:val="001933A5"/>
    <w:rsid w:val="00193530"/>
    <w:rsid w:val="001935CA"/>
    <w:rsid w:val="00194830"/>
    <w:rsid w:val="001952A1"/>
    <w:rsid w:val="00195D4E"/>
    <w:rsid w:val="00196545"/>
    <w:rsid w:val="00196F63"/>
    <w:rsid w:val="0019793F"/>
    <w:rsid w:val="001A0068"/>
    <w:rsid w:val="001A117D"/>
    <w:rsid w:val="001A520B"/>
    <w:rsid w:val="001A52E0"/>
    <w:rsid w:val="001A6F67"/>
    <w:rsid w:val="001B111E"/>
    <w:rsid w:val="001B18DA"/>
    <w:rsid w:val="001B322B"/>
    <w:rsid w:val="001B41B5"/>
    <w:rsid w:val="001B450A"/>
    <w:rsid w:val="001B4E24"/>
    <w:rsid w:val="001B54A9"/>
    <w:rsid w:val="001B59EB"/>
    <w:rsid w:val="001B5B5F"/>
    <w:rsid w:val="001B62F3"/>
    <w:rsid w:val="001B64B6"/>
    <w:rsid w:val="001B6F13"/>
    <w:rsid w:val="001B799E"/>
    <w:rsid w:val="001C0BEF"/>
    <w:rsid w:val="001C1436"/>
    <w:rsid w:val="001C2221"/>
    <w:rsid w:val="001C27DC"/>
    <w:rsid w:val="001C64DC"/>
    <w:rsid w:val="001D005B"/>
    <w:rsid w:val="001D04D0"/>
    <w:rsid w:val="001D15BC"/>
    <w:rsid w:val="001D1C61"/>
    <w:rsid w:val="001D1FFC"/>
    <w:rsid w:val="001D2800"/>
    <w:rsid w:val="001D4FDB"/>
    <w:rsid w:val="001D5387"/>
    <w:rsid w:val="001E0277"/>
    <w:rsid w:val="001E0A20"/>
    <w:rsid w:val="001E0CB5"/>
    <w:rsid w:val="001E11EB"/>
    <w:rsid w:val="001E2288"/>
    <w:rsid w:val="001E32A9"/>
    <w:rsid w:val="001E5DC6"/>
    <w:rsid w:val="001E7FE9"/>
    <w:rsid w:val="001F0265"/>
    <w:rsid w:val="001F054C"/>
    <w:rsid w:val="001F1CE4"/>
    <w:rsid w:val="001F1E16"/>
    <w:rsid w:val="001F303E"/>
    <w:rsid w:val="001F32AE"/>
    <w:rsid w:val="001F4306"/>
    <w:rsid w:val="001F4644"/>
    <w:rsid w:val="001F55EE"/>
    <w:rsid w:val="001F5CF7"/>
    <w:rsid w:val="001F604E"/>
    <w:rsid w:val="001F68D1"/>
    <w:rsid w:val="0020070B"/>
    <w:rsid w:val="00200A4C"/>
    <w:rsid w:val="00203E10"/>
    <w:rsid w:val="00204C7C"/>
    <w:rsid w:val="00204CEB"/>
    <w:rsid w:val="00205494"/>
    <w:rsid w:val="00206B64"/>
    <w:rsid w:val="00210943"/>
    <w:rsid w:val="00210C40"/>
    <w:rsid w:val="0021228C"/>
    <w:rsid w:val="0021293F"/>
    <w:rsid w:val="00213B95"/>
    <w:rsid w:val="0021407E"/>
    <w:rsid w:val="002152EC"/>
    <w:rsid w:val="002155F3"/>
    <w:rsid w:val="002157F0"/>
    <w:rsid w:val="00220349"/>
    <w:rsid w:val="00220A05"/>
    <w:rsid w:val="00220C4C"/>
    <w:rsid w:val="00220F68"/>
    <w:rsid w:val="002213C3"/>
    <w:rsid w:val="00221D06"/>
    <w:rsid w:val="00221FA5"/>
    <w:rsid w:val="002220C0"/>
    <w:rsid w:val="00224AD0"/>
    <w:rsid w:val="00224E9A"/>
    <w:rsid w:val="00225F69"/>
    <w:rsid w:val="00226C35"/>
    <w:rsid w:val="00230DEC"/>
    <w:rsid w:val="002313A9"/>
    <w:rsid w:val="0023181E"/>
    <w:rsid w:val="00231AA8"/>
    <w:rsid w:val="00233383"/>
    <w:rsid w:val="00234C7E"/>
    <w:rsid w:val="00236D9F"/>
    <w:rsid w:val="00236F67"/>
    <w:rsid w:val="00237C5D"/>
    <w:rsid w:val="00240EE7"/>
    <w:rsid w:val="0024213A"/>
    <w:rsid w:val="00242AFA"/>
    <w:rsid w:val="00244B47"/>
    <w:rsid w:val="00244F4B"/>
    <w:rsid w:val="00247CA0"/>
    <w:rsid w:val="00250C62"/>
    <w:rsid w:val="00252119"/>
    <w:rsid w:val="0025265A"/>
    <w:rsid w:val="0025309B"/>
    <w:rsid w:val="002543A8"/>
    <w:rsid w:val="002557F1"/>
    <w:rsid w:val="00257269"/>
    <w:rsid w:val="00262160"/>
    <w:rsid w:val="0026238A"/>
    <w:rsid w:val="00263424"/>
    <w:rsid w:val="0026376B"/>
    <w:rsid w:val="00264DF9"/>
    <w:rsid w:val="00265B89"/>
    <w:rsid w:val="00266B9B"/>
    <w:rsid w:val="00267FF7"/>
    <w:rsid w:val="002704D9"/>
    <w:rsid w:val="00270CB3"/>
    <w:rsid w:val="00270DA3"/>
    <w:rsid w:val="0027146A"/>
    <w:rsid w:val="0027253E"/>
    <w:rsid w:val="00272ED5"/>
    <w:rsid w:val="002736E7"/>
    <w:rsid w:val="00274D55"/>
    <w:rsid w:val="00275420"/>
    <w:rsid w:val="00277B5C"/>
    <w:rsid w:val="00277CC4"/>
    <w:rsid w:val="002803A3"/>
    <w:rsid w:val="00281108"/>
    <w:rsid w:val="00281BEE"/>
    <w:rsid w:val="002825D5"/>
    <w:rsid w:val="002843C6"/>
    <w:rsid w:val="00284B8F"/>
    <w:rsid w:val="002852D8"/>
    <w:rsid w:val="0028734C"/>
    <w:rsid w:val="00287F7B"/>
    <w:rsid w:val="00287FB5"/>
    <w:rsid w:val="00290933"/>
    <w:rsid w:val="00291C3A"/>
    <w:rsid w:val="0029255A"/>
    <w:rsid w:val="002933F9"/>
    <w:rsid w:val="00293C4F"/>
    <w:rsid w:val="002949DA"/>
    <w:rsid w:val="0029508F"/>
    <w:rsid w:val="00295906"/>
    <w:rsid w:val="002A0C37"/>
    <w:rsid w:val="002A137D"/>
    <w:rsid w:val="002A17A1"/>
    <w:rsid w:val="002A1D76"/>
    <w:rsid w:val="002A2942"/>
    <w:rsid w:val="002A44C3"/>
    <w:rsid w:val="002A4E21"/>
    <w:rsid w:val="002A4EE9"/>
    <w:rsid w:val="002A5D21"/>
    <w:rsid w:val="002A658F"/>
    <w:rsid w:val="002A78F3"/>
    <w:rsid w:val="002B1583"/>
    <w:rsid w:val="002B3379"/>
    <w:rsid w:val="002B33CC"/>
    <w:rsid w:val="002B33F9"/>
    <w:rsid w:val="002B517F"/>
    <w:rsid w:val="002B5632"/>
    <w:rsid w:val="002B600E"/>
    <w:rsid w:val="002B6BF5"/>
    <w:rsid w:val="002B754D"/>
    <w:rsid w:val="002C0C01"/>
    <w:rsid w:val="002C1098"/>
    <w:rsid w:val="002C1279"/>
    <w:rsid w:val="002C2225"/>
    <w:rsid w:val="002C3159"/>
    <w:rsid w:val="002C31BA"/>
    <w:rsid w:val="002C5016"/>
    <w:rsid w:val="002C522B"/>
    <w:rsid w:val="002C5740"/>
    <w:rsid w:val="002C5BB4"/>
    <w:rsid w:val="002C6543"/>
    <w:rsid w:val="002C68D3"/>
    <w:rsid w:val="002C6F81"/>
    <w:rsid w:val="002C7106"/>
    <w:rsid w:val="002D121E"/>
    <w:rsid w:val="002D1A10"/>
    <w:rsid w:val="002D288F"/>
    <w:rsid w:val="002D3D08"/>
    <w:rsid w:val="002D5BD9"/>
    <w:rsid w:val="002D6320"/>
    <w:rsid w:val="002E0499"/>
    <w:rsid w:val="002E0544"/>
    <w:rsid w:val="002E1CD7"/>
    <w:rsid w:val="002E2515"/>
    <w:rsid w:val="002E28A2"/>
    <w:rsid w:val="002E3013"/>
    <w:rsid w:val="002E3E31"/>
    <w:rsid w:val="002E5115"/>
    <w:rsid w:val="002E5BB1"/>
    <w:rsid w:val="002E68C8"/>
    <w:rsid w:val="002F010F"/>
    <w:rsid w:val="002F0D53"/>
    <w:rsid w:val="002F22F2"/>
    <w:rsid w:val="002F493B"/>
    <w:rsid w:val="002F5572"/>
    <w:rsid w:val="002F6AA5"/>
    <w:rsid w:val="002F785B"/>
    <w:rsid w:val="00300341"/>
    <w:rsid w:val="003011B2"/>
    <w:rsid w:val="00301684"/>
    <w:rsid w:val="003030EC"/>
    <w:rsid w:val="0030346A"/>
    <w:rsid w:val="0030507C"/>
    <w:rsid w:val="00305A9D"/>
    <w:rsid w:val="00305E39"/>
    <w:rsid w:val="0030603C"/>
    <w:rsid w:val="003065EE"/>
    <w:rsid w:val="00310A19"/>
    <w:rsid w:val="00311167"/>
    <w:rsid w:val="0031137A"/>
    <w:rsid w:val="00311532"/>
    <w:rsid w:val="00311A48"/>
    <w:rsid w:val="00312750"/>
    <w:rsid w:val="0031339A"/>
    <w:rsid w:val="0031498F"/>
    <w:rsid w:val="00315251"/>
    <w:rsid w:val="003163D1"/>
    <w:rsid w:val="00316CEF"/>
    <w:rsid w:val="00320288"/>
    <w:rsid w:val="0032057D"/>
    <w:rsid w:val="003215F0"/>
    <w:rsid w:val="00323E18"/>
    <w:rsid w:val="003241BB"/>
    <w:rsid w:val="00326522"/>
    <w:rsid w:val="0032788A"/>
    <w:rsid w:val="00327ABE"/>
    <w:rsid w:val="0033258D"/>
    <w:rsid w:val="00332C4C"/>
    <w:rsid w:val="00334151"/>
    <w:rsid w:val="00334AD9"/>
    <w:rsid w:val="00335F4F"/>
    <w:rsid w:val="00340772"/>
    <w:rsid w:val="00343C70"/>
    <w:rsid w:val="00343F15"/>
    <w:rsid w:val="00346F4C"/>
    <w:rsid w:val="00350474"/>
    <w:rsid w:val="00350CE2"/>
    <w:rsid w:val="00352054"/>
    <w:rsid w:val="00352174"/>
    <w:rsid w:val="0035259A"/>
    <w:rsid w:val="003546F9"/>
    <w:rsid w:val="00354B4F"/>
    <w:rsid w:val="00355B21"/>
    <w:rsid w:val="00355E91"/>
    <w:rsid w:val="003560F7"/>
    <w:rsid w:val="00360AEA"/>
    <w:rsid w:val="00360C68"/>
    <w:rsid w:val="00361668"/>
    <w:rsid w:val="003621EE"/>
    <w:rsid w:val="00363755"/>
    <w:rsid w:val="00363D24"/>
    <w:rsid w:val="00364415"/>
    <w:rsid w:val="00364E1D"/>
    <w:rsid w:val="003653C3"/>
    <w:rsid w:val="003656E1"/>
    <w:rsid w:val="00365A87"/>
    <w:rsid w:val="00372874"/>
    <w:rsid w:val="00373D42"/>
    <w:rsid w:val="00373DC5"/>
    <w:rsid w:val="003742EA"/>
    <w:rsid w:val="003766DE"/>
    <w:rsid w:val="00376D27"/>
    <w:rsid w:val="003779C9"/>
    <w:rsid w:val="00377B92"/>
    <w:rsid w:val="00377C24"/>
    <w:rsid w:val="00380A41"/>
    <w:rsid w:val="00380E2E"/>
    <w:rsid w:val="00381031"/>
    <w:rsid w:val="003817FC"/>
    <w:rsid w:val="00381E49"/>
    <w:rsid w:val="00384AA0"/>
    <w:rsid w:val="00386975"/>
    <w:rsid w:val="003871A9"/>
    <w:rsid w:val="0038734E"/>
    <w:rsid w:val="00387450"/>
    <w:rsid w:val="00390111"/>
    <w:rsid w:val="00390946"/>
    <w:rsid w:val="0039094C"/>
    <w:rsid w:val="00392699"/>
    <w:rsid w:val="00397C8E"/>
    <w:rsid w:val="003A05DF"/>
    <w:rsid w:val="003A0DB0"/>
    <w:rsid w:val="003A46EC"/>
    <w:rsid w:val="003A4BEF"/>
    <w:rsid w:val="003A5D22"/>
    <w:rsid w:val="003A60B4"/>
    <w:rsid w:val="003A771D"/>
    <w:rsid w:val="003A7E1A"/>
    <w:rsid w:val="003B0557"/>
    <w:rsid w:val="003B1C76"/>
    <w:rsid w:val="003B5A64"/>
    <w:rsid w:val="003B5AC1"/>
    <w:rsid w:val="003C0363"/>
    <w:rsid w:val="003C0B41"/>
    <w:rsid w:val="003C11A9"/>
    <w:rsid w:val="003C1A42"/>
    <w:rsid w:val="003C2CA1"/>
    <w:rsid w:val="003C2E3A"/>
    <w:rsid w:val="003C38B0"/>
    <w:rsid w:val="003C3FC1"/>
    <w:rsid w:val="003C47D0"/>
    <w:rsid w:val="003C4D51"/>
    <w:rsid w:val="003C4D68"/>
    <w:rsid w:val="003C6342"/>
    <w:rsid w:val="003C6970"/>
    <w:rsid w:val="003C7411"/>
    <w:rsid w:val="003C7793"/>
    <w:rsid w:val="003D074F"/>
    <w:rsid w:val="003D42AB"/>
    <w:rsid w:val="003D64F5"/>
    <w:rsid w:val="003D6603"/>
    <w:rsid w:val="003D6AC3"/>
    <w:rsid w:val="003D735E"/>
    <w:rsid w:val="003D7487"/>
    <w:rsid w:val="003D7B5E"/>
    <w:rsid w:val="003E0C9B"/>
    <w:rsid w:val="003E0D84"/>
    <w:rsid w:val="003E19DF"/>
    <w:rsid w:val="003E1E0D"/>
    <w:rsid w:val="003E211B"/>
    <w:rsid w:val="003E2456"/>
    <w:rsid w:val="003E3CF8"/>
    <w:rsid w:val="003E431B"/>
    <w:rsid w:val="003E4C99"/>
    <w:rsid w:val="003E5E51"/>
    <w:rsid w:val="003E7280"/>
    <w:rsid w:val="003F023E"/>
    <w:rsid w:val="003F1463"/>
    <w:rsid w:val="003F2953"/>
    <w:rsid w:val="003F31A8"/>
    <w:rsid w:val="003F47D9"/>
    <w:rsid w:val="003F4B52"/>
    <w:rsid w:val="003F4B7F"/>
    <w:rsid w:val="003F54CD"/>
    <w:rsid w:val="003F5FA6"/>
    <w:rsid w:val="003F6174"/>
    <w:rsid w:val="003F7890"/>
    <w:rsid w:val="004001B3"/>
    <w:rsid w:val="00400B61"/>
    <w:rsid w:val="00402B15"/>
    <w:rsid w:val="00403499"/>
    <w:rsid w:val="00404F24"/>
    <w:rsid w:val="00405D4A"/>
    <w:rsid w:val="00405DB7"/>
    <w:rsid w:val="0040673B"/>
    <w:rsid w:val="00407910"/>
    <w:rsid w:val="00407F2E"/>
    <w:rsid w:val="00410B42"/>
    <w:rsid w:val="00410DD2"/>
    <w:rsid w:val="004115D9"/>
    <w:rsid w:val="00411F0A"/>
    <w:rsid w:val="00413D65"/>
    <w:rsid w:val="00413E38"/>
    <w:rsid w:val="00413E64"/>
    <w:rsid w:val="004146DC"/>
    <w:rsid w:val="00414B84"/>
    <w:rsid w:val="004154C8"/>
    <w:rsid w:val="00417933"/>
    <w:rsid w:val="004179AF"/>
    <w:rsid w:val="00420CB5"/>
    <w:rsid w:val="00420D79"/>
    <w:rsid w:val="00421679"/>
    <w:rsid w:val="00422575"/>
    <w:rsid w:val="004231B9"/>
    <w:rsid w:val="004239A8"/>
    <w:rsid w:val="00423CF0"/>
    <w:rsid w:val="004247A9"/>
    <w:rsid w:val="00425DDE"/>
    <w:rsid w:val="004261B5"/>
    <w:rsid w:val="00426A0C"/>
    <w:rsid w:val="00427726"/>
    <w:rsid w:val="00427971"/>
    <w:rsid w:val="00427FC4"/>
    <w:rsid w:val="0043031B"/>
    <w:rsid w:val="004304D6"/>
    <w:rsid w:val="00430D5E"/>
    <w:rsid w:val="00432695"/>
    <w:rsid w:val="00433008"/>
    <w:rsid w:val="004331BD"/>
    <w:rsid w:val="00434159"/>
    <w:rsid w:val="00434370"/>
    <w:rsid w:val="00434FD0"/>
    <w:rsid w:val="004373A1"/>
    <w:rsid w:val="004379D2"/>
    <w:rsid w:val="00437C6A"/>
    <w:rsid w:val="004409E4"/>
    <w:rsid w:val="0044103A"/>
    <w:rsid w:val="00441B2A"/>
    <w:rsid w:val="00442AC5"/>
    <w:rsid w:val="0044395B"/>
    <w:rsid w:val="0044439B"/>
    <w:rsid w:val="004454E3"/>
    <w:rsid w:val="004460C9"/>
    <w:rsid w:val="004521E8"/>
    <w:rsid w:val="004525C1"/>
    <w:rsid w:val="0045285A"/>
    <w:rsid w:val="00453628"/>
    <w:rsid w:val="00455A6D"/>
    <w:rsid w:val="00455BDD"/>
    <w:rsid w:val="00456066"/>
    <w:rsid w:val="00456366"/>
    <w:rsid w:val="00456C65"/>
    <w:rsid w:val="0045743F"/>
    <w:rsid w:val="004575AF"/>
    <w:rsid w:val="00460474"/>
    <w:rsid w:val="004622D3"/>
    <w:rsid w:val="00462AFE"/>
    <w:rsid w:val="00463323"/>
    <w:rsid w:val="004648E0"/>
    <w:rsid w:val="00464EA6"/>
    <w:rsid w:val="00465D49"/>
    <w:rsid w:val="00466682"/>
    <w:rsid w:val="00471284"/>
    <w:rsid w:val="004728F6"/>
    <w:rsid w:val="00472D77"/>
    <w:rsid w:val="00474170"/>
    <w:rsid w:val="004756AB"/>
    <w:rsid w:val="00475939"/>
    <w:rsid w:val="00475DC1"/>
    <w:rsid w:val="004764CF"/>
    <w:rsid w:val="00477246"/>
    <w:rsid w:val="0047778D"/>
    <w:rsid w:val="00480D20"/>
    <w:rsid w:val="00480F0E"/>
    <w:rsid w:val="00480F20"/>
    <w:rsid w:val="004838C9"/>
    <w:rsid w:val="00484736"/>
    <w:rsid w:val="00484930"/>
    <w:rsid w:val="004863AB"/>
    <w:rsid w:val="00486CF7"/>
    <w:rsid w:val="00487A54"/>
    <w:rsid w:val="004900EE"/>
    <w:rsid w:val="004904C2"/>
    <w:rsid w:val="004908D1"/>
    <w:rsid w:val="00491142"/>
    <w:rsid w:val="0049246A"/>
    <w:rsid w:val="00493064"/>
    <w:rsid w:val="00495CB7"/>
    <w:rsid w:val="004964EB"/>
    <w:rsid w:val="00497FCD"/>
    <w:rsid w:val="004A13A7"/>
    <w:rsid w:val="004A1862"/>
    <w:rsid w:val="004A20B8"/>
    <w:rsid w:val="004A26E8"/>
    <w:rsid w:val="004A38CA"/>
    <w:rsid w:val="004A3CF7"/>
    <w:rsid w:val="004A424B"/>
    <w:rsid w:val="004A5C17"/>
    <w:rsid w:val="004A5E73"/>
    <w:rsid w:val="004A6FCA"/>
    <w:rsid w:val="004A7DEE"/>
    <w:rsid w:val="004B193F"/>
    <w:rsid w:val="004B1E27"/>
    <w:rsid w:val="004B3CE1"/>
    <w:rsid w:val="004B40D8"/>
    <w:rsid w:val="004B42FA"/>
    <w:rsid w:val="004B43B2"/>
    <w:rsid w:val="004B4403"/>
    <w:rsid w:val="004B49C7"/>
    <w:rsid w:val="004B5067"/>
    <w:rsid w:val="004B5763"/>
    <w:rsid w:val="004B6615"/>
    <w:rsid w:val="004C032E"/>
    <w:rsid w:val="004C2FA8"/>
    <w:rsid w:val="004C3A6C"/>
    <w:rsid w:val="004C5E72"/>
    <w:rsid w:val="004C5F69"/>
    <w:rsid w:val="004C608A"/>
    <w:rsid w:val="004C68BB"/>
    <w:rsid w:val="004C6EC8"/>
    <w:rsid w:val="004C7ADF"/>
    <w:rsid w:val="004D08BF"/>
    <w:rsid w:val="004D2D5E"/>
    <w:rsid w:val="004D2D8F"/>
    <w:rsid w:val="004D2F32"/>
    <w:rsid w:val="004D566A"/>
    <w:rsid w:val="004D6A06"/>
    <w:rsid w:val="004D797C"/>
    <w:rsid w:val="004E0E0B"/>
    <w:rsid w:val="004E2752"/>
    <w:rsid w:val="004E2F54"/>
    <w:rsid w:val="004E2F9C"/>
    <w:rsid w:val="004E4058"/>
    <w:rsid w:val="004E49AE"/>
    <w:rsid w:val="004E53D3"/>
    <w:rsid w:val="004E621F"/>
    <w:rsid w:val="004E6630"/>
    <w:rsid w:val="004F05E0"/>
    <w:rsid w:val="004F1329"/>
    <w:rsid w:val="004F2D77"/>
    <w:rsid w:val="004F3F9D"/>
    <w:rsid w:val="004F4774"/>
    <w:rsid w:val="004F4803"/>
    <w:rsid w:val="004F4FA0"/>
    <w:rsid w:val="004F511C"/>
    <w:rsid w:val="004F5B41"/>
    <w:rsid w:val="004F6D43"/>
    <w:rsid w:val="004F73E4"/>
    <w:rsid w:val="004F7A2E"/>
    <w:rsid w:val="00501992"/>
    <w:rsid w:val="0050220D"/>
    <w:rsid w:val="00502FC4"/>
    <w:rsid w:val="00504AF8"/>
    <w:rsid w:val="00505857"/>
    <w:rsid w:val="00505CB6"/>
    <w:rsid w:val="005069C5"/>
    <w:rsid w:val="0051194E"/>
    <w:rsid w:val="00511AC3"/>
    <w:rsid w:val="00511ED2"/>
    <w:rsid w:val="00513C80"/>
    <w:rsid w:val="005153C2"/>
    <w:rsid w:val="00515440"/>
    <w:rsid w:val="0051685F"/>
    <w:rsid w:val="0051773B"/>
    <w:rsid w:val="00517CA8"/>
    <w:rsid w:val="00520D71"/>
    <w:rsid w:val="005217CC"/>
    <w:rsid w:val="00522064"/>
    <w:rsid w:val="005220B1"/>
    <w:rsid w:val="005222F0"/>
    <w:rsid w:val="00526C58"/>
    <w:rsid w:val="00527288"/>
    <w:rsid w:val="0053000E"/>
    <w:rsid w:val="00530374"/>
    <w:rsid w:val="00530AA3"/>
    <w:rsid w:val="0053113B"/>
    <w:rsid w:val="00531A73"/>
    <w:rsid w:val="005332C2"/>
    <w:rsid w:val="00535D28"/>
    <w:rsid w:val="00536122"/>
    <w:rsid w:val="00536742"/>
    <w:rsid w:val="00536BA2"/>
    <w:rsid w:val="00536D1E"/>
    <w:rsid w:val="005370FC"/>
    <w:rsid w:val="00540045"/>
    <w:rsid w:val="00540210"/>
    <w:rsid w:val="00540605"/>
    <w:rsid w:val="00540EBF"/>
    <w:rsid w:val="00540F16"/>
    <w:rsid w:val="005414C2"/>
    <w:rsid w:val="00541999"/>
    <w:rsid w:val="00544CE1"/>
    <w:rsid w:val="005458D6"/>
    <w:rsid w:val="005460F3"/>
    <w:rsid w:val="00547272"/>
    <w:rsid w:val="00547289"/>
    <w:rsid w:val="005501B1"/>
    <w:rsid w:val="0055029F"/>
    <w:rsid w:val="00551AEC"/>
    <w:rsid w:val="005527A4"/>
    <w:rsid w:val="00552D9C"/>
    <w:rsid w:val="00553253"/>
    <w:rsid w:val="005537DF"/>
    <w:rsid w:val="00553B9A"/>
    <w:rsid w:val="0055455E"/>
    <w:rsid w:val="005553B8"/>
    <w:rsid w:val="00556BBF"/>
    <w:rsid w:val="00561C1C"/>
    <w:rsid w:val="005625C9"/>
    <w:rsid w:val="005634C3"/>
    <w:rsid w:val="00563EF6"/>
    <w:rsid w:val="00564E81"/>
    <w:rsid w:val="005655FC"/>
    <w:rsid w:val="00566D9D"/>
    <w:rsid w:val="005706AC"/>
    <w:rsid w:val="00571212"/>
    <w:rsid w:val="005712F4"/>
    <w:rsid w:val="005729B0"/>
    <w:rsid w:val="00573726"/>
    <w:rsid w:val="005739AC"/>
    <w:rsid w:val="00574234"/>
    <w:rsid w:val="0057591D"/>
    <w:rsid w:val="00575B70"/>
    <w:rsid w:val="0057663B"/>
    <w:rsid w:val="00580103"/>
    <w:rsid w:val="0058238F"/>
    <w:rsid w:val="0058346B"/>
    <w:rsid w:val="00583C1C"/>
    <w:rsid w:val="00584A14"/>
    <w:rsid w:val="0058529C"/>
    <w:rsid w:val="00585EBE"/>
    <w:rsid w:val="00587F3C"/>
    <w:rsid w:val="00590D41"/>
    <w:rsid w:val="00591094"/>
    <w:rsid w:val="00594A99"/>
    <w:rsid w:val="005953E8"/>
    <w:rsid w:val="00595F13"/>
    <w:rsid w:val="00596C91"/>
    <w:rsid w:val="005A0FF2"/>
    <w:rsid w:val="005A2050"/>
    <w:rsid w:val="005A2BE1"/>
    <w:rsid w:val="005B0854"/>
    <w:rsid w:val="005B1424"/>
    <w:rsid w:val="005B2D9E"/>
    <w:rsid w:val="005B2F0E"/>
    <w:rsid w:val="005B3A35"/>
    <w:rsid w:val="005B5348"/>
    <w:rsid w:val="005B543A"/>
    <w:rsid w:val="005B630D"/>
    <w:rsid w:val="005B6668"/>
    <w:rsid w:val="005B6949"/>
    <w:rsid w:val="005B6C86"/>
    <w:rsid w:val="005B786F"/>
    <w:rsid w:val="005C0259"/>
    <w:rsid w:val="005C11AD"/>
    <w:rsid w:val="005C1C07"/>
    <w:rsid w:val="005C1CC8"/>
    <w:rsid w:val="005C23B9"/>
    <w:rsid w:val="005C2662"/>
    <w:rsid w:val="005C3FF3"/>
    <w:rsid w:val="005C40D2"/>
    <w:rsid w:val="005C45EE"/>
    <w:rsid w:val="005C465B"/>
    <w:rsid w:val="005C47E3"/>
    <w:rsid w:val="005C48C7"/>
    <w:rsid w:val="005C7F9D"/>
    <w:rsid w:val="005D2004"/>
    <w:rsid w:val="005D2E4C"/>
    <w:rsid w:val="005D5DD2"/>
    <w:rsid w:val="005D6751"/>
    <w:rsid w:val="005D757D"/>
    <w:rsid w:val="005E0063"/>
    <w:rsid w:val="005E22E0"/>
    <w:rsid w:val="005E54DE"/>
    <w:rsid w:val="005E66D6"/>
    <w:rsid w:val="005E7567"/>
    <w:rsid w:val="005E7AA2"/>
    <w:rsid w:val="005F0537"/>
    <w:rsid w:val="005F09BA"/>
    <w:rsid w:val="005F0F84"/>
    <w:rsid w:val="005F13D4"/>
    <w:rsid w:val="005F2B1C"/>
    <w:rsid w:val="005F598D"/>
    <w:rsid w:val="005F5C1A"/>
    <w:rsid w:val="005F66EA"/>
    <w:rsid w:val="00600D63"/>
    <w:rsid w:val="00601338"/>
    <w:rsid w:val="006018A4"/>
    <w:rsid w:val="00601E84"/>
    <w:rsid w:val="006027B6"/>
    <w:rsid w:val="00602AC7"/>
    <w:rsid w:val="0060323D"/>
    <w:rsid w:val="0060507B"/>
    <w:rsid w:val="00606342"/>
    <w:rsid w:val="00607719"/>
    <w:rsid w:val="00607D52"/>
    <w:rsid w:val="00607E2F"/>
    <w:rsid w:val="006102FA"/>
    <w:rsid w:val="0061327E"/>
    <w:rsid w:val="00613998"/>
    <w:rsid w:val="006156A9"/>
    <w:rsid w:val="00617A75"/>
    <w:rsid w:val="00617C0B"/>
    <w:rsid w:val="00620B1C"/>
    <w:rsid w:val="0062298B"/>
    <w:rsid w:val="00622CFA"/>
    <w:rsid w:val="0062307C"/>
    <w:rsid w:val="0062348E"/>
    <w:rsid w:val="00625374"/>
    <w:rsid w:val="00625504"/>
    <w:rsid w:val="00625E55"/>
    <w:rsid w:val="00625EB5"/>
    <w:rsid w:val="00626E0C"/>
    <w:rsid w:val="00626E67"/>
    <w:rsid w:val="006277B6"/>
    <w:rsid w:val="00630B58"/>
    <w:rsid w:val="00630E92"/>
    <w:rsid w:val="00630EEF"/>
    <w:rsid w:val="00631479"/>
    <w:rsid w:val="006336FE"/>
    <w:rsid w:val="0063384C"/>
    <w:rsid w:val="0063401F"/>
    <w:rsid w:val="00634618"/>
    <w:rsid w:val="006416E7"/>
    <w:rsid w:val="00642224"/>
    <w:rsid w:val="00642839"/>
    <w:rsid w:val="006429BB"/>
    <w:rsid w:val="00644F25"/>
    <w:rsid w:val="00652D0A"/>
    <w:rsid w:val="00652F93"/>
    <w:rsid w:val="00653EBC"/>
    <w:rsid w:val="00655649"/>
    <w:rsid w:val="0065593E"/>
    <w:rsid w:val="00655DB0"/>
    <w:rsid w:val="00656629"/>
    <w:rsid w:val="006566DC"/>
    <w:rsid w:val="00656B4F"/>
    <w:rsid w:val="00656D46"/>
    <w:rsid w:val="00657FD3"/>
    <w:rsid w:val="00660F14"/>
    <w:rsid w:val="0066270A"/>
    <w:rsid w:val="006631B0"/>
    <w:rsid w:val="0066359B"/>
    <w:rsid w:val="006640B6"/>
    <w:rsid w:val="00664598"/>
    <w:rsid w:val="00664AF2"/>
    <w:rsid w:val="00664CF1"/>
    <w:rsid w:val="00665094"/>
    <w:rsid w:val="00666745"/>
    <w:rsid w:val="00670348"/>
    <w:rsid w:val="00671D3E"/>
    <w:rsid w:val="00672E9B"/>
    <w:rsid w:val="0067485D"/>
    <w:rsid w:val="006760DE"/>
    <w:rsid w:val="00676639"/>
    <w:rsid w:val="00676BA5"/>
    <w:rsid w:val="006808AE"/>
    <w:rsid w:val="00680F12"/>
    <w:rsid w:val="00681AF9"/>
    <w:rsid w:val="006820D8"/>
    <w:rsid w:val="00683B72"/>
    <w:rsid w:val="0068435F"/>
    <w:rsid w:val="00684FDE"/>
    <w:rsid w:val="00685DF3"/>
    <w:rsid w:val="0068700D"/>
    <w:rsid w:val="0068725D"/>
    <w:rsid w:val="006922FF"/>
    <w:rsid w:val="00693631"/>
    <w:rsid w:val="00693D5A"/>
    <w:rsid w:val="00694470"/>
    <w:rsid w:val="00695E62"/>
    <w:rsid w:val="006A086C"/>
    <w:rsid w:val="006A0C69"/>
    <w:rsid w:val="006A0FD7"/>
    <w:rsid w:val="006A2D55"/>
    <w:rsid w:val="006A33CF"/>
    <w:rsid w:val="006A5BDE"/>
    <w:rsid w:val="006A664F"/>
    <w:rsid w:val="006A7349"/>
    <w:rsid w:val="006A75A9"/>
    <w:rsid w:val="006A7859"/>
    <w:rsid w:val="006B0D00"/>
    <w:rsid w:val="006B14A0"/>
    <w:rsid w:val="006B1808"/>
    <w:rsid w:val="006B40D2"/>
    <w:rsid w:val="006B4DEF"/>
    <w:rsid w:val="006B677C"/>
    <w:rsid w:val="006B7663"/>
    <w:rsid w:val="006B7CAF"/>
    <w:rsid w:val="006C04E4"/>
    <w:rsid w:val="006C0D32"/>
    <w:rsid w:val="006C134C"/>
    <w:rsid w:val="006C14B4"/>
    <w:rsid w:val="006C15F2"/>
    <w:rsid w:val="006C17D3"/>
    <w:rsid w:val="006C24A8"/>
    <w:rsid w:val="006C2656"/>
    <w:rsid w:val="006C2994"/>
    <w:rsid w:val="006C45C1"/>
    <w:rsid w:val="006C4616"/>
    <w:rsid w:val="006C4A73"/>
    <w:rsid w:val="006C74A4"/>
    <w:rsid w:val="006D147C"/>
    <w:rsid w:val="006D23BC"/>
    <w:rsid w:val="006D24FD"/>
    <w:rsid w:val="006D255F"/>
    <w:rsid w:val="006D38FA"/>
    <w:rsid w:val="006D420A"/>
    <w:rsid w:val="006D7606"/>
    <w:rsid w:val="006E153C"/>
    <w:rsid w:val="006E292E"/>
    <w:rsid w:val="006E45CD"/>
    <w:rsid w:val="006E5E91"/>
    <w:rsid w:val="006E6879"/>
    <w:rsid w:val="006E6EC2"/>
    <w:rsid w:val="006F3214"/>
    <w:rsid w:val="006F490A"/>
    <w:rsid w:val="006F597E"/>
    <w:rsid w:val="006F730B"/>
    <w:rsid w:val="00700064"/>
    <w:rsid w:val="00700B6F"/>
    <w:rsid w:val="00700E0C"/>
    <w:rsid w:val="00702333"/>
    <w:rsid w:val="007024A8"/>
    <w:rsid w:val="00704B2F"/>
    <w:rsid w:val="0070524B"/>
    <w:rsid w:val="007055DC"/>
    <w:rsid w:val="00706381"/>
    <w:rsid w:val="0071079D"/>
    <w:rsid w:val="0071147D"/>
    <w:rsid w:val="00712F59"/>
    <w:rsid w:val="007134D3"/>
    <w:rsid w:val="0071385B"/>
    <w:rsid w:val="00713E1F"/>
    <w:rsid w:val="00714D7E"/>
    <w:rsid w:val="0071521B"/>
    <w:rsid w:val="00715471"/>
    <w:rsid w:val="00715575"/>
    <w:rsid w:val="007159A3"/>
    <w:rsid w:val="00715A20"/>
    <w:rsid w:val="0071732B"/>
    <w:rsid w:val="007206E1"/>
    <w:rsid w:val="007212C5"/>
    <w:rsid w:val="0072285C"/>
    <w:rsid w:val="00724961"/>
    <w:rsid w:val="00730A12"/>
    <w:rsid w:val="00733599"/>
    <w:rsid w:val="007338FE"/>
    <w:rsid w:val="00734216"/>
    <w:rsid w:val="00734230"/>
    <w:rsid w:val="00735440"/>
    <w:rsid w:val="00736526"/>
    <w:rsid w:val="00740E48"/>
    <w:rsid w:val="00741308"/>
    <w:rsid w:val="00741919"/>
    <w:rsid w:val="00741CE4"/>
    <w:rsid w:val="00742EE1"/>
    <w:rsid w:val="00743093"/>
    <w:rsid w:val="00746B9A"/>
    <w:rsid w:val="007476D1"/>
    <w:rsid w:val="007503D5"/>
    <w:rsid w:val="00750AEF"/>
    <w:rsid w:val="007532C2"/>
    <w:rsid w:val="0075424A"/>
    <w:rsid w:val="0075456F"/>
    <w:rsid w:val="007552AA"/>
    <w:rsid w:val="007553E0"/>
    <w:rsid w:val="00756016"/>
    <w:rsid w:val="007560DC"/>
    <w:rsid w:val="00760679"/>
    <w:rsid w:val="007608F0"/>
    <w:rsid w:val="00760A08"/>
    <w:rsid w:val="0076102E"/>
    <w:rsid w:val="007642F6"/>
    <w:rsid w:val="007644D8"/>
    <w:rsid w:val="007650F2"/>
    <w:rsid w:val="0076558D"/>
    <w:rsid w:val="00765FE3"/>
    <w:rsid w:val="007664A2"/>
    <w:rsid w:val="00766F31"/>
    <w:rsid w:val="007700DD"/>
    <w:rsid w:val="007736A7"/>
    <w:rsid w:val="00773D36"/>
    <w:rsid w:val="00773E6A"/>
    <w:rsid w:val="00774C8E"/>
    <w:rsid w:val="00774D2A"/>
    <w:rsid w:val="0077532C"/>
    <w:rsid w:val="007759F3"/>
    <w:rsid w:val="00775B87"/>
    <w:rsid w:val="00776423"/>
    <w:rsid w:val="00776825"/>
    <w:rsid w:val="00776881"/>
    <w:rsid w:val="00782887"/>
    <w:rsid w:val="00782BB4"/>
    <w:rsid w:val="007841D1"/>
    <w:rsid w:val="00785572"/>
    <w:rsid w:val="00785E67"/>
    <w:rsid w:val="00786612"/>
    <w:rsid w:val="00790BB5"/>
    <w:rsid w:val="00791AE9"/>
    <w:rsid w:val="00793BA7"/>
    <w:rsid w:val="00794080"/>
    <w:rsid w:val="007942FF"/>
    <w:rsid w:val="007945CC"/>
    <w:rsid w:val="007950E3"/>
    <w:rsid w:val="007967F6"/>
    <w:rsid w:val="00796993"/>
    <w:rsid w:val="00797630"/>
    <w:rsid w:val="00797835"/>
    <w:rsid w:val="00797C1A"/>
    <w:rsid w:val="007A052B"/>
    <w:rsid w:val="007A26C8"/>
    <w:rsid w:val="007A2876"/>
    <w:rsid w:val="007A33E3"/>
    <w:rsid w:val="007A5014"/>
    <w:rsid w:val="007A6B22"/>
    <w:rsid w:val="007A7E56"/>
    <w:rsid w:val="007B111E"/>
    <w:rsid w:val="007B3369"/>
    <w:rsid w:val="007B3F18"/>
    <w:rsid w:val="007B4B97"/>
    <w:rsid w:val="007B4E30"/>
    <w:rsid w:val="007B5F2E"/>
    <w:rsid w:val="007B73E5"/>
    <w:rsid w:val="007B7AF3"/>
    <w:rsid w:val="007B7FB7"/>
    <w:rsid w:val="007C0BBF"/>
    <w:rsid w:val="007C11CF"/>
    <w:rsid w:val="007C2935"/>
    <w:rsid w:val="007C2FA9"/>
    <w:rsid w:val="007C3C7D"/>
    <w:rsid w:val="007C4A8A"/>
    <w:rsid w:val="007C4EB1"/>
    <w:rsid w:val="007C5E07"/>
    <w:rsid w:val="007C60B0"/>
    <w:rsid w:val="007D058F"/>
    <w:rsid w:val="007D18A1"/>
    <w:rsid w:val="007D2587"/>
    <w:rsid w:val="007D4CD2"/>
    <w:rsid w:val="007E078E"/>
    <w:rsid w:val="007E0D52"/>
    <w:rsid w:val="007E2A90"/>
    <w:rsid w:val="007E2BAE"/>
    <w:rsid w:val="007E2F80"/>
    <w:rsid w:val="007E53CA"/>
    <w:rsid w:val="007E637B"/>
    <w:rsid w:val="007E6665"/>
    <w:rsid w:val="007E7024"/>
    <w:rsid w:val="007F106C"/>
    <w:rsid w:val="007F11A4"/>
    <w:rsid w:val="007F17CA"/>
    <w:rsid w:val="007F1BB3"/>
    <w:rsid w:val="007F26E5"/>
    <w:rsid w:val="007F26F5"/>
    <w:rsid w:val="007F377F"/>
    <w:rsid w:val="007F47B4"/>
    <w:rsid w:val="007F5D03"/>
    <w:rsid w:val="007F74BF"/>
    <w:rsid w:val="00800735"/>
    <w:rsid w:val="00801355"/>
    <w:rsid w:val="0080231F"/>
    <w:rsid w:val="00803438"/>
    <w:rsid w:val="0080397D"/>
    <w:rsid w:val="008040FA"/>
    <w:rsid w:val="0080532E"/>
    <w:rsid w:val="0080601A"/>
    <w:rsid w:val="0080657C"/>
    <w:rsid w:val="00807533"/>
    <w:rsid w:val="00810826"/>
    <w:rsid w:val="00810934"/>
    <w:rsid w:val="00811F68"/>
    <w:rsid w:val="008120CF"/>
    <w:rsid w:val="00813D9E"/>
    <w:rsid w:val="00814661"/>
    <w:rsid w:val="00815EBA"/>
    <w:rsid w:val="00816736"/>
    <w:rsid w:val="008169ED"/>
    <w:rsid w:val="00817657"/>
    <w:rsid w:val="0082212B"/>
    <w:rsid w:val="008224B6"/>
    <w:rsid w:val="00824159"/>
    <w:rsid w:val="0082714E"/>
    <w:rsid w:val="00827410"/>
    <w:rsid w:val="00830090"/>
    <w:rsid w:val="00830AA4"/>
    <w:rsid w:val="008315C2"/>
    <w:rsid w:val="008327E0"/>
    <w:rsid w:val="00837E12"/>
    <w:rsid w:val="00840A34"/>
    <w:rsid w:val="0084115D"/>
    <w:rsid w:val="00841B43"/>
    <w:rsid w:val="00842D01"/>
    <w:rsid w:val="00843B5C"/>
    <w:rsid w:val="00844331"/>
    <w:rsid w:val="00844611"/>
    <w:rsid w:val="00844B2E"/>
    <w:rsid w:val="008451BF"/>
    <w:rsid w:val="00845291"/>
    <w:rsid w:val="00845A0D"/>
    <w:rsid w:val="00852A7D"/>
    <w:rsid w:val="008549AD"/>
    <w:rsid w:val="00854E94"/>
    <w:rsid w:val="00855360"/>
    <w:rsid w:val="0085598D"/>
    <w:rsid w:val="00855FA6"/>
    <w:rsid w:val="008600A1"/>
    <w:rsid w:val="008607B8"/>
    <w:rsid w:val="0086166F"/>
    <w:rsid w:val="00861C47"/>
    <w:rsid w:val="00862774"/>
    <w:rsid w:val="0086400E"/>
    <w:rsid w:val="00864019"/>
    <w:rsid w:val="0086434D"/>
    <w:rsid w:val="008651E9"/>
    <w:rsid w:val="00866275"/>
    <w:rsid w:val="0086663E"/>
    <w:rsid w:val="00866716"/>
    <w:rsid w:val="00866B45"/>
    <w:rsid w:val="008713E3"/>
    <w:rsid w:val="008728D6"/>
    <w:rsid w:val="00873063"/>
    <w:rsid w:val="0087566B"/>
    <w:rsid w:val="00876A92"/>
    <w:rsid w:val="008819BA"/>
    <w:rsid w:val="00881A97"/>
    <w:rsid w:val="008833A0"/>
    <w:rsid w:val="00883D98"/>
    <w:rsid w:val="008840F6"/>
    <w:rsid w:val="008857BB"/>
    <w:rsid w:val="00886078"/>
    <w:rsid w:val="008867E7"/>
    <w:rsid w:val="00886890"/>
    <w:rsid w:val="00887AE0"/>
    <w:rsid w:val="00890EFA"/>
    <w:rsid w:val="00891614"/>
    <w:rsid w:val="0089215B"/>
    <w:rsid w:val="00892714"/>
    <w:rsid w:val="00892D10"/>
    <w:rsid w:val="008930B2"/>
    <w:rsid w:val="00893941"/>
    <w:rsid w:val="00895735"/>
    <w:rsid w:val="00895EB1"/>
    <w:rsid w:val="00896938"/>
    <w:rsid w:val="00897214"/>
    <w:rsid w:val="00897F96"/>
    <w:rsid w:val="008A4EB7"/>
    <w:rsid w:val="008A5081"/>
    <w:rsid w:val="008A5803"/>
    <w:rsid w:val="008A63D5"/>
    <w:rsid w:val="008A7184"/>
    <w:rsid w:val="008B2E02"/>
    <w:rsid w:val="008B615F"/>
    <w:rsid w:val="008B74F3"/>
    <w:rsid w:val="008B7A25"/>
    <w:rsid w:val="008C051B"/>
    <w:rsid w:val="008C07A2"/>
    <w:rsid w:val="008C18BC"/>
    <w:rsid w:val="008C1D39"/>
    <w:rsid w:val="008C4F91"/>
    <w:rsid w:val="008C50C5"/>
    <w:rsid w:val="008C7170"/>
    <w:rsid w:val="008D0EDA"/>
    <w:rsid w:val="008D188D"/>
    <w:rsid w:val="008D2527"/>
    <w:rsid w:val="008D3321"/>
    <w:rsid w:val="008D3FEC"/>
    <w:rsid w:val="008D4030"/>
    <w:rsid w:val="008D4A32"/>
    <w:rsid w:val="008D5C23"/>
    <w:rsid w:val="008D726F"/>
    <w:rsid w:val="008D7D69"/>
    <w:rsid w:val="008D7E38"/>
    <w:rsid w:val="008E0C82"/>
    <w:rsid w:val="008E23AC"/>
    <w:rsid w:val="008E2492"/>
    <w:rsid w:val="008E4ECE"/>
    <w:rsid w:val="008E5082"/>
    <w:rsid w:val="008E6090"/>
    <w:rsid w:val="008E7403"/>
    <w:rsid w:val="008E752A"/>
    <w:rsid w:val="008E7C97"/>
    <w:rsid w:val="008F0077"/>
    <w:rsid w:val="008F0604"/>
    <w:rsid w:val="008F20AE"/>
    <w:rsid w:val="008F295B"/>
    <w:rsid w:val="008F2F32"/>
    <w:rsid w:val="008F4404"/>
    <w:rsid w:val="008F49DF"/>
    <w:rsid w:val="008F5C82"/>
    <w:rsid w:val="008F623F"/>
    <w:rsid w:val="008F64F6"/>
    <w:rsid w:val="008F65AE"/>
    <w:rsid w:val="008F6FDD"/>
    <w:rsid w:val="008F7692"/>
    <w:rsid w:val="009000A2"/>
    <w:rsid w:val="0090046B"/>
    <w:rsid w:val="009042EF"/>
    <w:rsid w:val="00906BBB"/>
    <w:rsid w:val="00907714"/>
    <w:rsid w:val="0091110E"/>
    <w:rsid w:val="00911EA2"/>
    <w:rsid w:val="00912ADD"/>
    <w:rsid w:val="00912F0F"/>
    <w:rsid w:val="00914856"/>
    <w:rsid w:val="00914EDE"/>
    <w:rsid w:val="00916CD4"/>
    <w:rsid w:val="00916DB0"/>
    <w:rsid w:val="0091711F"/>
    <w:rsid w:val="00917648"/>
    <w:rsid w:val="0092025F"/>
    <w:rsid w:val="00920293"/>
    <w:rsid w:val="00920926"/>
    <w:rsid w:val="0092192F"/>
    <w:rsid w:val="009219C3"/>
    <w:rsid w:val="00922196"/>
    <w:rsid w:val="009222AB"/>
    <w:rsid w:val="00922882"/>
    <w:rsid w:val="009234C1"/>
    <w:rsid w:val="00923AAC"/>
    <w:rsid w:val="009241EE"/>
    <w:rsid w:val="009246BB"/>
    <w:rsid w:val="009246D6"/>
    <w:rsid w:val="00925C49"/>
    <w:rsid w:val="00925D92"/>
    <w:rsid w:val="0092761D"/>
    <w:rsid w:val="00930577"/>
    <w:rsid w:val="0093176B"/>
    <w:rsid w:val="00931E1F"/>
    <w:rsid w:val="00933004"/>
    <w:rsid w:val="00934395"/>
    <w:rsid w:val="00934631"/>
    <w:rsid w:val="009363E8"/>
    <w:rsid w:val="00937C8F"/>
    <w:rsid w:val="009405A7"/>
    <w:rsid w:val="00940A7A"/>
    <w:rsid w:val="00940CDF"/>
    <w:rsid w:val="009427C5"/>
    <w:rsid w:val="00942FC4"/>
    <w:rsid w:val="0094403B"/>
    <w:rsid w:val="00944891"/>
    <w:rsid w:val="00944A0A"/>
    <w:rsid w:val="00946572"/>
    <w:rsid w:val="009476DB"/>
    <w:rsid w:val="00947ABD"/>
    <w:rsid w:val="00947ACD"/>
    <w:rsid w:val="0095410E"/>
    <w:rsid w:val="00954D4F"/>
    <w:rsid w:val="00954DC4"/>
    <w:rsid w:val="00955E05"/>
    <w:rsid w:val="0095659F"/>
    <w:rsid w:val="00956E87"/>
    <w:rsid w:val="00957F40"/>
    <w:rsid w:val="00960F85"/>
    <w:rsid w:val="00962537"/>
    <w:rsid w:val="00964223"/>
    <w:rsid w:val="009653C0"/>
    <w:rsid w:val="00965EE0"/>
    <w:rsid w:val="0096629F"/>
    <w:rsid w:val="0097070E"/>
    <w:rsid w:val="009710D3"/>
    <w:rsid w:val="009713C9"/>
    <w:rsid w:val="009730C4"/>
    <w:rsid w:val="009737DE"/>
    <w:rsid w:val="00973A15"/>
    <w:rsid w:val="00973A1E"/>
    <w:rsid w:val="0097422F"/>
    <w:rsid w:val="009759E6"/>
    <w:rsid w:val="00976160"/>
    <w:rsid w:val="00976676"/>
    <w:rsid w:val="00976C43"/>
    <w:rsid w:val="009770C7"/>
    <w:rsid w:val="009775BB"/>
    <w:rsid w:val="009775E8"/>
    <w:rsid w:val="00980688"/>
    <w:rsid w:val="00981C37"/>
    <w:rsid w:val="009820B1"/>
    <w:rsid w:val="0098292F"/>
    <w:rsid w:val="0098548F"/>
    <w:rsid w:val="009856B2"/>
    <w:rsid w:val="0098571D"/>
    <w:rsid w:val="009868BE"/>
    <w:rsid w:val="0099094D"/>
    <w:rsid w:val="00992B96"/>
    <w:rsid w:val="00993C54"/>
    <w:rsid w:val="00993F75"/>
    <w:rsid w:val="00994F7F"/>
    <w:rsid w:val="0099663C"/>
    <w:rsid w:val="00997BBD"/>
    <w:rsid w:val="009A0F81"/>
    <w:rsid w:val="009A114A"/>
    <w:rsid w:val="009A1B14"/>
    <w:rsid w:val="009A1FFC"/>
    <w:rsid w:val="009A30E1"/>
    <w:rsid w:val="009A3260"/>
    <w:rsid w:val="009A6E6A"/>
    <w:rsid w:val="009A7630"/>
    <w:rsid w:val="009B1762"/>
    <w:rsid w:val="009B308A"/>
    <w:rsid w:val="009B503C"/>
    <w:rsid w:val="009B57D3"/>
    <w:rsid w:val="009B635D"/>
    <w:rsid w:val="009B64E2"/>
    <w:rsid w:val="009B6575"/>
    <w:rsid w:val="009B7986"/>
    <w:rsid w:val="009B7EDB"/>
    <w:rsid w:val="009C0274"/>
    <w:rsid w:val="009C11C2"/>
    <w:rsid w:val="009C3ABC"/>
    <w:rsid w:val="009C40F2"/>
    <w:rsid w:val="009C44DB"/>
    <w:rsid w:val="009C5C44"/>
    <w:rsid w:val="009C6396"/>
    <w:rsid w:val="009D340C"/>
    <w:rsid w:val="009D37EF"/>
    <w:rsid w:val="009D3D29"/>
    <w:rsid w:val="009D40B2"/>
    <w:rsid w:val="009D5328"/>
    <w:rsid w:val="009D6206"/>
    <w:rsid w:val="009E057B"/>
    <w:rsid w:val="009E35C6"/>
    <w:rsid w:val="009E364B"/>
    <w:rsid w:val="009E4C2E"/>
    <w:rsid w:val="009E5429"/>
    <w:rsid w:val="009E5DD6"/>
    <w:rsid w:val="009E69C5"/>
    <w:rsid w:val="009E734C"/>
    <w:rsid w:val="009F0BCF"/>
    <w:rsid w:val="009F144E"/>
    <w:rsid w:val="009F1AD9"/>
    <w:rsid w:val="009F1B91"/>
    <w:rsid w:val="009F33AA"/>
    <w:rsid w:val="009F3540"/>
    <w:rsid w:val="009F41D2"/>
    <w:rsid w:val="009F460E"/>
    <w:rsid w:val="009F4673"/>
    <w:rsid w:val="009F5B43"/>
    <w:rsid w:val="009F69B3"/>
    <w:rsid w:val="009F7934"/>
    <w:rsid w:val="00A0007F"/>
    <w:rsid w:val="00A006C9"/>
    <w:rsid w:val="00A00BCA"/>
    <w:rsid w:val="00A00C1D"/>
    <w:rsid w:val="00A02234"/>
    <w:rsid w:val="00A05410"/>
    <w:rsid w:val="00A0659C"/>
    <w:rsid w:val="00A06AC6"/>
    <w:rsid w:val="00A10648"/>
    <w:rsid w:val="00A10738"/>
    <w:rsid w:val="00A1085A"/>
    <w:rsid w:val="00A13934"/>
    <w:rsid w:val="00A16779"/>
    <w:rsid w:val="00A16F5C"/>
    <w:rsid w:val="00A1723A"/>
    <w:rsid w:val="00A2054F"/>
    <w:rsid w:val="00A20A70"/>
    <w:rsid w:val="00A2102D"/>
    <w:rsid w:val="00A2153E"/>
    <w:rsid w:val="00A21559"/>
    <w:rsid w:val="00A22017"/>
    <w:rsid w:val="00A22C90"/>
    <w:rsid w:val="00A22EF4"/>
    <w:rsid w:val="00A24D8B"/>
    <w:rsid w:val="00A24ED6"/>
    <w:rsid w:val="00A2519C"/>
    <w:rsid w:val="00A26164"/>
    <w:rsid w:val="00A26636"/>
    <w:rsid w:val="00A27129"/>
    <w:rsid w:val="00A27B32"/>
    <w:rsid w:val="00A30DED"/>
    <w:rsid w:val="00A318B0"/>
    <w:rsid w:val="00A322CB"/>
    <w:rsid w:val="00A3261D"/>
    <w:rsid w:val="00A32B74"/>
    <w:rsid w:val="00A3390D"/>
    <w:rsid w:val="00A404F9"/>
    <w:rsid w:val="00A40584"/>
    <w:rsid w:val="00A40982"/>
    <w:rsid w:val="00A40E59"/>
    <w:rsid w:val="00A41448"/>
    <w:rsid w:val="00A467BE"/>
    <w:rsid w:val="00A47F3E"/>
    <w:rsid w:val="00A47F97"/>
    <w:rsid w:val="00A500C9"/>
    <w:rsid w:val="00A5229C"/>
    <w:rsid w:val="00A53672"/>
    <w:rsid w:val="00A54A63"/>
    <w:rsid w:val="00A56D3F"/>
    <w:rsid w:val="00A611E1"/>
    <w:rsid w:val="00A6140B"/>
    <w:rsid w:val="00A62982"/>
    <w:rsid w:val="00A64B3F"/>
    <w:rsid w:val="00A657CF"/>
    <w:rsid w:val="00A6657C"/>
    <w:rsid w:val="00A66A56"/>
    <w:rsid w:val="00A66F06"/>
    <w:rsid w:val="00A707D7"/>
    <w:rsid w:val="00A721BD"/>
    <w:rsid w:val="00A72FD4"/>
    <w:rsid w:val="00A738ED"/>
    <w:rsid w:val="00A758E1"/>
    <w:rsid w:val="00A76745"/>
    <w:rsid w:val="00A806AB"/>
    <w:rsid w:val="00A80F8C"/>
    <w:rsid w:val="00A82087"/>
    <w:rsid w:val="00A8216D"/>
    <w:rsid w:val="00A8229D"/>
    <w:rsid w:val="00A82CA8"/>
    <w:rsid w:val="00A83F89"/>
    <w:rsid w:val="00A85A3F"/>
    <w:rsid w:val="00A85AA0"/>
    <w:rsid w:val="00A85B8B"/>
    <w:rsid w:val="00A85D7A"/>
    <w:rsid w:val="00A86A04"/>
    <w:rsid w:val="00A87C9F"/>
    <w:rsid w:val="00A9081F"/>
    <w:rsid w:val="00A90DD4"/>
    <w:rsid w:val="00A912A9"/>
    <w:rsid w:val="00A915B2"/>
    <w:rsid w:val="00A91E63"/>
    <w:rsid w:val="00A92175"/>
    <w:rsid w:val="00A9334C"/>
    <w:rsid w:val="00A933C0"/>
    <w:rsid w:val="00AA0650"/>
    <w:rsid w:val="00AA0F4E"/>
    <w:rsid w:val="00AA115F"/>
    <w:rsid w:val="00AA17EF"/>
    <w:rsid w:val="00AA1B67"/>
    <w:rsid w:val="00AA1BE4"/>
    <w:rsid w:val="00AA2127"/>
    <w:rsid w:val="00AA4364"/>
    <w:rsid w:val="00AA460F"/>
    <w:rsid w:val="00AA6442"/>
    <w:rsid w:val="00AA68C7"/>
    <w:rsid w:val="00AA698F"/>
    <w:rsid w:val="00AB7DFF"/>
    <w:rsid w:val="00AC1BB0"/>
    <w:rsid w:val="00AC1CF9"/>
    <w:rsid w:val="00AC20C4"/>
    <w:rsid w:val="00AC465E"/>
    <w:rsid w:val="00AC62E4"/>
    <w:rsid w:val="00AC792C"/>
    <w:rsid w:val="00AD1A10"/>
    <w:rsid w:val="00AD23C0"/>
    <w:rsid w:val="00AD291A"/>
    <w:rsid w:val="00AD2E9B"/>
    <w:rsid w:val="00AD390A"/>
    <w:rsid w:val="00AD628E"/>
    <w:rsid w:val="00AD62A8"/>
    <w:rsid w:val="00AD62BB"/>
    <w:rsid w:val="00AD7D81"/>
    <w:rsid w:val="00AE17D3"/>
    <w:rsid w:val="00AE2590"/>
    <w:rsid w:val="00AE2B7F"/>
    <w:rsid w:val="00AE40DD"/>
    <w:rsid w:val="00AE43A5"/>
    <w:rsid w:val="00AE6129"/>
    <w:rsid w:val="00AE6EE5"/>
    <w:rsid w:val="00AE77BC"/>
    <w:rsid w:val="00AF15EC"/>
    <w:rsid w:val="00AF1A7F"/>
    <w:rsid w:val="00AF2CD8"/>
    <w:rsid w:val="00AF3D15"/>
    <w:rsid w:val="00AF5327"/>
    <w:rsid w:val="00AF592E"/>
    <w:rsid w:val="00AF5AF2"/>
    <w:rsid w:val="00AF7644"/>
    <w:rsid w:val="00AF7D16"/>
    <w:rsid w:val="00AF7D66"/>
    <w:rsid w:val="00B0062F"/>
    <w:rsid w:val="00B013E7"/>
    <w:rsid w:val="00B01F54"/>
    <w:rsid w:val="00B0285B"/>
    <w:rsid w:val="00B034AB"/>
    <w:rsid w:val="00B03FA6"/>
    <w:rsid w:val="00B048B5"/>
    <w:rsid w:val="00B05F17"/>
    <w:rsid w:val="00B06FAA"/>
    <w:rsid w:val="00B07426"/>
    <w:rsid w:val="00B11582"/>
    <w:rsid w:val="00B11902"/>
    <w:rsid w:val="00B12171"/>
    <w:rsid w:val="00B1220B"/>
    <w:rsid w:val="00B12832"/>
    <w:rsid w:val="00B12A39"/>
    <w:rsid w:val="00B12B27"/>
    <w:rsid w:val="00B131E8"/>
    <w:rsid w:val="00B150D4"/>
    <w:rsid w:val="00B2096B"/>
    <w:rsid w:val="00B20A40"/>
    <w:rsid w:val="00B20BCD"/>
    <w:rsid w:val="00B229AE"/>
    <w:rsid w:val="00B22A85"/>
    <w:rsid w:val="00B23795"/>
    <w:rsid w:val="00B247CF"/>
    <w:rsid w:val="00B25C9D"/>
    <w:rsid w:val="00B26A9E"/>
    <w:rsid w:val="00B26F7D"/>
    <w:rsid w:val="00B307FD"/>
    <w:rsid w:val="00B3086F"/>
    <w:rsid w:val="00B30C5A"/>
    <w:rsid w:val="00B30E00"/>
    <w:rsid w:val="00B31022"/>
    <w:rsid w:val="00B31244"/>
    <w:rsid w:val="00B33915"/>
    <w:rsid w:val="00B35685"/>
    <w:rsid w:val="00B362CF"/>
    <w:rsid w:val="00B36F9D"/>
    <w:rsid w:val="00B37594"/>
    <w:rsid w:val="00B376BF"/>
    <w:rsid w:val="00B417CF"/>
    <w:rsid w:val="00B424BE"/>
    <w:rsid w:val="00B43810"/>
    <w:rsid w:val="00B43995"/>
    <w:rsid w:val="00B44E81"/>
    <w:rsid w:val="00B45AC2"/>
    <w:rsid w:val="00B46839"/>
    <w:rsid w:val="00B479B0"/>
    <w:rsid w:val="00B505EB"/>
    <w:rsid w:val="00B52BFD"/>
    <w:rsid w:val="00B5400E"/>
    <w:rsid w:val="00B54E33"/>
    <w:rsid w:val="00B5513C"/>
    <w:rsid w:val="00B55929"/>
    <w:rsid w:val="00B55982"/>
    <w:rsid w:val="00B559D0"/>
    <w:rsid w:val="00B56759"/>
    <w:rsid w:val="00B5697C"/>
    <w:rsid w:val="00B56BB7"/>
    <w:rsid w:val="00B56EB2"/>
    <w:rsid w:val="00B603E6"/>
    <w:rsid w:val="00B60BD9"/>
    <w:rsid w:val="00B610D0"/>
    <w:rsid w:val="00B61E33"/>
    <w:rsid w:val="00B63379"/>
    <w:rsid w:val="00B63C7F"/>
    <w:rsid w:val="00B64D13"/>
    <w:rsid w:val="00B6546A"/>
    <w:rsid w:val="00B654F9"/>
    <w:rsid w:val="00B66077"/>
    <w:rsid w:val="00B66124"/>
    <w:rsid w:val="00B66C6C"/>
    <w:rsid w:val="00B679FE"/>
    <w:rsid w:val="00B702A1"/>
    <w:rsid w:val="00B72727"/>
    <w:rsid w:val="00B7352B"/>
    <w:rsid w:val="00B73628"/>
    <w:rsid w:val="00B74810"/>
    <w:rsid w:val="00B74A90"/>
    <w:rsid w:val="00B80080"/>
    <w:rsid w:val="00B81983"/>
    <w:rsid w:val="00B8381F"/>
    <w:rsid w:val="00B842CF"/>
    <w:rsid w:val="00B84EE6"/>
    <w:rsid w:val="00B85ABC"/>
    <w:rsid w:val="00B86260"/>
    <w:rsid w:val="00B86AAF"/>
    <w:rsid w:val="00B87B8A"/>
    <w:rsid w:val="00B87E69"/>
    <w:rsid w:val="00B90240"/>
    <w:rsid w:val="00B909E4"/>
    <w:rsid w:val="00B90D45"/>
    <w:rsid w:val="00B91AD0"/>
    <w:rsid w:val="00B91D05"/>
    <w:rsid w:val="00B91DB8"/>
    <w:rsid w:val="00B92095"/>
    <w:rsid w:val="00B92EEF"/>
    <w:rsid w:val="00B9337D"/>
    <w:rsid w:val="00B93BEA"/>
    <w:rsid w:val="00B94F11"/>
    <w:rsid w:val="00B959E0"/>
    <w:rsid w:val="00B95D29"/>
    <w:rsid w:val="00B9603E"/>
    <w:rsid w:val="00B96096"/>
    <w:rsid w:val="00B96177"/>
    <w:rsid w:val="00B961AE"/>
    <w:rsid w:val="00B96B45"/>
    <w:rsid w:val="00B96BB0"/>
    <w:rsid w:val="00B9764D"/>
    <w:rsid w:val="00B97826"/>
    <w:rsid w:val="00B97B95"/>
    <w:rsid w:val="00BA00AA"/>
    <w:rsid w:val="00BA01D3"/>
    <w:rsid w:val="00BA2CBE"/>
    <w:rsid w:val="00BA5C8C"/>
    <w:rsid w:val="00BA5CFE"/>
    <w:rsid w:val="00BB03D1"/>
    <w:rsid w:val="00BB0B76"/>
    <w:rsid w:val="00BB0F99"/>
    <w:rsid w:val="00BB1DAE"/>
    <w:rsid w:val="00BB2794"/>
    <w:rsid w:val="00BB4179"/>
    <w:rsid w:val="00BB48D9"/>
    <w:rsid w:val="00BB4DCA"/>
    <w:rsid w:val="00BC170F"/>
    <w:rsid w:val="00BC2884"/>
    <w:rsid w:val="00BC38F0"/>
    <w:rsid w:val="00BD16E5"/>
    <w:rsid w:val="00BD27E1"/>
    <w:rsid w:val="00BD2833"/>
    <w:rsid w:val="00BD2AC6"/>
    <w:rsid w:val="00BD3251"/>
    <w:rsid w:val="00BD5BFE"/>
    <w:rsid w:val="00BD6A7D"/>
    <w:rsid w:val="00BE049F"/>
    <w:rsid w:val="00BE0F90"/>
    <w:rsid w:val="00BE1FE2"/>
    <w:rsid w:val="00BE2221"/>
    <w:rsid w:val="00BE3842"/>
    <w:rsid w:val="00BE39DC"/>
    <w:rsid w:val="00BE6AA3"/>
    <w:rsid w:val="00BE6F6D"/>
    <w:rsid w:val="00BE7CE9"/>
    <w:rsid w:val="00BF0FE6"/>
    <w:rsid w:val="00BF35B6"/>
    <w:rsid w:val="00BF4800"/>
    <w:rsid w:val="00BF5012"/>
    <w:rsid w:val="00BF5654"/>
    <w:rsid w:val="00BF7821"/>
    <w:rsid w:val="00BF7A88"/>
    <w:rsid w:val="00BF7D92"/>
    <w:rsid w:val="00C01687"/>
    <w:rsid w:val="00C019B1"/>
    <w:rsid w:val="00C01E3F"/>
    <w:rsid w:val="00C027CC"/>
    <w:rsid w:val="00C036FB"/>
    <w:rsid w:val="00C03FC7"/>
    <w:rsid w:val="00C0457E"/>
    <w:rsid w:val="00C0475A"/>
    <w:rsid w:val="00C05C38"/>
    <w:rsid w:val="00C05DF1"/>
    <w:rsid w:val="00C06DD7"/>
    <w:rsid w:val="00C0711A"/>
    <w:rsid w:val="00C115C0"/>
    <w:rsid w:val="00C12D74"/>
    <w:rsid w:val="00C147CD"/>
    <w:rsid w:val="00C1482D"/>
    <w:rsid w:val="00C15C6A"/>
    <w:rsid w:val="00C16B1D"/>
    <w:rsid w:val="00C17814"/>
    <w:rsid w:val="00C17A99"/>
    <w:rsid w:val="00C201C2"/>
    <w:rsid w:val="00C204DC"/>
    <w:rsid w:val="00C21356"/>
    <w:rsid w:val="00C21820"/>
    <w:rsid w:val="00C21C00"/>
    <w:rsid w:val="00C226BA"/>
    <w:rsid w:val="00C24A9C"/>
    <w:rsid w:val="00C24F9A"/>
    <w:rsid w:val="00C258D2"/>
    <w:rsid w:val="00C25E24"/>
    <w:rsid w:val="00C26CBC"/>
    <w:rsid w:val="00C26CD6"/>
    <w:rsid w:val="00C30461"/>
    <w:rsid w:val="00C31289"/>
    <w:rsid w:val="00C3160C"/>
    <w:rsid w:val="00C31B63"/>
    <w:rsid w:val="00C31F07"/>
    <w:rsid w:val="00C321B8"/>
    <w:rsid w:val="00C34444"/>
    <w:rsid w:val="00C34CC7"/>
    <w:rsid w:val="00C35414"/>
    <w:rsid w:val="00C355BD"/>
    <w:rsid w:val="00C36F62"/>
    <w:rsid w:val="00C4040A"/>
    <w:rsid w:val="00C41ADB"/>
    <w:rsid w:val="00C41DCF"/>
    <w:rsid w:val="00C426A2"/>
    <w:rsid w:val="00C42F89"/>
    <w:rsid w:val="00C44517"/>
    <w:rsid w:val="00C458D1"/>
    <w:rsid w:val="00C45BDD"/>
    <w:rsid w:val="00C5010F"/>
    <w:rsid w:val="00C509DA"/>
    <w:rsid w:val="00C51251"/>
    <w:rsid w:val="00C51AA4"/>
    <w:rsid w:val="00C53814"/>
    <w:rsid w:val="00C565CF"/>
    <w:rsid w:val="00C575B4"/>
    <w:rsid w:val="00C57829"/>
    <w:rsid w:val="00C60116"/>
    <w:rsid w:val="00C61408"/>
    <w:rsid w:val="00C61668"/>
    <w:rsid w:val="00C61767"/>
    <w:rsid w:val="00C61F6B"/>
    <w:rsid w:val="00C6398F"/>
    <w:rsid w:val="00C6486A"/>
    <w:rsid w:val="00C64929"/>
    <w:rsid w:val="00C65030"/>
    <w:rsid w:val="00C656BD"/>
    <w:rsid w:val="00C67BF0"/>
    <w:rsid w:val="00C70E8E"/>
    <w:rsid w:val="00C7108B"/>
    <w:rsid w:val="00C713EF"/>
    <w:rsid w:val="00C7161F"/>
    <w:rsid w:val="00C71C70"/>
    <w:rsid w:val="00C72A95"/>
    <w:rsid w:val="00C76F0B"/>
    <w:rsid w:val="00C773D6"/>
    <w:rsid w:val="00C77A11"/>
    <w:rsid w:val="00C77F86"/>
    <w:rsid w:val="00C80998"/>
    <w:rsid w:val="00C81171"/>
    <w:rsid w:val="00C82A4F"/>
    <w:rsid w:val="00C82A76"/>
    <w:rsid w:val="00C82DE8"/>
    <w:rsid w:val="00C834C4"/>
    <w:rsid w:val="00C856ED"/>
    <w:rsid w:val="00C86661"/>
    <w:rsid w:val="00C866E0"/>
    <w:rsid w:val="00C91BB1"/>
    <w:rsid w:val="00C92D9A"/>
    <w:rsid w:val="00C93418"/>
    <w:rsid w:val="00C93755"/>
    <w:rsid w:val="00C9505B"/>
    <w:rsid w:val="00C95512"/>
    <w:rsid w:val="00C95774"/>
    <w:rsid w:val="00C957C7"/>
    <w:rsid w:val="00C96006"/>
    <w:rsid w:val="00C97576"/>
    <w:rsid w:val="00C975CB"/>
    <w:rsid w:val="00C976B9"/>
    <w:rsid w:val="00CA02D3"/>
    <w:rsid w:val="00CA02F9"/>
    <w:rsid w:val="00CA06CF"/>
    <w:rsid w:val="00CA17A8"/>
    <w:rsid w:val="00CA311A"/>
    <w:rsid w:val="00CA5368"/>
    <w:rsid w:val="00CA65CC"/>
    <w:rsid w:val="00CB1005"/>
    <w:rsid w:val="00CB18F8"/>
    <w:rsid w:val="00CB22CE"/>
    <w:rsid w:val="00CB3E7D"/>
    <w:rsid w:val="00CB4F8E"/>
    <w:rsid w:val="00CB5B4B"/>
    <w:rsid w:val="00CB71B7"/>
    <w:rsid w:val="00CB7CB6"/>
    <w:rsid w:val="00CC0752"/>
    <w:rsid w:val="00CC098D"/>
    <w:rsid w:val="00CC12C3"/>
    <w:rsid w:val="00CC12CF"/>
    <w:rsid w:val="00CC1346"/>
    <w:rsid w:val="00CC1B74"/>
    <w:rsid w:val="00CC1FDA"/>
    <w:rsid w:val="00CC2397"/>
    <w:rsid w:val="00CC2D82"/>
    <w:rsid w:val="00CC37A9"/>
    <w:rsid w:val="00CC4C61"/>
    <w:rsid w:val="00CC5AAC"/>
    <w:rsid w:val="00CC70FD"/>
    <w:rsid w:val="00CD0A71"/>
    <w:rsid w:val="00CD0C35"/>
    <w:rsid w:val="00CD0E71"/>
    <w:rsid w:val="00CD1A71"/>
    <w:rsid w:val="00CD23EE"/>
    <w:rsid w:val="00CD5216"/>
    <w:rsid w:val="00CD5AD5"/>
    <w:rsid w:val="00CD5C5B"/>
    <w:rsid w:val="00CD5E92"/>
    <w:rsid w:val="00CD5EB0"/>
    <w:rsid w:val="00CD5F3D"/>
    <w:rsid w:val="00CD75F2"/>
    <w:rsid w:val="00CE0006"/>
    <w:rsid w:val="00CE04EB"/>
    <w:rsid w:val="00CE0799"/>
    <w:rsid w:val="00CE0C1A"/>
    <w:rsid w:val="00CE19FF"/>
    <w:rsid w:val="00CE417A"/>
    <w:rsid w:val="00CE4AA0"/>
    <w:rsid w:val="00CE6BE4"/>
    <w:rsid w:val="00CE6EA3"/>
    <w:rsid w:val="00CE7E6E"/>
    <w:rsid w:val="00CF1E68"/>
    <w:rsid w:val="00CF3DD8"/>
    <w:rsid w:val="00CF501D"/>
    <w:rsid w:val="00CF5BAC"/>
    <w:rsid w:val="00D00222"/>
    <w:rsid w:val="00D013EB"/>
    <w:rsid w:val="00D01873"/>
    <w:rsid w:val="00D01D8F"/>
    <w:rsid w:val="00D0227F"/>
    <w:rsid w:val="00D0440E"/>
    <w:rsid w:val="00D0459C"/>
    <w:rsid w:val="00D05439"/>
    <w:rsid w:val="00D05F8F"/>
    <w:rsid w:val="00D1072A"/>
    <w:rsid w:val="00D11100"/>
    <w:rsid w:val="00D113C9"/>
    <w:rsid w:val="00D12623"/>
    <w:rsid w:val="00D13C5E"/>
    <w:rsid w:val="00D1489C"/>
    <w:rsid w:val="00D151E8"/>
    <w:rsid w:val="00D15A74"/>
    <w:rsid w:val="00D16382"/>
    <w:rsid w:val="00D16D95"/>
    <w:rsid w:val="00D175D9"/>
    <w:rsid w:val="00D17EFB"/>
    <w:rsid w:val="00D2017B"/>
    <w:rsid w:val="00D20816"/>
    <w:rsid w:val="00D2085A"/>
    <w:rsid w:val="00D22605"/>
    <w:rsid w:val="00D227AB"/>
    <w:rsid w:val="00D23382"/>
    <w:rsid w:val="00D241E7"/>
    <w:rsid w:val="00D24A84"/>
    <w:rsid w:val="00D252B7"/>
    <w:rsid w:val="00D269ED"/>
    <w:rsid w:val="00D303F5"/>
    <w:rsid w:val="00D31378"/>
    <w:rsid w:val="00D314B0"/>
    <w:rsid w:val="00D328A3"/>
    <w:rsid w:val="00D32BAB"/>
    <w:rsid w:val="00D346EB"/>
    <w:rsid w:val="00D34B27"/>
    <w:rsid w:val="00D3578A"/>
    <w:rsid w:val="00D3597F"/>
    <w:rsid w:val="00D35A06"/>
    <w:rsid w:val="00D372B0"/>
    <w:rsid w:val="00D40D63"/>
    <w:rsid w:val="00D40FAB"/>
    <w:rsid w:val="00D4163A"/>
    <w:rsid w:val="00D42174"/>
    <w:rsid w:val="00D42D96"/>
    <w:rsid w:val="00D432B9"/>
    <w:rsid w:val="00D438A0"/>
    <w:rsid w:val="00D44E7E"/>
    <w:rsid w:val="00D467B2"/>
    <w:rsid w:val="00D50250"/>
    <w:rsid w:val="00D50891"/>
    <w:rsid w:val="00D51BE0"/>
    <w:rsid w:val="00D526F9"/>
    <w:rsid w:val="00D52D8B"/>
    <w:rsid w:val="00D53EA7"/>
    <w:rsid w:val="00D554C2"/>
    <w:rsid w:val="00D55FB6"/>
    <w:rsid w:val="00D5726D"/>
    <w:rsid w:val="00D57437"/>
    <w:rsid w:val="00D57D95"/>
    <w:rsid w:val="00D60522"/>
    <w:rsid w:val="00D613EE"/>
    <w:rsid w:val="00D6143D"/>
    <w:rsid w:val="00D61E9F"/>
    <w:rsid w:val="00D62421"/>
    <w:rsid w:val="00D624C2"/>
    <w:rsid w:val="00D63162"/>
    <w:rsid w:val="00D63A77"/>
    <w:rsid w:val="00D646FB"/>
    <w:rsid w:val="00D6575F"/>
    <w:rsid w:val="00D65F3B"/>
    <w:rsid w:val="00D66F73"/>
    <w:rsid w:val="00D67B21"/>
    <w:rsid w:val="00D703A8"/>
    <w:rsid w:val="00D71AC9"/>
    <w:rsid w:val="00D71C4F"/>
    <w:rsid w:val="00D74222"/>
    <w:rsid w:val="00D7424A"/>
    <w:rsid w:val="00D76832"/>
    <w:rsid w:val="00D8024A"/>
    <w:rsid w:val="00D807EF"/>
    <w:rsid w:val="00D809FF"/>
    <w:rsid w:val="00D8141F"/>
    <w:rsid w:val="00D81A5C"/>
    <w:rsid w:val="00D82622"/>
    <w:rsid w:val="00D827EE"/>
    <w:rsid w:val="00D82EB0"/>
    <w:rsid w:val="00D838D3"/>
    <w:rsid w:val="00D844A6"/>
    <w:rsid w:val="00D8574A"/>
    <w:rsid w:val="00D871F8"/>
    <w:rsid w:val="00D8724A"/>
    <w:rsid w:val="00D8767A"/>
    <w:rsid w:val="00D87B92"/>
    <w:rsid w:val="00D92055"/>
    <w:rsid w:val="00D92771"/>
    <w:rsid w:val="00D93DA1"/>
    <w:rsid w:val="00D94AD1"/>
    <w:rsid w:val="00D94EA3"/>
    <w:rsid w:val="00D9555C"/>
    <w:rsid w:val="00D959A6"/>
    <w:rsid w:val="00D96822"/>
    <w:rsid w:val="00D97510"/>
    <w:rsid w:val="00D976E9"/>
    <w:rsid w:val="00D978AA"/>
    <w:rsid w:val="00DA0F62"/>
    <w:rsid w:val="00DA11FA"/>
    <w:rsid w:val="00DA35D6"/>
    <w:rsid w:val="00DA4AB7"/>
    <w:rsid w:val="00DA4EAA"/>
    <w:rsid w:val="00DA6010"/>
    <w:rsid w:val="00DA6734"/>
    <w:rsid w:val="00DA7C4F"/>
    <w:rsid w:val="00DB01CA"/>
    <w:rsid w:val="00DB0879"/>
    <w:rsid w:val="00DB3144"/>
    <w:rsid w:val="00DB326B"/>
    <w:rsid w:val="00DB3AC2"/>
    <w:rsid w:val="00DB553E"/>
    <w:rsid w:val="00DB5ACE"/>
    <w:rsid w:val="00DB6A45"/>
    <w:rsid w:val="00DB6A52"/>
    <w:rsid w:val="00DC08E6"/>
    <w:rsid w:val="00DC0A3B"/>
    <w:rsid w:val="00DC1189"/>
    <w:rsid w:val="00DC1226"/>
    <w:rsid w:val="00DC148C"/>
    <w:rsid w:val="00DC2777"/>
    <w:rsid w:val="00DC36F2"/>
    <w:rsid w:val="00DC3E67"/>
    <w:rsid w:val="00DC40AA"/>
    <w:rsid w:val="00DC6764"/>
    <w:rsid w:val="00DC7268"/>
    <w:rsid w:val="00DC7612"/>
    <w:rsid w:val="00DC7E97"/>
    <w:rsid w:val="00DD0376"/>
    <w:rsid w:val="00DD0CD9"/>
    <w:rsid w:val="00DD0E78"/>
    <w:rsid w:val="00DD26AF"/>
    <w:rsid w:val="00DD2863"/>
    <w:rsid w:val="00DD3291"/>
    <w:rsid w:val="00DD391E"/>
    <w:rsid w:val="00DD4413"/>
    <w:rsid w:val="00DD44E7"/>
    <w:rsid w:val="00DD5798"/>
    <w:rsid w:val="00DD595B"/>
    <w:rsid w:val="00DD5F43"/>
    <w:rsid w:val="00DD62B3"/>
    <w:rsid w:val="00DD6A31"/>
    <w:rsid w:val="00DD6B63"/>
    <w:rsid w:val="00DD7DFE"/>
    <w:rsid w:val="00DE12AC"/>
    <w:rsid w:val="00DE13EE"/>
    <w:rsid w:val="00DE174A"/>
    <w:rsid w:val="00DE2902"/>
    <w:rsid w:val="00DE2B2E"/>
    <w:rsid w:val="00DE4FE5"/>
    <w:rsid w:val="00DE514C"/>
    <w:rsid w:val="00DE5B53"/>
    <w:rsid w:val="00DE7624"/>
    <w:rsid w:val="00DF02AC"/>
    <w:rsid w:val="00DF3387"/>
    <w:rsid w:val="00DF4F62"/>
    <w:rsid w:val="00DF567D"/>
    <w:rsid w:val="00DF5B46"/>
    <w:rsid w:val="00DF7145"/>
    <w:rsid w:val="00DF7B5B"/>
    <w:rsid w:val="00E0212A"/>
    <w:rsid w:val="00E02421"/>
    <w:rsid w:val="00E0247B"/>
    <w:rsid w:val="00E03AEF"/>
    <w:rsid w:val="00E03FEF"/>
    <w:rsid w:val="00E04B76"/>
    <w:rsid w:val="00E05325"/>
    <w:rsid w:val="00E06403"/>
    <w:rsid w:val="00E069F5"/>
    <w:rsid w:val="00E06D54"/>
    <w:rsid w:val="00E10182"/>
    <w:rsid w:val="00E105B5"/>
    <w:rsid w:val="00E129E8"/>
    <w:rsid w:val="00E135CB"/>
    <w:rsid w:val="00E138E8"/>
    <w:rsid w:val="00E1433F"/>
    <w:rsid w:val="00E1443D"/>
    <w:rsid w:val="00E144AE"/>
    <w:rsid w:val="00E14B63"/>
    <w:rsid w:val="00E1506B"/>
    <w:rsid w:val="00E16A97"/>
    <w:rsid w:val="00E17DC6"/>
    <w:rsid w:val="00E20EDC"/>
    <w:rsid w:val="00E220D9"/>
    <w:rsid w:val="00E23C6D"/>
    <w:rsid w:val="00E2576E"/>
    <w:rsid w:val="00E26D32"/>
    <w:rsid w:val="00E27D8D"/>
    <w:rsid w:val="00E30FE7"/>
    <w:rsid w:val="00E312EB"/>
    <w:rsid w:val="00E345F6"/>
    <w:rsid w:val="00E4011F"/>
    <w:rsid w:val="00E40C4F"/>
    <w:rsid w:val="00E44523"/>
    <w:rsid w:val="00E448DF"/>
    <w:rsid w:val="00E44920"/>
    <w:rsid w:val="00E47387"/>
    <w:rsid w:val="00E4744E"/>
    <w:rsid w:val="00E5085C"/>
    <w:rsid w:val="00E50A1E"/>
    <w:rsid w:val="00E544C0"/>
    <w:rsid w:val="00E547ED"/>
    <w:rsid w:val="00E548FE"/>
    <w:rsid w:val="00E55430"/>
    <w:rsid w:val="00E565FF"/>
    <w:rsid w:val="00E6033D"/>
    <w:rsid w:val="00E611EE"/>
    <w:rsid w:val="00E623E3"/>
    <w:rsid w:val="00E6266C"/>
    <w:rsid w:val="00E62E95"/>
    <w:rsid w:val="00E631D7"/>
    <w:rsid w:val="00E63721"/>
    <w:rsid w:val="00E65646"/>
    <w:rsid w:val="00E70507"/>
    <w:rsid w:val="00E70B68"/>
    <w:rsid w:val="00E71914"/>
    <w:rsid w:val="00E739A1"/>
    <w:rsid w:val="00E74C67"/>
    <w:rsid w:val="00E74FF1"/>
    <w:rsid w:val="00E75199"/>
    <w:rsid w:val="00E75328"/>
    <w:rsid w:val="00E778AE"/>
    <w:rsid w:val="00E804F9"/>
    <w:rsid w:val="00E80FD4"/>
    <w:rsid w:val="00E81D43"/>
    <w:rsid w:val="00E82502"/>
    <w:rsid w:val="00E82B26"/>
    <w:rsid w:val="00E83191"/>
    <w:rsid w:val="00E84E25"/>
    <w:rsid w:val="00E85AFA"/>
    <w:rsid w:val="00E86A60"/>
    <w:rsid w:val="00E91E67"/>
    <w:rsid w:val="00E938F4"/>
    <w:rsid w:val="00E93B76"/>
    <w:rsid w:val="00E93B94"/>
    <w:rsid w:val="00E94D5F"/>
    <w:rsid w:val="00E961B7"/>
    <w:rsid w:val="00E96C31"/>
    <w:rsid w:val="00E973F5"/>
    <w:rsid w:val="00EA01EA"/>
    <w:rsid w:val="00EA0AB7"/>
    <w:rsid w:val="00EA2435"/>
    <w:rsid w:val="00EA2FFC"/>
    <w:rsid w:val="00EA358B"/>
    <w:rsid w:val="00EA48F5"/>
    <w:rsid w:val="00EA72A8"/>
    <w:rsid w:val="00EB1F92"/>
    <w:rsid w:val="00EB3577"/>
    <w:rsid w:val="00EB506A"/>
    <w:rsid w:val="00EB5CFE"/>
    <w:rsid w:val="00EB5DF0"/>
    <w:rsid w:val="00EB5E01"/>
    <w:rsid w:val="00EB637D"/>
    <w:rsid w:val="00EC076C"/>
    <w:rsid w:val="00EC1CC4"/>
    <w:rsid w:val="00EC1FC1"/>
    <w:rsid w:val="00EC2E2D"/>
    <w:rsid w:val="00EC4837"/>
    <w:rsid w:val="00EC4A2F"/>
    <w:rsid w:val="00EC4BD5"/>
    <w:rsid w:val="00EC4D7E"/>
    <w:rsid w:val="00EC510C"/>
    <w:rsid w:val="00EC5722"/>
    <w:rsid w:val="00EC5CD2"/>
    <w:rsid w:val="00EC5D0E"/>
    <w:rsid w:val="00EC7127"/>
    <w:rsid w:val="00EC7649"/>
    <w:rsid w:val="00ED24C4"/>
    <w:rsid w:val="00ED2D1C"/>
    <w:rsid w:val="00ED36AE"/>
    <w:rsid w:val="00ED405D"/>
    <w:rsid w:val="00ED58F0"/>
    <w:rsid w:val="00ED617A"/>
    <w:rsid w:val="00ED744E"/>
    <w:rsid w:val="00ED7883"/>
    <w:rsid w:val="00EE0999"/>
    <w:rsid w:val="00EE2E0B"/>
    <w:rsid w:val="00EE3796"/>
    <w:rsid w:val="00EE4A67"/>
    <w:rsid w:val="00EE54D1"/>
    <w:rsid w:val="00EE5A61"/>
    <w:rsid w:val="00EE5D21"/>
    <w:rsid w:val="00EE6227"/>
    <w:rsid w:val="00EE70EC"/>
    <w:rsid w:val="00EF0506"/>
    <w:rsid w:val="00EF1DD2"/>
    <w:rsid w:val="00EF3BE6"/>
    <w:rsid w:val="00EF3FF5"/>
    <w:rsid w:val="00EF4CC6"/>
    <w:rsid w:val="00EF5336"/>
    <w:rsid w:val="00EF5635"/>
    <w:rsid w:val="00EF6703"/>
    <w:rsid w:val="00EF77C5"/>
    <w:rsid w:val="00F015F9"/>
    <w:rsid w:val="00F0203E"/>
    <w:rsid w:val="00F02A3C"/>
    <w:rsid w:val="00F07966"/>
    <w:rsid w:val="00F104FD"/>
    <w:rsid w:val="00F13A67"/>
    <w:rsid w:val="00F13DDA"/>
    <w:rsid w:val="00F14EF0"/>
    <w:rsid w:val="00F168B8"/>
    <w:rsid w:val="00F17483"/>
    <w:rsid w:val="00F17AA4"/>
    <w:rsid w:val="00F17C2F"/>
    <w:rsid w:val="00F228A9"/>
    <w:rsid w:val="00F22D95"/>
    <w:rsid w:val="00F236F9"/>
    <w:rsid w:val="00F23CF8"/>
    <w:rsid w:val="00F24ACF"/>
    <w:rsid w:val="00F30A7A"/>
    <w:rsid w:val="00F31ABA"/>
    <w:rsid w:val="00F34695"/>
    <w:rsid w:val="00F356F6"/>
    <w:rsid w:val="00F36088"/>
    <w:rsid w:val="00F36A28"/>
    <w:rsid w:val="00F372F8"/>
    <w:rsid w:val="00F373B6"/>
    <w:rsid w:val="00F375B9"/>
    <w:rsid w:val="00F37FED"/>
    <w:rsid w:val="00F403A9"/>
    <w:rsid w:val="00F4105B"/>
    <w:rsid w:val="00F41D35"/>
    <w:rsid w:val="00F43254"/>
    <w:rsid w:val="00F437FE"/>
    <w:rsid w:val="00F44AF7"/>
    <w:rsid w:val="00F45847"/>
    <w:rsid w:val="00F47334"/>
    <w:rsid w:val="00F50195"/>
    <w:rsid w:val="00F5239A"/>
    <w:rsid w:val="00F55218"/>
    <w:rsid w:val="00F55E80"/>
    <w:rsid w:val="00F56C5E"/>
    <w:rsid w:val="00F57C9D"/>
    <w:rsid w:val="00F6045A"/>
    <w:rsid w:val="00F6085B"/>
    <w:rsid w:val="00F6141E"/>
    <w:rsid w:val="00F62288"/>
    <w:rsid w:val="00F62572"/>
    <w:rsid w:val="00F65119"/>
    <w:rsid w:val="00F66595"/>
    <w:rsid w:val="00F669DD"/>
    <w:rsid w:val="00F66B6D"/>
    <w:rsid w:val="00F66E24"/>
    <w:rsid w:val="00F66EB1"/>
    <w:rsid w:val="00F71358"/>
    <w:rsid w:val="00F71816"/>
    <w:rsid w:val="00F71D2B"/>
    <w:rsid w:val="00F726C7"/>
    <w:rsid w:val="00F737E7"/>
    <w:rsid w:val="00F7492E"/>
    <w:rsid w:val="00F7712A"/>
    <w:rsid w:val="00F7787A"/>
    <w:rsid w:val="00F80165"/>
    <w:rsid w:val="00F80FC5"/>
    <w:rsid w:val="00F813D1"/>
    <w:rsid w:val="00F81F58"/>
    <w:rsid w:val="00F826A2"/>
    <w:rsid w:val="00F83193"/>
    <w:rsid w:val="00F84F8D"/>
    <w:rsid w:val="00F861AC"/>
    <w:rsid w:val="00F867F9"/>
    <w:rsid w:val="00F868AF"/>
    <w:rsid w:val="00F86B89"/>
    <w:rsid w:val="00F92068"/>
    <w:rsid w:val="00F942A7"/>
    <w:rsid w:val="00F94770"/>
    <w:rsid w:val="00F951F3"/>
    <w:rsid w:val="00F95F30"/>
    <w:rsid w:val="00F96327"/>
    <w:rsid w:val="00F96C7B"/>
    <w:rsid w:val="00F972D0"/>
    <w:rsid w:val="00F977C2"/>
    <w:rsid w:val="00FA0230"/>
    <w:rsid w:val="00FA0D04"/>
    <w:rsid w:val="00FA1B68"/>
    <w:rsid w:val="00FA2EFB"/>
    <w:rsid w:val="00FA41D1"/>
    <w:rsid w:val="00FA6DD9"/>
    <w:rsid w:val="00FA7E8D"/>
    <w:rsid w:val="00FB1029"/>
    <w:rsid w:val="00FB1CA1"/>
    <w:rsid w:val="00FC0724"/>
    <w:rsid w:val="00FC10C0"/>
    <w:rsid w:val="00FC26D2"/>
    <w:rsid w:val="00FC2BAF"/>
    <w:rsid w:val="00FC406C"/>
    <w:rsid w:val="00FC415D"/>
    <w:rsid w:val="00FC4484"/>
    <w:rsid w:val="00FC553C"/>
    <w:rsid w:val="00FC64E0"/>
    <w:rsid w:val="00FC6910"/>
    <w:rsid w:val="00FC700B"/>
    <w:rsid w:val="00FC792E"/>
    <w:rsid w:val="00FC7C3E"/>
    <w:rsid w:val="00FD0838"/>
    <w:rsid w:val="00FD159E"/>
    <w:rsid w:val="00FD298C"/>
    <w:rsid w:val="00FD3841"/>
    <w:rsid w:val="00FD4E6F"/>
    <w:rsid w:val="00FD638C"/>
    <w:rsid w:val="00FD6EA6"/>
    <w:rsid w:val="00FD7BA9"/>
    <w:rsid w:val="00FE0896"/>
    <w:rsid w:val="00FE0D7D"/>
    <w:rsid w:val="00FE0F9F"/>
    <w:rsid w:val="00FE1002"/>
    <w:rsid w:val="00FE19F7"/>
    <w:rsid w:val="00FE1F65"/>
    <w:rsid w:val="00FE2285"/>
    <w:rsid w:val="00FE2562"/>
    <w:rsid w:val="00FE3615"/>
    <w:rsid w:val="00FE3CA7"/>
    <w:rsid w:val="00FE4039"/>
    <w:rsid w:val="00FE74F1"/>
    <w:rsid w:val="00FF2C9F"/>
    <w:rsid w:val="00FF4E3A"/>
    <w:rsid w:val="00FF5372"/>
    <w:rsid w:val="00FF5B21"/>
    <w:rsid w:val="00FF7618"/>
    <w:rsid w:val="00FF76EA"/>
    <w:rsid w:val="00FF7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0593"/>
    <o:shapelayout v:ext="edit">
      <o:idmap v:ext="edit" data="1"/>
    </o:shapelayout>
  </w:shapeDefaults>
  <w:decimalSymbol w:val="."/>
  <w:listSeparator w:val=","/>
  <w14:docId w14:val="3412E49F"/>
  <w15:docId w15:val="{D9671F8F-08CF-41A9-91BF-6FE1A429F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5D82"/>
    <w:rPr>
      <w:sz w:val="24"/>
      <w:szCs w:val="24"/>
    </w:rPr>
  </w:style>
  <w:style w:type="paragraph" w:styleId="Heading1">
    <w:name w:val="heading 1"/>
    <w:basedOn w:val="Normal"/>
    <w:next w:val="Normal"/>
    <w:link w:val="Heading1Char"/>
    <w:qFormat/>
    <w:rsid w:val="00A85A3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0915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814661"/>
    <w:pPr>
      <w:jc w:val="center"/>
    </w:pPr>
    <w:rPr>
      <w:sz w:val="32"/>
    </w:rPr>
  </w:style>
  <w:style w:type="character" w:customStyle="1" w:styleId="TitleChar">
    <w:name w:val="Title Char"/>
    <w:link w:val="Title"/>
    <w:locked/>
    <w:rsid w:val="00814661"/>
    <w:rPr>
      <w:sz w:val="32"/>
      <w:szCs w:val="24"/>
      <w:lang w:val="en-US" w:eastAsia="en-US" w:bidi="ar-SA"/>
    </w:rPr>
  </w:style>
  <w:style w:type="paragraph" w:styleId="Footer">
    <w:name w:val="footer"/>
    <w:basedOn w:val="Normal"/>
    <w:link w:val="FooterChar"/>
    <w:uiPriority w:val="99"/>
    <w:rsid w:val="00814661"/>
    <w:pPr>
      <w:tabs>
        <w:tab w:val="center" w:pos="4320"/>
        <w:tab w:val="right" w:pos="8640"/>
      </w:tabs>
    </w:pPr>
  </w:style>
  <w:style w:type="paragraph" w:styleId="Header">
    <w:name w:val="header"/>
    <w:basedOn w:val="Normal"/>
    <w:link w:val="HeaderChar"/>
    <w:uiPriority w:val="99"/>
    <w:rsid w:val="00F015F9"/>
    <w:pPr>
      <w:tabs>
        <w:tab w:val="center" w:pos="4320"/>
        <w:tab w:val="right" w:pos="8640"/>
      </w:tabs>
    </w:pPr>
  </w:style>
  <w:style w:type="paragraph" w:styleId="BalloonText">
    <w:name w:val="Balloon Text"/>
    <w:basedOn w:val="Normal"/>
    <w:link w:val="BalloonTextChar"/>
    <w:rsid w:val="003A771D"/>
    <w:rPr>
      <w:rFonts w:ascii="Tahoma" w:hAnsi="Tahoma" w:cs="Tahoma"/>
      <w:sz w:val="16"/>
      <w:szCs w:val="16"/>
    </w:rPr>
  </w:style>
  <w:style w:type="character" w:customStyle="1" w:styleId="BalloonTextChar">
    <w:name w:val="Balloon Text Char"/>
    <w:link w:val="BalloonText"/>
    <w:rsid w:val="003A771D"/>
    <w:rPr>
      <w:rFonts w:ascii="Tahoma" w:hAnsi="Tahoma" w:cs="Tahoma"/>
      <w:sz w:val="16"/>
      <w:szCs w:val="16"/>
    </w:rPr>
  </w:style>
  <w:style w:type="character" w:customStyle="1" w:styleId="FooterChar">
    <w:name w:val="Footer Char"/>
    <w:link w:val="Footer"/>
    <w:uiPriority w:val="99"/>
    <w:rsid w:val="007C2935"/>
    <w:rPr>
      <w:sz w:val="24"/>
      <w:szCs w:val="24"/>
    </w:rPr>
  </w:style>
  <w:style w:type="paragraph" w:styleId="ListParagraph">
    <w:name w:val="List Paragraph"/>
    <w:basedOn w:val="Normal"/>
    <w:uiPriority w:val="34"/>
    <w:qFormat/>
    <w:rsid w:val="002E5BB1"/>
    <w:pPr>
      <w:ind w:left="720"/>
      <w:contextualSpacing/>
    </w:pPr>
  </w:style>
  <w:style w:type="character" w:customStyle="1" w:styleId="Heading1Char">
    <w:name w:val="Heading 1 Char"/>
    <w:basedOn w:val="DefaultParagraphFont"/>
    <w:link w:val="Heading1"/>
    <w:rsid w:val="00A85A3F"/>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qFormat/>
    <w:rsid w:val="00A85A3F"/>
    <w:rPr>
      <w:i/>
      <w:iCs/>
    </w:rPr>
  </w:style>
  <w:style w:type="character" w:styleId="Strong">
    <w:name w:val="Strong"/>
    <w:basedOn w:val="DefaultParagraphFont"/>
    <w:uiPriority w:val="22"/>
    <w:qFormat/>
    <w:rsid w:val="00A85A3F"/>
    <w:rPr>
      <w:b/>
      <w:bCs/>
    </w:rPr>
  </w:style>
  <w:style w:type="character" w:styleId="SubtleEmphasis">
    <w:name w:val="Subtle Emphasis"/>
    <w:basedOn w:val="DefaultParagraphFont"/>
    <w:uiPriority w:val="19"/>
    <w:qFormat/>
    <w:rsid w:val="00135A78"/>
    <w:rPr>
      <w:i/>
      <w:iCs/>
      <w:color w:val="808080" w:themeColor="text1" w:themeTint="7F"/>
    </w:rPr>
  </w:style>
  <w:style w:type="character" w:customStyle="1" w:styleId="HeaderChar">
    <w:name w:val="Header Char"/>
    <w:basedOn w:val="DefaultParagraphFont"/>
    <w:link w:val="Header"/>
    <w:uiPriority w:val="99"/>
    <w:rsid w:val="008F64F6"/>
    <w:rPr>
      <w:sz w:val="24"/>
      <w:szCs w:val="24"/>
    </w:rPr>
  </w:style>
  <w:style w:type="paragraph" w:customStyle="1" w:styleId="xmsonormal">
    <w:name w:val="x_msonormal"/>
    <w:basedOn w:val="Normal"/>
    <w:rsid w:val="00D65F3B"/>
    <w:rPr>
      <w:rFonts w:ascii="Calibri" w:eastAsiaTheme="minorHAnsi" w:hAnsi="Calibri" w:cs="Calibri"/>
      <w:sz w:val="22"/>
      <w:szCs w:val="22"/>
    </w:rPr>
  </w:style>
  <w:style w:type="paragraph" w:styleId="NormalWeb">
    <w:name w:val="Normal (Web)"/>
    <w:basedOn w:val="Normal"/>
    <w:uiPriority w:val="99"/>
    <w:semiHidden/>
    <w:unhideWhenUsed/>
    <w:rsid w:val="00B654F9"/>
    <w:pPr>
      <w:spacing w:before="100" w:beforeAutospacing="1" w:after="100" w:afterAutospacing="1"/>
    </w:pPr>
  </w:style>
  <w:style w:type="character" w:customStyle="1" w:styleId="Heading2Char">
    <w:name w:val="Heading 2 Char"/>
    <w:basedOn w:val="DefaultParagraphFont"/>
    <w:link w:val="Heading2"/>
    <w:semiHidden/>
    <w:rsid w:val="0009157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176430">
      <w:bodyDiv w:val="1"/>
      <w:marLeft w:val="0"/>
      <w:marRight w:val="0"/>
      <w:marTop w:val="0"/>
      <w:marBottom w:val="0"/>
      <w:divBdr>
        <w:top w:val="none" w:sz="0" w:space="0" w:color="auto"/>
        <w:left w:val="none" w:sz="0" w:space="0" w:color="auto"/>
        <w:bottom w:val="none" w:sz="0" w:space="0" w:color="auto"/>
        <w:right w:val="none" w:sz="0" w:space="0" w:color="auto"/>
      </w:divBdr>
    </w:div>
    <w:div w:id="1118984924">
      <w:bodyDiv w:val="1"/>
      <w:marLeft w:val="0"/>
      <w:marRight w:val="0"/>
      <w:marTop w:val="0"/>
      <w:marBottom w:val="0"/>
      <w:divBdr>
        <w:top w:val="none" w:sz="0" w:space="0" w:color="auto"/>
        <w:left w:val="none" w:sz="0" w:space="0" w:color="auto"/>
        <w:bottom w:val="none" w:sz="0" w:space="0" w:color="auto"/>
        <w:right w:val="none" w:sz="0" w:space="0" w:color="auto"/>
      </w:divBdr>
    </w:div>
    <w:div w:id="174741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E08D1D835E21743B9F3CCF1E6FECD6C" ma:contentTypeVersion="9" ma:contentTypeDescription="Create a new document." ma:contentTypeScope="" ma:versionID="3d829d1735aad2b6ad498907e5ea59b1">
  <xsd:schema xmlns:xsd="http://www.w3.org/2001/XMLSchema" xmlns:xs="http://www.w3.org/2001/XMLSchema" xmlns:p="http://schemas.microsoft.com/office/2006/metadata/properties" xmlns:ns3="a9a907de-0efb-4e05-8770-e43d20ec1378" targetNamespace="http://schemas.microsoft.com/office/2006/metadata/properties" ma:root="true" ma:fieldsID="1c88a075cc7ca7db73795d8e6d364323" ns3:_="">
    <xsd:import namespace="a9a907de-0efb-4e05-8770-e43d20ec13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907de-0efb-4e05-8770-e43d20ec13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C9617A-9566-45E4-8202-06945C3670EB}">
  <ds:schemaRefs>
    <ds:schemaRef ds:uri="http://schemas.openxmlformats.org/officeDocument/2006/bibliography"/>
  </ds:schemaRefs>
</ds:datastoreItem>
</file>

<file path=customXml/itemProps2.xml><?xml version="1.0" encoding="utf-8"?>
<ds:datastoreItem xmlns:ds="http://schemas.openxmlformats.org/officeDocument/2006/customXml" ds:itemID="{460ACE1F-96E5-4B2D-8676-206D1268E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a907de-0efb-4e05-8770-e43d20ec13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4777BD-B453-43EB-A2BB-5DD51CCDA77C}">
  <ds:schemaRefs>
    <ds:schemaRef ds:uri="http://schemas.microsoft.com/sharepoint/v3/contenttype/forms"/>
  </ds:schemaRefs>
</ds:datastoreItem>
</file>

<file path=customXml/itemProps4.xml><?xml version="1.0" encoding="utf-8"?>
<ds:datastoreItem xmlns:ds="http://schemas.openxmlformats.org/officeDocument/2006/customXml" ds:itemID="{9D63A003-B959-44BF-A4EB-48C28973F6FF}">
  <ds:schemaRef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 ds:uri="a9a907de-0efb-4e05-8770-e43d20ec1378"/>
    <ds:schemaRef ds:uri="http://schemas.microsoft.com/office/2006/metadata/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556</TotalTime>
  <Pages>3</Pages>
  <Words>1882</Words>
  <Characters>913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Medford Irrigation District</vt:lpstr>
    </vt:vector>
  </TitlesOfParts>
  <Company>Medford Irrigation District</Company>
  <LinksUpToDate>false</LinksUpToDate>
  <CharactersWithSpaces>1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ford Irrigation District</dc:title>
  <dc:creator>frontcounter</dc:creator>
  <cp:lastModifiedBy>Tammi Flanakin</cp:lastModifiedBy>
  <cp:revision>13</cp:revision>
  <cp:lastPrinted>2023-02-07T18:15:00Z</cp:lastPrinted>
  <dcterms:created xsi:type="dcterms:W3CDTF">2023-02-10T17:42:00Z</dcterms:created>
  <dcterms:modified xsi:type="dcterms:W3CDTF">2023-03-16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77248885</vt:i4>
  </property>
  <property fmtid="{D5CDD505-2E9C-101B-9397-08002B2CF9AE}" pid="3" name="ContentTypeId">
    <vt:lpwstr>0x010100CE08D1D835E21743B9F3CCF1E6FECD6C</vt:lpwstr>
  </property>
  <property fmtid="{D5CDD505-2E9C-101B-9397-08002B2CF9AE}" pid="4" name="GrammarlyDocumentId">
    <vt:lpwstr>1a1d613df37ec22999b023ba66eb00c8c820e55375e8c15b5fb8aab19f51b67c</vt:lpwstr>
  </property>
</Properties>
</file>